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85E2169" w14:textId="0E349B14" w:rsidR="00E37770" w:rsidRPr="00E37770" w:rsidRDefault="00E37770" w:rsidP="00E37770">
      <w:pPr>
        <w:spacing w:before="100" w:beforeAutospacing="1" w:after="100" w:afterAutospacing="1"/>
        <w:jc w:val="center"/>
        <w:rPr>
          <w:rFonts w:ascii="Times New Roman" w:hAnsi="Times New Roman" w:cs="B Nazanin"/>
          <w:b/>
          <w:bCs/>
          <w:sz w:val="28"/>
          <w:szCs w:val="28"/>
          <w:rtl/>
          <w:lang w:bidi="fa-IR"/>
        </w:rPr>
      </w:pPr>
      <w:r w:rsidRPr="00E37770">
        <w:rPr>
          <w:rFonts w:ascii="Times New Roman" w:hAnsi="Times New Roman" w:cs="B Nazanin" w:hint="cs"/>
          <w:b/>
          <w:bCs/>
          <w:sz w:val="28"/>
          <w:szCs w:val="28"/>
          <w:rtl/>
          <w:lang w:bidi="fa-IR"/>
        </w:rPr>
        <w:t>بسمه تعالي</w:t>
      </w:r>
    </w:p>
    <w:p w14:paraId="0E655233" w14:textId="77777777" w:rsidR="00E37770" w:rsidRPr="00E37770" w:rsidRDefault="00863373" w:rsidP="00E37770">
      <w:pPr>
        <w:tabs>
          <w:tab w:val="left" w:pos="1730"/>
          <w:tab w:val="center" w:pos="5805"/>
        </w:tabs>
        <w:spacing w:before="100" w:beforeAutospacing="1" w:after="100" w:afterAutospacing="1"/>
        <w:ind w:firstLine="90"/>
        <w:jc w:val="center"/>
        <w:rPr>
          <w:rFonts w:ascii="Times New Roman" w:hAnsi="Times New Roman" w:cs="B Nazanin"/>
          <w:sz w:val="24"/>
          <w:szCs w:val="24"/>
          <w:rtl/>
          <w:lang w:bidi="fa-IR"/>
        </w:rPr>
      </w:pPr>
      <w:r w:rsidRPr="00E37770">
        <w:rPr>
          <w:rFonts w:ascii="Times New Roman" w:hAnsi="Times New Roman" w:cs="B Nazanin" w:hint="cs"/>
          <w:sz w:val="24"/>
          <w:szCs w:val="24"/>
          <w:rtl/>
          <w:lang w:bidi="fa-IR"/>
        </w:rPr>
        <w:t>چک</w:t>
      </w:r>
      <w:r w:rsidR="00E37770" w:rsidRPr="00E37770">
        <w:rPr>
          <w:rFonts w:ascii="Times New Roman" w:hAnsi="Times New Roman" w:cs="B Nazanin" w:hint="cs"/>
          <w:sz w:val="24"/>
          <w:szCs w:val="24"/>
          <w:rtl/>
          <w:lang w:bidi="fa-IR"/>
        </w:rPr>
        <w:t>‌</w:t>
      </w:r>
      <w:r w:rsidRPr="00E37770">
        <w:rPr>
          <w:rFonts w:ascii="Times New Roman" w:hAnsi="Times New Roman" w:cs="B Nazanin" w:hint="cs"/>
          <w:sz w:val="24"/>
          <w:szCs w:val="24"/>
          <w:rtl/>
          <w:lang w:bidi="fa-IR"/>
        </w:rPr>
        <w:t>لیست</w:t>
      </w:r>
      <w:r w:rsidR="00E37770" w:rsidRPr="00E37770"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 </w:t>
      </w:r>
      <w:r w:rsidRPr="00E37770">
        <w:rPr>
          <w:rFonts w:ascii="Times New Roman" w:hAnsi="Times New Roman" w:cs="B Nazanin" w:hint="cs"/>
          <w:sz w:val="24"/>
          <w:szCs w:val="24"/>
          <w:rtl/>
          <w:lang w:bidi="fa-IR"/>
        </w:rPr>
        <w:t>دستورالعمل</w:t>
      </w:r>
      <w:r w:rsidRPr="00E37770">
        <w:rPr>
          <w:rFonts w:ascii="Times New Roman" w:hAnsi="Times New Roman" w:cs="B Nazanin"/>
          <w:sz w:val="24"/>
          <w:szCs w:val="24"/>
          <w:lang w:bidi="fa-IR"/>
        </w:rPr>
        <w:t xml:space="preserve"> </w:t>
      </w:r>
      <w:r w:rsidRPr="00E37770">
        <w:rPr>
          <w:rFonts w:ascii="Times New Roman" w:hAnsi="Times New Roman" w:cs="B Nazanin" w:hint="cs"/>
          <w:sz w:val="24"/>
          <w:szCs w:val="24"/>
          <w:rtl/>
          <w:lang w:bidi="fa-IR"/>
        </w:rPr>
        <w:t>اجرايي نحوه امتيازدهي به فعاليت</w:t>
      </w:r>
      <w:r w:rsidR="00E37770" w:rsidRPr="00E37770">
        <w:rPr>
          <w:rFonts w:ascii="Times New Roman" w:hAnsi="Times New Roman" w:cs="B Nazanin" w:hint="cs"/>
          <w:sz w:val="24"/>
          <w:szCs w:val="24"/>
          <w:rtl/>
          <w:lang w:bidi="fa-IR"/>
        </w:rPr>
        <w:t>‌</w:t>
      </w:r>
      <w:r w:rsidRPr="00E37770">
        <w:rPr>
          <w:rFonts w:ascii="Times New Roman" w:hAnsi="Times New Roman" w:cs="B Nazanin" w:hint="cs"/>
          <w:sz w:val="24"/>
          <w:szCs w:val="24"/>
          <w:rtl/>
          <w:lang w:bidi="fa-IR"/>
        </w:rPr>
        <w:t>هاي تحقيقاتي دانشجويان پژوهشگر</w:t>
      </w:r>
    </w:p>
    <w:p w14:paraId="31B2CD00" w14:textId="1DECC714" w:rsidR="00863373" w:rsidRPr="00E37770" w:rsidRDefault="00863373" w:rsidP="00E37770">
      <w:pPr>
        <w:tabs>
          <w:tab w:val="left" w:pos="1730"/>
          <w:tab w:val="center" w:pos="5805"/>
        </w:tabs>
        <w:spacing w:before="100" w:beforeAutospacing="1" w:after="100" w:afterAutospacing="1"/>
        <w:ind w:firstLine="90"/>
        <w:jc w:val="center"/>
        <w:rPr>
          <w:rFonts w:ascii="Times New Roman" w:hAnsi="Times New Roman" w:cs="B Nazanin"/>
          <w:sz w:val="24"/>
          <w:szCs w:val="24"/>
          <w:rtl/>
          <w:lang w:bidi="fa-IR"/>
        </w:rPr>
      </w:pPr>
      <w:r w:rsidRPr="00E37770">
        <w:rPr>
          <w:rFonts w:ascii="Times New Roman" w:hAnsi="Times New Roman" w:cs="B Nazanin" w:hint="cs"/>
          <w:sz w:val="24"/>
          <w:szCs w:val="24"/>
          <w:rtl/>
          <w:lang w:bidi="fa-IR"/>
        </w:rPr>
        <w:t>موضوع بند «ك» ماده 2 آيين‌نامه</w:t>
      </w:r>
      <w:r w:rsidR="000D6471" w:rsidRPr="00E37770"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 </w:t>
      </w:r>
      <w:r w:rsidRPr="00E37770">
        <w:rPr>
          <w:rFonts w:ascii="Times New Roman" w:hAnsi="Times New Roman" w:cs="B Nazanin" w:hint="cs"/>
          <w:sz w:val="24"/>
          <w:szCs w:val="24"/>
          <w:rtl/>
          <w:lang w:bidi="fa-IR"/>
        </w:rPr>
        <w:t>«تسهيلات آموزشي، پژوهشي و رفاهي ويژه استعدادهاي درخشان»</w:t>
      </w:r>
    </w:p>
    <w:p w14:paraId="336F3E4F" w14:textId="169699E3" w:rsidR="00C03EF9" w:rsidRPr="00E37770" w:rsidRDefault="00C03EF9" w:rsidP="00E37770">
      <w:pPr>
        <w:spacing w:before="100" w:beforeAutospacing="1" w:after="100" w:afterAutospacing="1"/>
        <w:jc w:val="center"/>
        <w:rPr>
          <w:rFonts w:ascii="Times New Roman" w:hAnsi="Times New Roman" w:cs="B Nazanin"/>
          <w:b/>
          <w:bCs/>
          <w:sz w:val="28"/>
          <w:szCs w:val="28"/>
          <w:rtl/>
          <w:lang w:bidi="fa-IR"/>
        </w:rPr>
      </w:pPr>
      <w:r w:rsidRPr="00E37770">
        <w:rPr>
          <w:rFonts w:ascii="Times New Roman" w:hAnsi="Times New Roman" w:cs="B Nazanin" w:hint="cs"/>
          <w:b/>
          <w:bCs/>
          <w:sz w:val="28"/>
          <w:szCs w:val="28"/>
          <w:rtl/>
          <w:lang w:bidi="fa-IR"/>
        </w:rPr>
        <w:t>ماده 1</w:t>
      </w:r>
      <w:r w:rsidR="00E37770" w:rsidRPr="00E37770">
        <w:rPr>
          <w:rFonts w:ascii="Times New Roman" w:hAnsi="Times New Roman" w:cs="B Nazanin" w:hint="cs"/>
          <w:b/>
          <w:bCs/>
          <w:sz w:val="28"/>
          <w:szCs w:val="28"/>
          <w:rtl/>
          <w:lang w:bidi="fa-IR"/>
        </w:rPr>
        <w:t xml:space="preserve"> </w:t>
      </w:r>
      <w:r w:rsidR="00E37770" w:rsidRPr="00E37770">
        <w:rPr>
          <w:rFonts w:ascii="Times New Roman" w:hAnsi="Times New Roman" w:hint="cs"/>
          <w:b/>
          <w:bCs/>
          <w:sz w:val="28"/>
          <w:szCs w:val="28"/>
          <w:rtl/>
          <w:lang w:bidi="fa-IR"/>
        </w:rPr>
        <w:t>–</w:t>
      </w:r>
      <w:r w:rsidR="00E37770" w:rsidRPr="00E37770">
        <w:rPr>
          <w:rFonts w:ascii="Times New Roman" w:hAnsi="Times New Roman" w:cs="B Nazanin" w:hint="cs"/>
          <w:b/>
          <w:bCs/>
          <w:sz w:val="28"/>
          <w:szCs w:val="28"/>
          <w:rtl/>
          <w:lang w:bidi="fa-IR"/>
        </w:rPr>
        <w:t xml:space="preserve"> </w:t>
      </w:r>
      <w:r w:rsidRPr="00E37770">
        <w:rPr>
          <w:rFonts w:ascii="Times New Roman" w:hAnsi="Times New Roman" w:cs="B Nazanin" w:hint="cs"/>
          <w:b/>
          <w:bCs/>
          <w:sz w:val="28"/>
          <w:szCs w:val="28"/>
          <w:rtl/>
          <w:lang w:bidi="fa-IR"/>
        </w:rPr>
        <w:t>انتشار مقاله</w:t>
      </w:r>
    </w:p>
    <w:tbl>
      <w:tblPr>
        <w:bidiVisual/>
        <w:tblW w:w="0" w:type="auto"/>
        <w:tblLook w:val="04A0" w:firstRow="1" w:lastRow="0" w:firstColumn="1" w:lastColumn="0" w:noHBand="0" w:noVBand="1"/>
      </w:tblPr>
      <w:tblGrid>
        <w:gridCol w:w="603"/>
        <w:gridCol w:w="861"/>
        <w:gridCol w:w="5266"/>
        <w:gridCol w:w="1017"/>
        <w:gridCol w:w="603"/>
        <w:gridCol w:w="720"/>
        <w:gridCol w:w="810"/>
        <w:gridCol w:w="810"/>
        <w:gridCol w:w="990"/>
        <w:gridCol w:w="990"/>
        <w:gridCol w:w="900"/>
        <w:gridCol w:w="990"/>
      </w:tblGrid>
      <w:tr w:rsidR="009263AF" w:rsidRPr="00E37770" w14:paraId="21BE763A" w14:textId="77777777" w:rsidTr="009263AF">
        <w:trPr>
          <w:cantSplit/>
          <w:trHeight w:val="283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textDirection w:val="btLr"/>
            <w:vAlign w:val="center"/>
            <w:hideMark/>
          </w:tcPr>
          <w:p w14:paraId="26DC32D2" w14:textId="77777777" w:rsidR="006B41E6" w:rsidRPr="00E37770" w:rsidRDefault="006B41E6" w:rsidP="00E37770">
            <w:pPr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color w:val="000000"/>
                <w:sz w:val="24"/>
                <w:szCs w:val="24"/>
              </w:rPr>
            </w:pPr>
            <w:r w:rsidRPr="00E37770">
              <w:rPr>
                <w:rFonts w:ascii="Times New Roman" w:eastAsia="Times New Roman" w:hAnsi="Times New Roman" w:cs="B Nazanin"/>
                <w:b/>
                <w:bCs/>
                <w:color w:val="000000"/>
                <w:sz w:val="24"/>
                <w:szCs w:val="24"/>
                <w:rtl/>
              </w:rPr>
              <w:t>ردیف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68967C80" w14:textId="55CDAE51" w:rsidR="006B41E6" w:rsidRPr="00E37770" w:rsidRDefault="006B41E6" w:rsidP="00E37770">
            <w:pPr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color w:val="000000"/>
                <w:sz w:val="24"/>
                <w:szCs w:val="24"/>
                <w:rtl/>
              </w:rPr>
            </w:pPr>
            <w:r w:rsidRPr="00E37770">
              <w:rPr>
                <w:rFonts w:ascii="Times New Roman" w:eastAsia="Times New Roman" w:hAnsi="Times New Roman" w:cs="B Nazanin"/>
                <w:b/>
                <w:bCs/>
                <w:color w:val="000000"/>
                <w:sz w:val="24"/>
                <w:szCs w:val="24"/>
                <w:rtl/>
              </w:rPr>
              <w:t>نام مجله</w:t>
            </w:r>
          </w:p>
        </w:tc>
        <w:tc>
          <w:tcPr>
            <w:tcW w:w="5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70332F03" w14:textId="77777777" w:rsidR="006B41E6" w:rsidRPr="00E37770" w:rsidRDefault="006B41E6" w:rsidP="00E37770">
            <w:pPr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color w:val="000000"/>
                <w:sz w:val="24"/>
                <w:szCs w:val="24"/>
                <w:rtl/>
              </w:rPr>
            </w:pPr>
            <w:r w:rsidRPr="00E37770">
              <w:rPr>
                <w:rFonts w:ascii="Times New Roman" w:eastAsia="Times New Roman" w:hAnsi="Times New Roman" w:cs="B Nazanin"/>
                <w:b/>
                <w:bCs/>
                <w:color w:val="000000"/>
                <w:sz w:val="24"/>
                <w:szCs w:val="24"/>
                <w:rtl/>
              </w:rPr>
              <w:t>نام مقاله</w:t>
            </w:r>
          </w:p>
        </w:tc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769F713C" w14:textId="77777777" w:rsidR="006B41E6" w:rsidRPr="00E37770" w:rsidRDefault="006B41E6" w:rsidP="00E37770">
            <w:pPr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color w:val="000000"/>
                <w:sz w:val="24"/>
                <w:szCs w:val="24"/>
                <w:rtl/>
              </w:rPr>
            </w:pPr>
            <w:r w:rsidRPr="00E37770">
              <w:rPr>
                <w:rFonts w:ascii="Times New Roman" w:eastAsia="Times New Roman" w:hAnsi="Times New Roman" w:cs="B Nazanin"/>
                <w:b/>
                <w:bCs/>
                <w:color w:val="000000"/>
                <w:sz w:val="24"/>
                <w:szCs w:val="24"/>
                <w:rtl/>
              </w:rPr>
              <w:t>نمایه نامه</w:t>
            </w:r>
          </w:p>
        </w:tc>
        <w:tc>
          <w:tcPr>
            <w:tcW w:w="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textDirection w:val="btLr"/>
            <w:vAlign w:val="center"/>
            <w:hideMark/>
          </w:tcPr>
          <w:p w14:paraId="5DC80168" w14:textId="77777777" w:rsidR="006B41E6" w:rsidRPr="00E37770" w:rsidRDefault="006B41E6" w:rsidP="00E37770">
            <w:pPr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color w:val="000000"/>
                <w:sz w:val="24"/>
                <w:szCs w:val="24"/>
                <w:rtl/>
              </w:rPr>
            </w:pPr>
            <w:r w:rsidRPr="00E37770">
              <w:rPr>
                <w:rFonts w:ascii="Times New Roman" w:eastAsia="Times New Roman" w:hAnsi="Times New Roman" w:cs="B Nazanin"/>
                <w:b/>
                <w:bCs/>
                <w:color w:val="000000"/>
                <w:sz w:val="24"/>
                <w:szCs w:val="24"/>
                <w:rtl/>
              </w:rPr>
              <w:t>تعداد نویسندگان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textDirection w:val="btLr"/>
            <w:vAlign w:val="center"/>
            <w:hideMark/>
          </w:tcPr>
          <w:p w14:paraId="5CEAE14D" w14:textId="77777777" w:rsidR="006B41E6" w:rsidRPr="00E37770" w:rsidRDefault="006B41E6" w:rsidP="00E37770">
            <w:pPr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color w:val="000000"/>
                <w:sz w:val="24"/>
                <w:szCs w:val="24"/>
                <w:rtl/>
              </w:rPr>
            </w:pPr>
            <w:r w:rsidRPr="00E37770">
              <w:rPr>
                <w:rFonts w:ascii="Times New Roman" w:eastAsia="Times New Roman" w:hAnsi="Times New Roman" w:cs="B Nazanin"/>
                <w:b/>
                <w:bCs/>
                <w:color w:val="000000"/>
                <w:sz w:val="24"/>
                <w:szCs w:val="24"/>
                <w:rtl/>
              </w:rPr>
              <w:t>رتبه فرد در بین نویسندگان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textDirection w:val="btLr"/>
            <w:vAlign w:val="center"/>
            <w:hideMark/>
          </w:tcPr>
          <w:p w14:paraId="39D21DBE" w14:textId="77777777" w:rsidR="006B41E6" w:rsidRPr="00E37770" w:rsidRDefault="006B41E6" w:rsidP="00E37770">
            <w:pPr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color w:val="000000"/>
                <w:sz w:val="24"/>
                <w:szCs w:val="24"/>
                <w:rtl/>
              </w:rPr>
            </w:pPr>
            <w:r w:rsidRPr="00E37770">
              <w:rPr>
                <w:rFonts w:ascii="Times New Roman" w:eastAsia="Times New Roman" w:hAnsi="Times New Roman" w:cs="B Nazanin"/>
                <w:b/>
                <w:bCs/>
                <w:color w:val="000000"/>
                <w:sz w:val="24"/>
                <w:szCs w:val="24"/>
                <w:rtl/>
              </w:rPr>
              <w:t>سال و شماره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textDirection w:val="btLr"/>
            <w:vAlign w:val="center"/>
            <w:hideMark/>
          </w:tcPr>
          <w:p w14:paraId="4CCBC289" w14:textId="77777777" w:rsidR="006B41E6" w:rsidRPr="00E37770" w:rsidRDefault="006B41E6" w:rsidP="00E37770">
            <w:pPr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color w:val="000000"/>
                <w:sz w:val="24"/>
                <w:szCs w:val="24"/>
                <w:rtl/>
              </w:rPr>
            </w:pPr>
            <w:r w:rsidRPr="00E37770">
              <w:rPr>
                <w:rFonts w:ascii="Times New Roman" w:eastAsia="Times New Roman" w:hAnsi="Times New Roman" w:cs="B Nazanin"/>
                <w:b/>
                <w:bCs/>
                <w:color w:val="000000"/>
                <w:sz w:val="24"/>
                <w:szCs w:val="24"/>
                <w:rtl/>
              </w:rPr>
              <w:t>افیلیشن کمیته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textDirection w:val="btLr"/>
            <w:vAlign w:val="center"/>
            <w:hideMark/>
          </w:tcPr>
          <w:p w14:paraId="3FF2EAAB" w14:textId="53BA23A2" w:rsidR="006B41E6" w:rsidRPr="00E37770" w:rsidRDefault="006B41E6" w:rsidP="00E37770">
            <w:pPr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color w:val="000000"/>
                <w:sz w:val="24"/>
                <w:szCs w:val="24"/>
                <w:rtl/>
                <w:lang w:bidi="fa-IR"/>
              </w:rPr>
            </w:pPr>
            <w:r w:rsidRPr="00E37770">
              <w:rPr>
                <w:rFonts w:ascii="Times New Roman" w:eastAsia="Times New Roman" w:hAnsi="Times New Roman" w:cs="B Nazanin"/>
                <w:b/>
                <w:bCs/>
                <w:color w:val="000000"/>
                <w:sz w:val="24"/>
                <w:szCs w:val="24"/>
                <w:rtl/>
              </w:rPr>
              <w:t>منتج از طرح</w:t>
            </w:r>
            <w:r w:rsidR="00E37770" w:rsidRPr="00E37770">
              <w:rPr>
                <w:rFonts w:ascii="Times New Roman" w:eastAsia="Times New Roman" w:hAnsi="Times New Roman" w:cs="B Nazanin" w:hint="cs"/>
                <w:b/>
                <w:bCs/>
                <w:color w:val="000000"/>
                <w:sz w:val="24"/>
                <w:szCs w:val="24"/>
                <w:rtl/>
              </w:rPr>
              <w:t xml:space="preserve"> پژوهشی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textDirection w:val="btLr"/>
            <w:vAlign w:val="center"/>
            <w:hideMark/>
          </w:tcPr>
          <w:p w14:paraId="65218759" w14:textId="43267307" w:rsidR="006B41E6" w:rsidRPr="00E37770" w:rsidRDefault="006B41E6" w:rsidP="00E37770">
            <w:pPr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color w:val="000000"/>
                <w:sz w:val="24"/>
                <w:szCs w:val="24"/>
                <w:rtl/>
              </w:rPr>
            </w:pPr>
            <w:r w:rsidRPr="00E37770">
              <w:rPr>
                <w:rFonts w:ascii="Times New Roman" w:eastAsia="Times New Roman" w:hAnsi="Times New Roman" w:cs="B Nazanin"/>
                <w:b/>
                <w:bCs/>
                <w:color w:val="000000"/>
                <w:sz w:val="24"/>
                <w:szCs w:val="24"/>
                <w:rtl/>
              </w:rPr>
              <w:t>منتج از پایان</w:t>
            </w:r>
            <w:r w:rsidR="00E37770" w:rsidRPr="00E37770">
              <w:rPr>
                <w:rFonts w:ascii="Times New Roman" w:eastAsia="Times New Roman" w:hAnsi="Times New Roman" w:cs="B Nazanin" w:hint="cs"/>
                <w:b/>
                <w:bCs/>
                <w:color w:val="000000"/>
                <w:sz w:val="24"/>
                <w:szCs w:val="24"/>
                <w:rtl/>
              </w:rPr>
              <w:t>‌</w:t>
            </w:r>
            <w:r w:rsidRPr="00E37770">
              <w:rPr>
                <w:rFonts w:ascii="Times New Roman" w:eastAsia="Times New Roman" w:hAnsi="Times New Roman" w:cs="B Nazanin"/>
                <w:b/>
                <w:bCs/>
                <w:color w:val="000000"/>
                <w:sz w:val="24"/>
                <w:szCs w:val="24"/>
                <w:rtl/>
              </w:rPr>
              <w:t>نامه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textDirection w:val="btLr"/>
            <w:vAlign w:val="center"/>
            <w:hideMark/>
          </w:tcPr>
          <w:p w14:paraId="52524A61" w14:textId="77777777" w:rsidR="006B41E6" w:rsidRPr="00E37770" w:rsidRDefault="006B41E6" w:rsidP="00E37770">
            <w:pPr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color w:val="000000"/>
                <w:sz w:val="24"/>
                <w:szCs w:val="24"/>
                <w:rtl/>
              </w:rPr>
            </w:pPr>
            <w:r w:rsidRPr="00E37770">
              <w:rPr>
                <w:rFonts w:ascii="Times New Roman" w:eastAsia="Times New Roman" w:hAnsi="Times New Roman" w:cs="B Nazanin"/>
                <w:b/>
                <w:bCs/>
                <w:color w:val="000000"/>
                <w:sz w:val="24"/>
                <w:szCs w:val="24"/>
                <w:rtl/>
              </w:rPr>
              <w:t>دارای پذیرش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textDirection w:val="btLr"/>
            <w:vAlign w:val="center"/>
            <w:hideMark/>
          </w:tcPr>
          <w:p w14:paraId="39FC5E67" w14:textId="77777777" w:rsidR="006B41E6" w:rsidRPr="00E37770" w:rsidRDefault="006B41E6" w:rsidP="00E37770">
            <w:pPr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color w:val="000000"/>
                <w:sz w:val="24"/>
                <w:szCs w:val="24"/>
                <w:rtl/>
              </w:rPr>
            </w:pPr>
            <w:r w:rsidRPr="00E37770">
              <w:rPr>
                <w:rFonts w:ascii="Times New Roman" w:eastAsia="Times New Roman" w:hAnsi="Times New Roman" w:cs="B Nazanin"/>
                <w:b/>
                <w:bCs/>
                <w:color w:val="000000"/>
                <w:sz w:val="24"/>
                <w:szCs w:val="24"/>
                <w:rtl/>
              </w:rPr>
              <w:t>امتیاز</w:t>
            </w:r>
          </w:p>
        </w:tc>
      </w:tr>
      <w:tr w:rsidR="009263AF" w:rsidRPr="00E37770" w14:paraId="7AA72FF4" w14:textId="77777777" w:rsidTr="009263AF">
        <w:trPr>
          <w:trHeight w:val="113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CA5CA0" w14:textId="12416C2A" w:rsidR="006B41E6" w:rsidRPr="00E37770" w:rsidRDefault="00E37770" w:rsidP="00E37770">
            <w:pPr>
              <w:bidi w:val="0"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color w:val="000000"/>
                <w:sz w:val="20"/>
                <w:szCs w:val="24"/>
                <w:rtl/>
                <w:lang w:bidi="fa-IR"/>
              </w:rPr>
            </w:pPr>
            <w:r w:rsidRPr="00E37770">
              <w:rPr>
                <w:rFonts w:ascii="Times New Roman" w:eastAsia="Times New Roman" w:hAnsi="Times New Roman" w:cs="B Nazanin" w:hint="cs"/>
                <w:b/>
                <w:bCs/>
                <w:color w:val="000000"/>
                <w:sz w:val="20"/>
                <w:szCs w:val="24"/>
                <w:rtl/>
                <w:lang w:bidi="fa-IR"/>
              </w:rPr>
              <w:t>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501987" w14:textId="42F8BF76" w:rsidR="006B41E6" w:rsidRPr="00E37770" w:rsidRDefault="006B41E6" w:rsidP="00E37770">
            <w:pPr>
              <w:bidi w:val="0"/>
              <w:spacing w:after="0" w:line="240" w:lineRule="auto"/>
              <w:jc w:val="center"/>
              <w:rPr>
                <w:rFonts w:ascii="Times New Roman" w:hAnsi="Times New Roman"/>
                <w:sz w:val="20"/>
                <w:szCs w:val="24"/>
                <w:lang w:bidi="fa-IR"/>
              </w:rPr>
            </w:pPr>
          </w:p>
        </w:tc>
        <w:tc>
          <w:tcPr>
            <w:tcW w:w="52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F01ABF" w14:textId="5BD5EE8D" w:rsidR="006B41E6" w:rsidRPr="00E37770" w:rsidRDefault="006B41E6" w:rsidP="00E37770">
            <w:pPr>
              <w:bidi w:val="0"/>
              <w:spacing w:after="0" w:line="240" w:lineRule="auto"/>
              <w:jc w:val="center"/>
              <w:rPr>
                <w:rFonts w:ascii="Times New Roman" w:eastAsia="Times New Roman" w:hAnsi="Times New Roman" w:cs="B Nazanin"/>
                <w:color w:val="000000"/>
                <w:sz w:val="20"/>
                <w:szCs w:val="24"/>
              </w:rPr>
            </w:pPr>
          </w:p>
        </w:tc>
        <w:tc>
          <w:tcPr>
            <w:tcW w:w="10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3EEEE5" w14:textId="392D8B83" w:rsidR="006B41E6" w:rsidRPr="00E37770" w:rsidRDefault="006B41E6" w:rsidP="00E37770">
            <w:pPr>
              <w:bidi w:val="0"/>
              <w:spacing w:after="0" w:line="240" w:lineRule="auto"/>
              <w:jc w:val="center"/>
              <w:rPr>
                <w:rFonts w:ascii="Times New Roman" w:eastAsia="Times New Roman" w:hAnsi="Times New Roman" w:cs="B Nazanin"/>
                <w:color w:val="000000"/>
                <w:sz w:val="20"/>
                <w:szCs w:val="24"/>
              </w:rPr>
            </w:pPr>
          </w:p>
        </w:tc>
        <w:tc>
          <w:tcPr>
            <w:tcW w:w="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5FBB68" w14:textId="234DF6D6" w:rsidR="006B41E6" w:rsidRPr="00E37770" w:rsidRDefault="006B41E6" w:rsidP="00E37770">
            <w:pPr>
              <w:bidi w:val="0"/>
              <w:spacing w:after="0" w:line="240" w:lineRule="auto"/>
              <w:jc w:val="center"/>
              <w:rPr>
                <w:rFonts w:ascii="Times New Roman" w:eastAsia="Times New Roman" w:hAnsi="Times New Roman" w:cs="B Nazanin"/>
                <w:color w:val="000000"/>
                <w:sz w:val="20"/>
                <w:szCs w:val="24"/>
              </w:rPr>
            </w:pPr>
          </w:p>
        </w:tc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A55421" w14:textId="2F571ED5" w:rsidR="006B41E6" w:rsidRPr="00E37770" w:rsidRDefault="006B41E6" w:rsidP="00E37770">
            <w:pPr>
              <w:bidi w:val="0"/>
              <w:spacing w:after="0" w:line="240" w:lineRule="auto"/>
              <w:jc w:val="center"/>
              <w:rPr>
                <w:rFonts w:ascii="Times New Roman" w:eastAsia="Times New Roman" w:hAnsi="Times New Roman" w:cs="B Nazanin"/>
                <w:color w:val="000000"/>
                <w:sz w:val="20"/>
                <w:szCs w:val="24"/>
              </w:rPr>
            </w:pPr>
          </w:p>
        </w:tc>
        <w:tc>
          <w:tcPr>
            <w:tcW w:w="8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995D8A" w14:textId="010325D8" w:rsidR="00E37770" w:rsidRPr="00E37770" w:rsidRDefault="00E37770" w:rsidP="00E37770">
            <w:pPr>
              <w:bidi w:val="0"/>
              <w:spacing w:after="0" w:line="240" w:lineRule="auto"/>
              <w:jc w:val="center"/>
              <w:rPr>
                <w:rFonts w:ascii="Times New Roman" w:eastAsia="Times New Roman" w:hAnsi="Times New Roman" w:cs="B Nazanin"/>
                <w:color w:val="000000"/>
                <w:sz w:val="20"/>
                <w:szCs w:val="24"/>
              </w:rPr>
            </w:pPr>
          </w:p>
        </w:tc>
        <w:tc>
          <w:tcPr>
            <w:tcW w:w="8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A65205" w14:textId="70CF887D" w:rsidR="006B41E6" w:rsidRPr="00E37770" w:rsidRDefault="006B41E6" w:rsidP="00E37770">
            <w:pPr>
              <w:bidi w:val="0"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color w:val="000000"/>
                <w:sz w:val="20"/>
                <w:szCs w:val="28"/>
              </w:rPr>
            </w:pP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A57052" w14:textId="5F532DE8" w:rsidR="006B41E6" w:rsidRPr="00E37770" w:rsidRDefault="006B41E6" w:rsidP="00E37770">
            <w:pPr>
              <w:bidi w:val="0"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color w:val="000000"/>
                <w:sz w:val="20"/>
                <w:szCs w:val="28"/>
              </w:rPr>
            </w:pP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D2BFD8" w14:textId="64B40604" w:rsidR="006B41E6" w:rsidRPr="00E37770" w:rsidRDefault="006B41E6" w:rsidP="00E37770">
            <w:pPr>
              <w:bidi w:val="0"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color w:val="000000"/>
                <w:sz w:val="20"/>
                <w:szCs w:val="28"/>
              </w:rPr>
            </w:pPr>
          </w:p>
        </w:tc>
        <w:tc>
          <w:tcPr>
            <w:tcW w:w="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16BB4D" w14:textId="6957AE54" w:rsidR="006B41E6" w:rsidRPr="00E37770" w:rsidRDefault="006B41E6" w:rsidP="00E37770">
            <w:pPr>
              <w:bidi w:val="0"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color w:val="000000"/>
                <w:sz w:val="20"/>
                <w:szCs w:val="28"/>
              </w:rPr>
            </w:pP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1C604D" w14:textId="63C7B56A" w:rsidR="006B41E6" w:rsidRPr="00E37770" w:rsidRDefault="006B41E6" w:rsidP="00E37770">
            <w:pPr>
              <w:bidi w:val="0"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color w:val="000000"/>
                <w:sz w:val="28"/>
                <w:szCs w:val="28"/>
                <w:lang w:bidi="fa-IR"/>
              </w:rPr>
            </w:pPr>
          </w:p>
        </w:tc>
      </w:tr>
      <w:tr w:rsidR="009263AF" w:rsidRPr="00E37770" w14:paraId="59978208" w14:textId="77777777" w:rsidTr="009263AF">
        <w:trPr>
          <w:trHeight w:val="113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E79681" w14:textId="72DF3244" w:rsidR="006B41E6" w:rsidRPr="00E37770" w:rsidRDefault="00E37770" w:rsidP="00E37770">
            <w:pPr>
              <w:bidi w:val="0"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color w:val="000000"/>
                <w:sz w:val="24"/>
                <w:szCs w:val="24"/>
              </w:rPr>
            </w:pPr>
            <w:r w:rsidRPr="00E37770">
              <w:rPr>
                <w:rFonts w:ascii="Times New Roman" w:eastAsia="Times New Roman" w:hAnsi="Times New Roman" w:cs="B Nazanin" w:hint="cs"/>
                <w:b/>
                <w:bCs/>
                <w:color w:val="000000"/>
                <w:sz w:val="24"/>
                <w:szCs w:val="24"/>
                <w:rtl/>
              </w:rPr>
              <w:t>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85BE3D" w14:textId="7F8788BB" w:rsidR="006B41E6" w:rsidRPr="00E37770" w:rsidRDefault="006B41E6" w:rsidP="00E37770">
            <w:pPr>
              <w:bidi w:val="0"/>
              <w:spacing w:after="0" w:line="240" w:lineRule="auto"/>
              <w:jc w:val="center"/>
              <w:rPr>
                <w:rFonts w:ascii="Times New Roman" w:eastAsia="Times New Roman" w:hAnsi="Times New Roman" w:cs="B Nazanin"/>
                <w:color w:val="000000"/>
                <w:sz w:val="20"/>
                <w:szCs w:val="24"/>
              </w:rPr>
            </w:pPr>
          </w:p>
        </w:tc>
        <w:tc>
          <w:tcPr>
            <w:tcW w:w="52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DFE8E1" w14:textId="0D957D5A" w:rsidR="006B41E6" w:rsidRPr="00E37770" w:rsidRDefault="006B41E6" w:rsidP="00E37770">
            <w:pPr>
              <w:bidi w:val="0"/>
              <w:spacing w:after="0" w:line="240" w:lineRule="auto"/>
              <w:jc w:val="center"/>
              <w:rPr>
                <w:rFonts w:ascii="Times New Roman" w:eastAsia="Times New Roman" w:hAnsi="Times New Roman" w:cs="B Nazanin"/>
                <w:color w:val="000000"/>
                <w:sz w:val="20"/>
                <w:szCs w:val="24"/>
              </w:rPr>
            </w:pPr>
          </w:p>
        </w:tc>
        <w:tc>
          <w:tcPr>
            <w:tcW w:w="10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F5B47E" w14:textId="3AF68C49" w:rsidR="006B41E6" w:rsidRPr="00E37770" w:rsidRDefault="006B41E6" w:rsidP="00E37770">
            <w:pPr>
              <w:bidi w:val="0"/>
              <w:spacing w:after="0" w:line="240" w:lineRule="auto"/>
              <w:jc w:val="center"/>
              <w:rPr>
                <w:rFonts w:ascii="Times New Roman" w:eastAsia="Times New Roman" w:hAnsi="Times New Roman" w:cs="B Nazanin"/>
                <w:color w:val="000000"/>
                <w:sz w:val="20"/>
                <w:szCs w:val="24"/>
              </w:rPr>
            </w:pPr>
          </w:p>
        </w:tc>
        <w:tc>
          <w:tcPr>
            <w:tcW w:w="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19F475" w14:textId="1F7094E7" w:rsidR="006B41E6" w:rsidRPr="00E37770" w:rsidRDefault="006B41E6" w:rsidP="00E37770">
            <w:pPr>
              <w:bidi w:val="0"/>
              <w:spacing w:after="0" w:line="240" w:lineRule="auto"/>
              <w:jc w:val="center"/>
              <w:rPr>
                <w:rFonts w:ascii="Times New Roman" w:eastAsia="Times New Roman" w:hAnsi="Times New Roman" w:cs="B Nazanin"/>
                <w:color w:val="000000"/>
                <w:sz w:val="20"/>
                <w:szCs w:val="24"/>
                <w:rtl/>
                <w:lang w:bidi="fa-IR"/>
              </w:rPr>
            </w:pPr>
          </w:p>
        </w:tc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C3E634" w14:textId="62B75C27" w:rsidR="006B41E6" w:rsidRPr="00E37770" w:rsidRDefault="006B41E6" w:rsidP="00E37770">
            <w:pPr>
              <w:bidi w:val="0"/>
              <w:spacing w:after="0" w:line="240" w:lineRule="auto"/>
              <w:jc w:val="center"/>
              <w:rPr>
                <w:rFonts w:ascii="Times New Roman" w:eastAsia="Times New Roman" w:hAnsi="Times New Roman" w:cs="B Nazanin"/>
                <w:color w:val="000000"/>
                <w:sz w:val="20"/>
                <w:szCs w:val="24"/>
              </w:rPr>
            </w:pPr>
          </w:p>
        </w:tc>
        <w:tc>
          <w:tcPr>
            <w:tcW w:w="8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631E1F" w14:textId="4A3FD3DF" w:rsidR="006B41E6" w:rsidRPr="00E37770" w:rsidRDefault="00E37770" w:rsidP="009263AF">
            <w:pPr>
              <w:bidi w:val="0"/>
              <w:spacing w:after="0" w:line="240" w:lineRule="auto"/>
              <w:jc w:val="center"/>
              <w:rPr>
                <w:rFonts w:ascii="Times New Roman" w:eastAsia="Times New Roman" w:hAnsi="Times New Roman" w:cs="B Nazanin"/>
                <w:color w:val="000000"/>
                <w:sz w:val="20"/>
                <w:szCs w:val="24"/>
              </w:rPr>
            </w:pPr>
            <w:r>
              <w:rPr>
                <w:rFonts w:ascii="Times New Roman" w:eastAsia="Times New Roman" w:hAnsi="Times New Roman" w:cs="B Nazanin"/>
                <w:color w:val="000000"/>
                <w:sz w:val="20"/>
                <w:szCs w:val="24"/>
              </w:rPr>
              <w:t xml:space="preserve"> </w:t>
            </w:r>
          </w:p>
        </w:tc>
        <w:tc>
          <w:tcPr>
            <w:tcW w:w="8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87852D" w14:textId="0DAFDD78" w:rsidR="006B41E6" w:rsidRPr="00E37770" w:rsidRDefault="006B41E6" w:rsidP="00E37770">
            <w:pPr>
              <w:bidi w:val="0"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color w:val="000000"/>
                <w:sz w:val="20"/>
                <w:szCs w:val="28"/>
              </w:rPr>
            </w:pP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0CB0C4" w14:textId="2ECFF4B3" w:rsidR="006B41E6" w:rsidRPr="00E37770" w:rsidRDefault="006B41E6" w:rsidP="00E37770">
            <w:pPr>
              <w:bidi w:val="0"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color w:val="000000"/>
                <w:sz w:val="20"/>
                <w:szCs w:val="28"/>
              </w:rPr>
            </w:pP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E6297E" w14:textId="6B983476" w:rsidR="006B41E6" w:rsidRPr="00E37770" w:rsidRDefault="006B41E6" w:rsidP="00E37770">
            <w:pPr>
              <w:bidi w:val="0"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color w:val="000000"/>
                <w:sz w:val="20"/>
                <w:szCs w:val="28"/>
              </w:rPr>
            </w:pPr>
          </w:p>
        </w:tc>
        <w:tc>
          <w:tcPr>
            <w:tcW w:w="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D29BE4" w14:textId="2E50FFEE" w:rsidR="006B41E6" w:rsidRPr="00E37770" w:rsidRDefault="006B41E6" w:rsidP="009263AF">
            <w:pPr>
              <w:bidi w:val="0"/>
              <w:spacing w:after="0" w:line="240" w:lineRule="auto"/>
              <w:rPr>
                <w:rFonts w:ascii="Times New Roman" w:eastAsia="Times New Roman" w:hAnsi="Times New Roman" w:cs="B Nazanin"/>
                <w:b/>
                <w:bCs/>
                <w:color w:val="000000"/>
                <w:sz w:val="20"/>
                <w:szCs w:val="28"/>
              </w:rPr>
            </w:pP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B360DC" w14:textId="7AEB4207" w:rsidR="006B41E6" w:rsidRPr="00E37770" w:rsidRDefault="006B41E6" w:rsidP="00E37770">
            <w:pPr>
              <w:bidi w:val="0"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color w:val="000000"/>
                <w:sz w:val="28"/>
                <w:szCs w:val="28"/>
              </w:rPr>
            </w:pPr>
          </w:p>
        </w:tc>
      </w:tr>
      <w:tr w:rsidR="009263AF" w:rsidRPr="00E37770" w14:paraId="35BFE71F" w14:textId="77777777" w:rsidTr="009263AF">
        <w:trPr>
          <w:trHeight w:val="113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6449E6" w14:textId="77983E94" w:rsidR="006B41E6" w:rsidRPr="00E37770" w:rsidRDefault="00E37770" w:rsidP="00E37770">
            <w:pPr>
              <w:bidi w:val="0"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color w:val="000000"/>
                <w:sz w:val="24"/>
                <w:szCs w:val="24"/>
              </w:rPr>
            </w:pPr>
            <w:r w:rsidRPr="00E37770">
              <w:rPr>
                <w:rFonts w:ascii="Times New Roman" w:eastAsia="Times New Roman" w:hAnsi="Times New Roman" w:cs="B Nazanin" w:hint="cs"/>
                <w:b/>
                <w:bCs/>
                <w:color w:val="000000"/>
                <w:sz w:val="24"/>
                <w:szCs w:val="24"/>
                <w:rtl/>
              </w:rPr>
              <w:t>3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73B0A1" w14:textId="74770AD3" w:rsidR="006B41E6" w:rsidRPr="00E37770" w:rsidRDefault="006B41E6" w:rsidP="00E37770">
            <w:pPr>
              <w:bidi w:val="0"/>
              <w:spacing w:after="0" w:line="240" w:lineRule="auto"/>
              <w:jc w:val="center"/>
              <w:rPr>
                <w:rFonts w:ascii="Times New Roman" w:eastAsia="Times New Roman" w:hAnsi="Times New Roman" w:cs="B Nazanin"/>
                <w:color w:val="000000"/>
                <w:sz w:val="20"/>
                <w:szCs w:val="24"/>
              </w:rPr>
            </w:pPr>
          </w:p>
        </w:tc>
        <w:tc>
          <w:tcPr>
            <w:tcW w:w="52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4BF38C" w14:textId="15E737CB" w:rsidR="006B41E6" w:rsidRPr="00E37770" w:rsidRDefault="006B41E6" w:rsidP="00E37770">
            <w:pPr>
              <w:bidi w:val="0"/>
              <w:spacing w:after="0" w:line="240" w:lineRule="auto"/>
              <w:jc w:val="center"/>
              <w:rPr>
                <w:rFonts w:ascii="Times New Roman" w:eastAsia="Times New Roman" w:hAnsi="Times New Roman" w:cs="B Nazanin"/>
                <w:color w:val="000000"/>
                <w:sz w:val="20"/>
                <w:szCs w:val="24"/>
              </w:rPr>
            </w:pPr>
          </w:p>
        </w:tc>
        <w:tc>
          <w:tcPr>
            <w:tcW w:w="10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CAFA47" w14:textId="62541307" w:rsidR="006B41E6" w:rsidRPr="00E37770" w:rsidRDefault="006B41E6" w:rsidP="00E37770">
            <w:pPr>
              <w:spacing w:after="0" w:line="240" w:lineRule="auto"/>
              <w:jc w:val="center"/>
              <w:rPr>
                <w:rFonts w:ascii="Times New Roman" w:eastAsia="Times New Roman" w:hAnsi="Times New Roman" w:cs="B Nazanin"/>
                <w:color w:val="000000"/>
                <w:sz w:val="20"/>
                <w:szCs w:val="24"/>
              </w:rPr>
            </w:pPr>
          </w:p>
        </w:tc>
        <w:tc>
          <w:tcPr>
            <w:tcW w:w="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F06D61" w14:textId="4E6ADACB" w:rsidR="006B41E6" w:rsidRPr="00E37770" w:rsidRDefault="006B41E6" w:rsidP="00E37770">
            <w:pPr>
              <w:bidi w:val="0"/>
              <w:spacing w:after="0" w:line="240" w:lineRule="auto"/>
              <w:jc w:val="center"/>
              <w:rPr>
                <w:rFonts w:ascii="Times New Roman" w:eastAsia="Times New Roman" w:hAnsi="Times New Roman" w:cs="B Nazanin"/>
                <w:color w:val="000000"/>
                <w:sz w:val="20"/>
                <w:szCs w:val="24"/>
                <w:rtl/>
                <w:lang w:bidi="fa-IR"/>
              </w:rPr>
            </w:pPr>
          </w:p>
        </w:tc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A0F82F" w14:textId="02AB3340" w:rsidR="006B41E6" w:rsidRPr="00E37770" w:rsidRDefault="006B41E6" w:rsidP="00E37770">
            <w:pPr>
              <w:bidi w:val="0"/>
              <w:spacing w:after="0" w:line="240" w:lineRule="auto"/>
              <w:jc w:val="center"/>
              <w:rPr>
                <w:rFonts w:ascii="Times New Roman" w:eastAsia="Times New Roman" w:hAnsi="Times New Roman" w:cs="B Nazanin"/>
                <w:color w:val="000000"/>
                <w:sz w:val="20"/>
                <w:szCs w:val="24"/>
              </w:rPr>
            </w:pPr>
          </w:p>
        </w:tc>
        <w:tc>
          <w:tcPr>
            <w:tcW w:w="8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5DE3AA" w14:textId="7CD9E2CE" w:rsidR="006B41E6" w:rsidRPr="00E37770" w:rsidRDefault="006B41E6" w:rsidP="00E37770">
            <w:pPr>
              <w:bidi w:val="0"/>
              <w:spacing w:after="0" w:line="240" w:lineRule="auto"/>
              <w:jc w:val="center"/>
              <w:rPr>
                <w:rFonts w:ascii="Times New Roman" w:eastAsia="Times New Roman" w:hAnsi="Times New Roman" w:cs="B Nazanin"/>
                <w:color w:val="000000"/>
                <w:sz w:val="20"/>
                <w:szCs w:val="24"/>
              </w:rPr>
            </w:pPr>
          </w:p>
        </w:tc>
        <w:tc>
          <w:tcPr>
            <w:tcW w:w="8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F3BA44" w14:textId="4DDF00C2" w:rsidR="006B41E6" w:rsidRPr="00E37770" w:rsidRDefault="006B41E6" w:rsidP="00E37770">
            <w:pPr>
              <w:bidi w:val="0"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color w:val="000000"/>
                <w:sz w:val="20"/>
                <w:szCs w:val="28"/>
              </w:rPr>
            </w:pP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3D7D73" w14:textId="7F2CF00F" w:rsidR="006B41E6" w:rsidRPr="00E37770" w:rsidRDefault="006B41E6" w:rsidP="009263AF">
            <w:pPr>
              <w:bidi w:val="0"/>
              <w:spacing w:after="0" w:line="240" w:lineRule="auto"/>
              <w:rPr>
                <w:rFonts w:ascii="Times New Roman" w:eastAsia="Times New Roman" w:hAnsi="Times New Roman" w:cs="B Nazanin"/>
                <w:b/>
                <w:bCs/>
                <w:color w:val="000000"/>
                <w:sz w:val="20"/>
                <w:szCs w:val="28"/>
              </w:rPr>
            </w:pP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0267D7" w14:textId="080755D3" w:rsidR="006B41E6" w:rsidRPr="00E37770" w:rsidRDefault="006B41E6" w:rsidP="00E37770">
            <w:pPr>
              <w:bidi w:val="0"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color w:val="000000"/>
                <w:sz w:val="20"/>
                <w:szCs w:val="28"/>
              </w:rPr>
            </w:pPr>
          </w:p>
        </w:tc>
        <w:tc>
          <w:tcPr>
            <w:tcW w:w="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566C62" w14:textId="7A026AA1" w:rsidR="006B41E6" w:rsidRPr="00E37770" w:rsidRDefault="006B41E6" w:rsidP="00E37770">
            <w:pPr>
              <w:bidi w:val="0"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color w:val="000000"/>
                <w:sz w:val="20"/>
                <w:szCs w:val="28"/>
              </w:rPr>
            </w:pP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88DE2A" w14:textId="5263E03D" w:rsidR="006B41E6" w:rsidRPr="00E37770" w:rsidRDefault="006B41E6" w:rsidP="009263AF">
            <w:pPr>
              <w:bidi w:val="0"/>
              <w:spacing w:after="0" w:line="240" w:lineRule="auto"/>
              <w:rPr>
                <w:rFonts w:ascii="Times New Roman" w:eastAsia="Times New Roman" w:hAnsi="Times New Roman" w:cs="B Nazanin"/>
                <w:b/>
                <w:bCs/>
                <w:color w:val="000000"/>
                <w:sz w:val="28"/>
                <w:szCs w:val="28"/>
              </w:rPr>
            </w:pPr>
          </w:p>
        </w:tc>
      </w:tr>
      <w:tr w:rsidR="009263AF" w:rsidRPr="00E37770" w14:paraId="5FF9EF8F" w14:textId="77777777" w:rsidTr="009263AF">
        <w:trPr>
          <w:trHeight w:val="113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125F77" w14:textId="26A5B8EA" w:rsidR="00E37770" w:rsidRPr="00E37770" w:rsidRDefault="00E37770" w:rsidP="00E37770">
            <w:pPr>
              <w:bidi w:val="0"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color w:val="000000"/>
                <w:sz w:val="24"/>
                <w:szCs w:val="24"/>
              </w:rPr>
            </w:pPr>
            <w:r w:rsidRPr="00E37770">
              <w:rPr>
                <w:rFonts w:ascii="Times New Roman" w:eastAsia="Times New Roman" w:hAnsi="Times New Roman" w:cs="B Nazanin" w:hint="cs"/>
                <w:b/>
                <w:bCs/>
                <w:color w:val="000000"/>
                <w:sz w:val="24"/>
                <w:szCs w:val="24"/>
                <w:rtl/>
              </w:rPr>
              <w:lastRenderedPageBreak/>
              <w:t>4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E50B7B" w14:textId="5C9E6019" w:rsidR="00E37770" w:rsidRPr="00E37770" w:rsidRDefault="00E37770" w:rsidP="00E37770">
            <w:pPr>
              <w:bidi w:val="0"/>
              <w:spacing w:after="0" w:line="240" w:lineRule="auto"/>
              <w:jc w:val="center"/>
              <w:rPr>
                <w:rFonts w:ascii="Times New Roman" w:eastAsia="Times New Roman" w:hAnsi="Times New Roman" w:cs="B Nazanin"/>
                <w:color w:val="000000"/>
                <w:sz w:val="20"/>
                <w:szCs w:val="24"/>
              </w:rPr>
            </w:pPr>
          </w:p>
        </w:tc>
        <w:tc>
          <w:tcPr>
            <w:tcW w:w="52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F650D1" w14:textId="14952681" w:rsidR="00E37770" w:rsidRPr="00E37770" w:rsidRDefault="00E37770" w:rsidP="00E37770">
            <w:pPr>
              <w:bidi w:val="0"/>
              <w:spacing w:after="0" w:line="240" w:lineRule="auto"/>
              <w:jc w:val="center"/>
              <w:rPr>
                <w:rFonts w:ascii="Times New Roman" w:eastAsia="Times New Roman" w:hAnsi="Times New Roman" w:cs="B Nazanin"/>
                <w:color w:val="000000"/>
                <w:sz w:val="20"/>
                <w:szCs w:val="24"/>
              </w:rPr>
            </w:pPr>
          </w:p>
        </w:tc>
        <w:tc>
          <w:tcPr>
            <w:tcW w:w="10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872151" w14:textId="6F089B07" w:rsidR="00E37770" w:rsidRPr="00E37770" w:rsidRDefault="00E37770" w:rsidP="00E37770">
            <w:pPr>
              <w:spacing w:after="0" w:line="240" w:lineRule="auto"/>
              <w:jc w:val="center"/>
              <w:rPr>
                <w:rFonts w:ascii="Times New Roman" w:eastAsia="Times New Roman" w:hAnsi="Times New Roman" w:cs="B Nazanin"/>
                <w:color w:val="000000"/>
                <w:sz w:val="20"/>
                <w:szCs w:val="24"/>
              </w:rPr>
            </w:pPr>
          </w:p>
        </w:tc>
        <w:tc>
          <w:tcPr>
            <w:tcW w:w="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15ED87" w14:textId="38304C63" w:rsidR="00E37770" w:rsidRPr="00E37770" w:rsidRDefault="00E37770" w:rsidP="00E37770">
            <w:pPr>
              <w:bidi w:val="0"/>
              <w:spacing w:after="0" w:line="240" w:lineRule="auto"/>
              <w:jc w:val="center"/>
              <w:rPr>
                <w:rFonts w:ascii="Times New Roman" w:eastAsia="Times New Roman" w:hAnsi="Times New Roman" w:cs="B Nazanin"/>
                <w:color w:val="000000"/>
                <w:sz w:val="20"/>
                <w:szCs w:val="24"/>
                <w:rtl/>
                <w:lang w:bidi="fa-IR"/>
              </w:rPr>
            </w:pPr>
          </w:p>
        </w:tc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462A5C" w14:textId="2FEF3AB9" w:rsidR="00E37770" w:rsidRPr="00E37770" w:rsidRDefault="00E37770" w:rsidP="00E37770">
            <w:pPr>
              <w:bidi w:val="0"/>
              <w:spacing w:after="0" w:line="240" w:lineRule="auto"/>
              <w:jc w:val="center"/>
              <w:rPr>
                <w:rFonts w:ascii="Times New Roman" w:eastAsia="Times New Roman" w:hAnsi="Times New Roman" w:cs="B Nazanin"/>
                <w:color w:val="000000"/>
                <w:sz w:val="20"/>
                <w:szCs w:val="24"/>
              </w:rPr>
            </w:pPr>
          </w:p>
        </w:tc>
        <w:tc>
          <w:tcPr>
            <w:tcW w:w="8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D3EEDB" w14:textId="07AC8CFF" w:rsidR="00E37770" w:rsidRPr="00E37770" w:rsidRDefault="00E37770" w:rsidP="00E37770">
            <w:pPr>
              <w:bidi w:val="0"/>
              <w:spacing w:after="0" w:line="240" w:lineRule="auto"/>
              <w:jc w:val="center"/>
              <w:rPr>
                <w:rFonts w:ascii="Times New Roman" w:eastAsia="Times New Roman" w:hAnsi="Times New Roman" w:cs="B Nazanin"/>
                <w:color w:val="000000"/>
                <w:sz w:val="20"/>
                <w:szCs w:val="24"/>
              </w:rPr>
            </w:pPr>
          </w:p>
        </w:tc>
        <w:tc>
          <w:tcPr>
            <w:tcW w:w="8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7EFC76" w14:textId="01A9D88D" w:rsidR="00E37770" w:rsidRPr="00E37770" w:rsidRDefault="00E37770" w:rsidP="00E37770">
            <w:pPr>
              <w:bidi w:val="0"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color w:val="000000"/>
                <w:sz w:val="20"/>
                <w:szCs w:val="28"/>
              </w:rPr>
            </w:pP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A7F77B" w14:textId="6BE53864" w:rsidR="00E37770" w:rsidRPr="00E37770" w:rsidRDefault="00E37770" w:rsidP="00E37770">
            <w:pPr>
              <w:bidi w:val="0"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color w:val="000000"/>
                <w:sz w:val="20"/>
                <w:szCs w:val="28"/>
              </w:rPr>
            </w:pP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CE27DD" w14:textId="5577F649" w:rsidR="00E37770" w:rsidRPr="00E37770" w:rsidRDefault="00E37770" w:rsidP="00E37770">
            <w:pPr>
              <w:bidi w:val="0"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color w:val="000000"/>
                <w:sz w:val="20"/>
                <w:szCs w:val="28"/>
              </w:rPr>
            </w:pPr>
          </w:p>
        </w:tc>
        <w:tc>
          <w:tcPr>
            <w:tcW w:w="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DC1EA2" w14:textId="53B143BF" w:rsidR="00E37770" w:rsidRPr="00E37770" w:rsidRDefault="00E37770" w:rsidP="00E37770">
            <w:pPr>
              <w:bidi w:val="0"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color w:val="000000"/>
                <w:sz w:val="20"/>
                <w:szCs w:val="28"/>
              </w:rPr>
            </w:pP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8FDC0F" w14:textId="5280DFA9" w:rsidR="00E37770" w:rsidRPr="00E37770" w:rsidRDefault="00E37770" w:rsidP="00E37770">
            <w:pPr>
              <w:bidi w:val="0"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color w:val="000000"/>
                <w:sz w:val="28"/>
                <w:szCs w:val="28"/>
              </w:rPr>
            </w:pPr>
          </w:p>
        </w:tc>
      </w:tr>
      <w:tr w:rsidR="006B41E6" w:rsidRPr="00E37770" w14:paraId="21BC4B3F" w14:textId="77777777" w:rsidTr="009263AF">
        <w:trPr>
          <w:trHeight w:val="567"/>
        </w:trPr>
        <w:tc>
          <w:tcPr>
            <w:tcW w:w="13570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2681F10" w14:textId="035AACFF" w:rsidR="006B41E6" w:rsidRPr="00E37770" w:rsidRDefault="00E37770" w:rsidP="00E37770">
            <w:pPr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color w:val="000000"/>
                <w:sz w:val="24"/>
                <w:szCs w:val="24"/>
                <w:lang w:bidi="fa-IR"/>
              </w:rPr>
            </w:pPr>
            <w:r>
              <w:rPr>
                <w:rFonts w:ascii="Times New Roman" w:eastAsia="Times New Roman" w:hAnsi="Times New Roman" w:cs="B Nazanin" w:hint="cs"/>
                <w:b/>
                <w:bCs/>
                <w:color w:val="000000"/>
                <w:sz w:val="24"/>
                <w:szCs w:val="24"/>
                <w:rtl/>
                <w:lang w:bidi="fa-IR"/>
              </w:rPr>
              <w:t>جمع کل امتیازات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7C61AF" w14:textId="3511381A" w:rsidR="006B41E6" w:rsidRPr="00E37770" w:rsidRDefault="006B41E6" w:rsidP="00E37770">
            <w:pPr>
              <w:bidi w:val="0"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color w:val="000000"/>
                <w:sz w:val="28"/>
                <w:szCs w:val="28"/>
              </w:rPr>
            </w:pPr>
          </w:p>
        </w:tc>
      </w:tr>
    </w:tbl>
    <w:p w14:paraId="5DE3B317" w14:textId="77777777" w:rsidR="00E94F78" w:rsidRPr="00E37770" w:rsidRDefault="00E94F78" w:rsidP="00982B8C">
      <w:pPr>
        <w:jc w:val="lowKashida"/>
        <w:rPr>
          <w:rFonts w:ascii="Times New Roman" w:hAnsi="Times New Roman" w:cs="B Nazanin"/>
          <w:b/>
          <w:bCs/>
          <w:sz w:val="24"/>
          <w:szCs w:val="24"/>
          <w:rtl/>
          <w:lang w:bidi="fa-IR"/>
        </w:rPr>
      </w:pPr>
      <w:bookmarkStart w:id="0" w:name="_GoBack"/>
      <w:bookmarkEnd w:id="0"/>
    </w:p>
    <w:p w14:paraId="035A5B84" w14:textId="5D11A41A" w:rsidR="00982B8C" w:rsidRPr="00E37770" w:rsidRDefault="00982B8C" w:rsidP="00E37770">
      <w:pPr>
        <w:spacing w:before="100" w:beforeAutospacing="1" w:after="100" w:afterAutospacing="1"/>
        <w:jc w:val="center"/>
        <w:rPr>
          <w:rFonts w:ascii="Times New Roman" w:hAnsi="Times New Roman" w:cs="B Nazanin"/>
          <w:b/>
          <w:bCs/>
          <w:sz w:val="28"/>
          <w:szCs w:val="28"/>
          <w:rtl/>
          <w:lang w:bidi="fa-IR"/>
        </w:rPr>
      </w:pPr>
      <w:r w:rsidRPr="00E37770">
        <w:rPr>
          <w:rFonts w:ascii="Times New Roman" w:hAnsi="Times New Roman" w:cs="B Nazanin" w:hint="cs"/>
          <w:b/>
          <w:bCs/>
          <w:sz w:val="28"/>
          <w:szCs w:val="28"/>
          <w:rtl/>
          <w:lang w:bidi="fa-IR"/>
        </w:rPr>
        <w:t>ماده 2</w:t>
      </w:r>
      <w:r w:rsidR="00E37770">
        <w:rPr>
          <w:rFonts w:ascii="Times New Roman" w:hAnsi="Times New Roman" w:cs="B Nazanin" w:hint="cs"/>
          <w:b/>
          <w:bCs/>
          <w:sz w:val="28"/>
          <w:szCs w:val="28"/>
          <w:rtl/>
          <w:lang w:bidi="fa-IR"/>
        </w:rPr>
        <w:t xml:space="preserve"> </w:t>
      </w:r>
      <w:r w:rsidR="00E37770" w:rsidRPr="00E37770">
        <w:rPr>
          <w:rFonts w:ascii="Times New Roman" w:hAnsi="Times New Roman" w:hint="cs"/>
          <w:b/>
          <w:bCs/>
          <w:sz w:val="28"/>
          <w:szCs w:val="28"/>
          <w:rtl/>
          <w:lang w:bidi="fa-IR"/>
        </w:rPr>
        <w:t>–</w:t>
      </w:r>
      <w:r w:rsidRPr="00E37770">
        <w:rPr>
          <w:rFonts w:ascii="Times New Roman" w:hAnsi="Times New Roman" w:cs="B Nazanin" w:hint="cs"/>
          <w:b/>
          <w:bCs/>
          <w:sz w:val="28"/>
          <w:szCs w:val="28"/>
          <w:rtl/>
          <w:lang w:bidi="fa-IR"/>
        </w:rPr>
        <w:t xml:space="preserve"> پايان</w:t>
      </w:r>
      <w:r w:rsidR="00E37770">
        <w:rPr>
          <w:rFonts w:ascii="Times New Roman" w:hAnsi="Times New Roman" w:cs="B Nazanin" w:hint="cs"/>
          <w:b/>
          <w:bCs/>
          <w:sz w:val="28"/>
          <w:szCs w:val="28"/>
          <w:rtl/>
          <w:lang w:bidi="fa-IR"/>
        </w:rPr>
        <w:t>‌</w:t>
      </w:r>
      <w:r w:rsidRPr="00E37770">
        <w:rPr>
          <w:rFonts w:ascii="Times New Roman" w:hAnsi="Times New Roman" w:cs="B Nazanin" w:hint="cs"/>
          <w:b/>
          <w:bCs/>
          <w:sz w:val="28"/>
          <w:szCs w:val="28"/>
          <w:rtl/>
          <w:lang w:bidi="fa-IR"/>
        </w:rPr>
        <w:t>نامه</w:t>
      </w: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751"/>
        <w:gridCol w:w="2513"/>
        <w:gridCol w:w="4045"/>
        <w:gridCol w:w="4779"/>
        <w:gridCol w:w="1724"/>
        <w:gridCol w:w="748"/>
      </w:tblGrid>
      <w:tr w:rsidR="0004782C" w:rsidRPr="00E37770" w14:paraId="26D168F9" w14:textId="77777777" w:rsidTr="00E37770">
        <w:trPr>
          <w:trHeight w:val="567"/>
        </w:trPr>
        <w:tc>
          <w:tcPr>
            <w:tcW w:w="258" w:type="pct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C75887B" w14:textId="77777777" w:rsidR="0004782C" w:rsidRPr="00E37770" w:rsidRDefault="0004782C" w:rsidP="00E37770">
            <w:pPr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E37770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ردیف</w:t>
            </w:r>
          </w:p>
        </w:tc>
        <w:tc>
          <w:tcPr>
            <w:tcW w:w="863" w:type="pct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401B300" w14:textId="77777777" w:rsidR="0004782C" w:rsidRPr="00E37770" w:rsidRDefault="0004782C" w:rsidP="00E37770">
            <w:pPr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E37770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مطالعات توصيفي و کیفی</w:t>
            </w:r>
          </w:p>
        </w:tc>
        <w:tc>
          <w:tcPr>
            <w:tcW w:w="1389" w:type="pct"/>
            <w:shd w:val="clear" w:color="auto" w:fill="F2F2F2" w:themeFill="background1" w:themeFillShade="F2"/>
            <w:vAlign w:val="center"/>
          </w:tcPr>
          <w:p w14:paraId="503CB215" w14:textId="77777777" w:rsidR="0004782C" w:rsidRPr="00E37770" w:rsidRDefault="0004782C" w:rsidP="00E37770">
            <w:pPr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E37770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مطالعات پايه شامل </w:t>
            </w:r>
            <w:r w:rsidRPr="00E37770"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  <w:t>In-vitro</w:t>
            </w:r>
            <w:r w:rsidRPr="00E37770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</w:t>
            </w:r>
            <w:r w:rsidRPr="00E37770"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  <w:t>In-vivo</w:t>
            </w:r>
          </w:p>
        </w:tc>
        <w:tc>
          <w:tcPr>
            <w:tcW w:w="1641" w:type="pct"/>
            <w:shd w:val="clear" w:color="auto" w:fill="F2F2F2" w:themeFill="background1" w:themeFillShade="F2"/>
            <w:vAlign w:val="center"/>
          </w:tcPr>
          <w:p w14:paraId="4388BA7A" w14:textId="62F8F7BB" w:rsidR="0004782C" w:rsidRPr="00E37770" w:rsidRDefault="0004782C" w:rsidP="00E37770">
            <w:pPr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E37770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مطالعات تحليلي شامل كوهورت و مورد-شاهدي</w:t>
            </w:r>
          </w:p>
        </w:tc>
        <w:tc>
          <w:tcPr>
            <w:tcW w:w="591" w:type="pct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F66B4E8" w14:textId="77777777" w:rsidR="0004782C" w:rsidRPr="00E37770" w:rsidRDefault="0004782C" w:rsidP="00E37770">
            <w:pPr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E37770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كارآزمايي باليني</w:t>
            </w:r>
          </w:p>
        </w:tc>
        <w:tc>
          <w:tcPr>
            <w:tcW w:w="257" w:type="pct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2371946" w14:textId="77777777" w:rsidR="0004782C" w:rsidRPr="00E37770" w:rsidRDefault="0004782C" w:rsidP="00E37770">
            <w:pPr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E37770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امتیاز</w:t>
            </w:r>
          </w:p>
        </w:tc>
      </w:tr>
      <w:tr w:rsidR="0004782C" w:rsidRPr="00E37770" w14:paraId="7255A172" w14:textId="77777777" w:rsidTr="00E37770">
        <w:trPr>
          <w:trHeight w:val="567"/>
        </w:trPr>
        <w:tc>
          <w:tcPr>
            <w:tcW w:w="258" w:type="pct"/>
            <w:tcBorders>
              <w:right w:val="single" w:sz="4" w:space="0" w:color="auto"/>
            </w:tcBorders>
            <w:vAlign w:val="center"/>
          </w:tcPr>
          <w:p w14:paraId="4AB4EA6E" w14:textId="77777777" w:rsidR="0004782C" w:rsidRPr="00E37770" w:rsidRDefault="0004782C" w:rsidP="00E37770">
            <w:pPr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</w:pPr>
          </w:p>
        </w:tc>
        <w:tc>
          <w:tcPr>
            <w:tcW w:w="863" w:type="pct"/>
            <w:tcBorders>
              <w:left w:val="single" w:sz="4" w:space="0" w:color="auto"/>
            </w:tcBorders>
            <w:vAlign w:val="center"/>
          </w:tcPr>
          <w:p w14:paraId="19924CDD" w14:textId="77777777" w:rsidR="0004782C" w:rsidRPr="00E37770" w:rsidRDefault="0004782C" w:rsidP="00E37770">
            <w:pPr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</w:pPr>
          </w:p>
        </w:tc>
        <w:tc>
          <w:tcPr>
            <w:tcW w:w="1389" w:type="pct"/>
            <w:vAlign w:val="center"/>
          </w:tcPr>
          <w:p w14:paraId="1C9B7807" w14:textId="77777777" w:rsidR="0004782C" w:rsidRPr="00E37770" w:rsidRDefault="0004782C" w:rsidP="00E37770">
            <w:pPr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</w:pPr>
          </w:p>
        </w:tc>
        <w:tc>
          <w:tcPr>
            <w:tcW w:w="1641" w:type="pct"/>
            <w:vAlign w:val="center"/>
          </w:tcPr>
          <w:p w14:paraId="135871CC" w14:textId="77777777" w:rsidR="0004782C" w:rsidRPr="00E37770" w:rsidRDefault="0004782C" w:rsidP="00E37770">
            <w:pPr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</w:pPr>
          </w:p>
        </w:tc>
        <w:tc>
          <w:tcPr>
            <w:tcW w:w="591" w:type="pct"/>
            <w:tcBorders>
              <w:right w:val="single" w:sz="4" w:space="0" w:color="auto"/>
            </w:tcBorders>
            <w:vAlign w:val="center"/>
          </w:tcPr>
          <w:p w14:paraId="43125D00" w14:textId="77777777" w:rsidR="0004782C" w:rsidRPr="00E37770" w:rsidRDefault="0004782C" w:rsidP="00E37770">
            <w:pPr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</w:pPr>
          </w:p>
        </w:tc>
        <w:tc>
          <w:tcPr>
            <w:tcW w:w="257" w:type="pct"/>
            <w:tcBorders>
              <w:left w:val="single" w:sz="4" w:space="0" w:color="auto"/>
            </w:tcBorders>
            <w:vAlign w:val="center"/>
          </w:tcPr>
          <w:p w14:paraId="3286A430" w14:textId="77777777" w:rsidR="0004782C" w:rsidRPr="00E37770" w:rsidRDefault="0004782C" w:rsidP="00E37770">
            <w:pPr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</w:pPr>
          </w:p>
        </w:tc>
      </w:tr>
      <w:tr w:rsidR="000F4810" w:rsidRPr="00E37770" w14:paraId="583A191E" w14:textId="77777777" w:rsidTr="000F4810">
        <w:trPr>
          <w:trHeight w:val="567"/>
        </w:trPr>
        <w:tc>
          <w:tcPr>
            <w:tcW w:w="4743" w:type="pct"/>
            <w:gridSpan w:val="5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34C823E" w14:textId="67576301" w:rsidR="000F4810" w:rsidRPr="00E37770" w:rsidRDefault="000F4810" w:rsidP="00E37770">
            <w:pPr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="Times New Roman" w:eastAsia="Times New Roman" w:hAnsi="Times New Roman" w:cs="B Nazanin" w:hint="cs"/>
                <w:b/>
                <w:bCs/>
                <w:color w:val="000000"/>
                <w:sz w:val="24"/>
                <w:szCs w:val="24"/>
                <w:rtl/>
                <w:lang w:bidi="fa-IR"/>
              </w:rPr>
              <w:t>جمع کل امتیازات</w:t>
            </w:r>
          </w:p>
        </w:tc>
        <w:tc>
          <w:tcPr>
            <w:tcW w:w="257" w:type="pct"/>
            <w:tcBorders>
              <w:left w:val="single" w:sz="4" w:space="0" w:color="auto"/>
            </w:tcBorders>
            <w:vAlign w:val="center"/>
          </w:tcPr>
          <w:p w14:paraId="792D4196" w14:textId="77777777" w:rsidR="000F4810" w:rsidRPr="00E37770" w:rsidRDefault="000F4810" w:rsidP="00E37770">
            <w:pPr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</w:pPr>
          </w:p>
        </w:tc>
      </w:tr>
    </w:tbl>
    <w:p w14:paraId="5A1F94B7" w14:textId="77777777" w:rsidR="00982B8C" w:rsidRPr="00E37770" w:rsidRDefault="00982B8C" w:rsidP="00C03EF9">
      <w:pPr>
        <w:jc w:val="lowKashida"/>
        <w:rPr>
          <w:rFonts w:ascii="Times New Roman" w:hAnsi="Times New Roman" w:cs="B Nazanin"/>
          <w:b/>
          <w:bCs/>
          <w:sz w:val="24"/>
          <w:szCs w:val="24"/>
          <w:rtl/>
          <w:lang w:bidi="fa-IR"/>
        </w:rPr>
      </w:pPr>
    </w:p>
    <w:p w14:paraId="08990587" w14:textId="69F9ABD3" w:rsidR="00CE0A2F" w:rsidRPr="00E37770" w:rsidRDefault="00CE0A2F" w:rsidP="00E37770">
      <w:pPr>
        <w:spacing w:before="100" w:beforeAutospacing="1" w:after="100" w:afterAutospacing="1"/>
        <w:jc w:val="center"/>
        <w:rPr>
          <w:rFonts w:ascii="Times New Roman" w:hAnsi="Times New Roman" w:cs="B Nazanin"/>
          <w:b/>
          <w:bCs/>
          <w:sz w:val="28"/>
          <w:szCs w:val="28"/>
          <w:rtl/>
          <w:lang w:bidi="fa-IR"/>
        </w:rPr>
      </w:pPr>
      <w:r w:rsidRPr="00E37770">
        <w:rPr>
          <w:rFonts w:ascii="Times New Roman" w:hAnsi="Times New Roman" w:cs="B Nazanin" w:hint="cs"/>
          <w:b/>
          <w:bCs/>
          <w:sz w:val="28"/>
          <w:szCs w:val="28"/>
          <w:rtl/>
          <w:lang w:bidi="fa-IR"/>
        </w:rPr>
        <w:t>ماده 3</w:t>
      </w:r>
      <w:r w:rsidR="00E37770">
        <w:rPr>
          <w:rFonts w:ascii="Times New Roman" w:hAnsi="Times New Roman" w:cs="B Nazanin" w:hint="cs"/>
          <w:b/>
          <w:bCs/>
          <w:sz w:val="28"/>
          <w:szCs w:val="28"/>
          <w:rtl/>
          <w:lang w:bidi="fa-IR"/>
        </w:rPr>
        <w:t xml:space="preserve"> </w:t>
      </w:r>
      <w:r w:rsidR="00E37770">
        <w:rPr>
          <w:rFonts w:ascii="Times New Roman" w:hAnsi="Times New Roman" w:hint="cs"/>
          <w:b/>
          <w:bCs/>
          <w:sz w:val="28"/>
          <w:szCs w:val="28"/>
          <w:rtl/>
          <w:lang w:bidi="fa-IR"/>
        </w:rPr>
        <w:t>–</w:t>
      </w:r>
      <w:r w:rsidRPr="00E37770">
        <w:rPr>
          <w:rFonts w:ascii="Times New Roman" w:hAnsi="Times New Roman" w:cs="B Nazanin" w:hint="cs"/>
          <w:b/>
          <w:bCs/>
          <w:sz w:val="28"/>
          <w:szCs w:val="28"/>
          <w:rtl/>
          <w:lang w:bidi="fa-IR"/>
        </w:rPr>
        <w:t xml:space="preserve"> ارائه خلاصه مقالات دركنگره‌ها و سمينارها</w:t>
      </w:r>
    </w:p>
    <w:tbl>
      <w:tblPr>
        <w:tblStyle w:val="TableGrid"/>
        <w:bidiVisual/>
        <w:tblW w:w="14570" w:type="dxa"/>
        <w:tblLook w:val="04A0" w:firstRow="1" w:lastRow="0" w:firstColumn="1" w:lastColumn="0" w:noHBand="0" w:noVBand="1"/>
      </w:tblPr>
      <w:tblGrid>
        <w:gridCol w:w="671"/>
        <w:gridCol w:w="3880"/>
        <w:gridCol w:w="603"/>
        <w:gridCol w:w="603"/>
        <w:gridCol w:w="603"/>
        <w:gridCol w:w="4312"/>
        <w:gridCol w:w="626"/>
        <w:gridCol w:w="744"/>
        <w:gridCol w:w="955"/>
        <w:gridCol w:w="736"/>
        <w:gridCol w:w="837"/>
      </w:tblGrid>
      <w:tr w:rsidR="00CC02E9" w:rsidRPr="00E37770" w14:paraId="3420B072" w14:textId="77777777" w:rsidTr="00CC02E9">
        <w:trPr>
          <w:trHeight w:val="1134"/>
        </w:trPr>
        <w:tc>
          <w:tcPr>
            <w:tcW w:w="0" w:type="auto"/>
            <w:vMerge w:val="restart"/>
            <w:shd w:val="clear" w:color="auto" w:fill="F2F2F2" w:themeFill="background1" w:themeFillShade="F2"/>
            <w:vAlign w:val="center"/>
          </w:tcPr>
          <w:p w14:paraId="7175C5BC" w14:textId="77777777" w:rsidR="00E37770" w:rsidRPr="00E37770" w:rsidRDefault="00E37770" w:rsidP="00E37770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E37770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ردیف</w:t>
            </w:r>
          </w:p>
        </w:tc>
        <w:tc>
          <w:tcPr>
            <w:tcW w:w="4041" w:type="dxa"/>
            <w:vMerge w:val="restart"/>
            <w:shd w:val="clear" w:color="auto" w:fill="F2F2F2" w:themeFill="background1" w:themeFillShade="F2"/>
            <w:vAlign w:val="center"/>
          </w:tcPr>
          <w:p w14:paraId="4E2FB841" w14:textId="77777777" w:rsidR="00E37770" w:rsidRPr="00E37770" w:rsidRDefault="00E37770" w:rsidP="00E37770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E37770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نام سمینار</w:t>
            </w:r>
          </w:p>
        </w:tc>
        <w:tc>
          <w:tcPr>
            <w:tcW w:w="1442" w:type="dxa"/>
            <w:gridSpan w:val="3"/>
            <w:shd w:val="clear" w:color="auto" w:fill="F2F2F2" w:themeFill="background1" w:themeFillShade="F2"/>
            <w:vAlign w:val="center"/>
          </w:tcPr>
          <w:p w14:paraId="17BC724D" w14:textId="77777777" w:rsidR="00E37770" w:rsidRPr="00E37770" w:rsidRDefault="00E37770" w:rsidP="00E37770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E37770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نوع سمینار</w:t>
            </w:r>
          </w:p>
        </w:tc>
        <w:tc>
          <w:tcPr>
            <w:tcW w:w="4500" w:type="dxa"/>
            <w:vMerge w:val="restart"/>
            <w:shd w:val="clear" w:color="auto" w:fill="F2F2F2" w:themeFill="background1" w:themeFillShade="F2"/>
            <w:vAlign w:val="center"/>
          </w:tcPr>
          <w:p w14:paraId="3379C1E6" w14:textId="77777777" w:rsidR="00E37770" w:rsidRPr="00E37770" w:rsidRDefault="00E37770" w:rsidP="00E37770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E37770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عنوان مقاله</w:t>
            </w:r>
          </w:p>
        </w:tc>
        <w:tc>
          <w:tcPr>
            <w:tcW w:w="627" w:type="dxa"/>
            <w:vMerge w:val="restart"/>
            <w:shd w:val="clear" w:color="auto" w:fill="F2F2F2" w:themeFill="background1" w:themeFillShade="F2"/>
            <w:textDirection w:val="btLr"/>
            <w:vAlign w:val="center"/>
          </w:tcPr>
          <w:p w14:paraId="61106ACC" w14:textId="77777777" w:rsidR="00E37770" w:rsidRPr="00E37770" w:rsidRDefault="00E37770" w:rsidP="00E37770">
            <w:pPr>
              <w:ind w:left="113" w:right="113"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E37770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تعداد نویسندگان</w:t>
            </w:r>
          </w:p>
        </w:tc>
        <w:tc>
          <w:tcPr>
            <w:tcW w:w="751" w:type="dxa"/>
            <w:vMerge w:val="restart"/>
            <w:shd w:val="clear" w:color="auto" w:fill="F2F2F2" w:themeFill="background1" w:themeFillShade="F2"/>
            <w:textDirection w:val="btLr"/>
            <w:vAlign w:val="center"/>
          </w:tcPr>
          <w:p w14:paraId="4DDDF092" w14:textId="77777777" w:rsidR="00E37770" w:rsidRPr="00E37770" w:rsidRDefault="00E37770" w:rsidP="00E37770">
            <w:pPr>
              <w:ind w:left="113" w:right="113"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E37770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رتبه فرد در بین نویسندگان</w:t>
            </w:r>
          </w:p>
        </w:tc>
        <w:tc>
          <w:tcPr>
            <w:tcW w:w="1692" w:type="dxa"/>
            <w:gridSpan w:val="2"/>
            <w:shd w:val="clear" w:color="auto" w:fill="F2F2F2" w:themeFill="background1" w:themeFillShade="F2"/>
            <w:vAlign w:val="center"/>
          </w:tcPr>
          <w:p w14:paraId="5662F06C" w14:textId="2A41B10B" w:rsidR="00E37770" w:rsidRPr="00E37770" w:rsidRDefault="00E37770" w:rsidP="00E37770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E37770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نحوه ارائه</w:t>
            </w:r>
          </w:p>
        </w:tc>
        <w:tc>
          <w:tcPr>
            <w:tcW w:w="846" w:type="dxa"/>
            <w:vMerge w:val="restart"/>
            <w:shd w:val="clear" w:color="auto" w:fill="F2F2F2" w:themeFill="background1" w:themeFillShade="F2"/>
            <w:vAlign w:val="center"/>
          </w:tcPr>
          <w:p w14:paraId="2CAE41D7" w14:textId="77777777" w:rsidR="00E37770" w:rsidRPr="00E37770" w:rsidRDefault="00E37770" w:rsidP="00E37770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E37770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امتیاز</w:t>
            </w:r>
          </w:p>
        </w:tc>
      </w:tr>
      <w:tr w:rsidR="00CC02E9" w:rsidRPr="00E37770" w14:paraId="5A912363" w14:textId="77777777" w:rsidTr="00CC02E9">
        <w:trPr>
          <w:cantSplit/>
          <w:trHeight w:val="1701"/>
        </w:trPr>
        <w:tc>
          <w:tcPr>
            <w:tcW w:w="0" w:type="auto"/>
            <w:vMerge/>
            <w:shd w:val="clear" w:color="auto" w:fill="F2F2F2" w:themeFill="background1" w:themeFillShade="F2"/>
            <w:vAlign w:val="center"/>
          </w:tcPr>
          <w:p w14:paraId="651DC8FF" w14:textId="77777777" w:rsidR="00E37770" w:rsidRPr="00E37770" w:rsidRDefault="00E37770" w:rsidP="00E37770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4041" w:type="dxa"/>
            <w:vMerge/>
            <w:shd w:val="clear" w:color="auto" w:fill="F2F2F2" w:themeFill="background1" w:themeFillShade="F2"/>
            <w:vAlign w:val="center"/>
          </w:tcPr>
          <w:p w14:paraId="42B4D8B2" w14:textId="77777777" w:rsidR="00E37770" w:rsidRPr="00E37770" w:rsidRDefault="00E37770" w:rsidP="00E37770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603" w:type="dxa"/>
            <w:tcBorders>
              <w:right w:val="single" w:sz="4" w:space="0" w:color="auto"/>
            </w:tcBorders>
            <w:shd w:val="clear" w:color="auto" w:fill="F2F2F2" w:themeFill="background1" w:themeFillShade="F2"/>
            <w:textDirection w:val="btLr"/>
            <w:vAlign w:val="center"/>
          </w:tcPr>
          <w:p w14:paraId="2EE9FA62" w14:textId="77777777" w:rsidR="00E37770" w:rsidRPr="00E37770" w:rsidRDefault="00E37770" w:rsidP="00E37770">
            <w:pPr>
              <w:ind w:left="113" w:right="113"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E37770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دانشجویی</w:t>
            </w:r>
          </w:p>
        </w:tc>
        <w:tc>
          <w:tcPr>
            <w:tcW w:w="603" w:type="dxa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textDirection w:val="btLr"/>
            <w:vAlign w:val="center"/>
          </w:tcPr>
          <w:p w14:paraId="613753A5" w14:textId="77777777" w:rsidR="00E37770" w:rsidRPr="00E37770" w:rsidRDefault="00E37770" w:rsidP="00E37770">
            <w:pPr>
              <w:ind w:left="113" w:right="113"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E37770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کشوری</w:t>
            </w:r>
          </w:p>
        </w:tc>
        <w:tc>
          <w:tcPr>
            <w:tcW w:w="236" w:type="dxa"/>
            <w:tcBorders>
              <w:left w:val="single" w:sz="4" w:space="0" w:color="auto"/>
            </w:tcBorders>
            <w:shd w:val="clear" w:color="auto" w:fill="F2F2F2" w:themeFill="background1" w:themeFillShade="F2"/>
            <w:textDirection w:val="btLr"/>
            <w:vAlign w:val="center"/>
          </w:tcPr>
          <w:p w14:paraId="2290DD2D" w14:textId="77777777" w:rsidR="00E37770" w:rsidRPr="00E37770" w:rsidRDefault="00E37770" w:rsidP="00E37770">
            <w:pPr>
              <w:ind w:left="113" w:right="113"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E37770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خارج از کشور</w:t>
            </w:r>
          </w:p>
        </w:tc>
        <w:tc>
          <w:tcPr>
            <w:tcW w:w="4500" w:type="dxa"/>
            <w:vMerge/>
            <w:shd w:val="clear" w:color="auto" w:fill="F2F2F2" w:themeFill="background1" w:themeFillShade="F2"/>
            <w:vAlign w:val="center"/>
          </w:tcPr>
          <w:p w14:paraId="2A81C0F8" w14:textId="77777777" w:rsidR="00E37770" w:rsidRPr="00E37770" w:rsidRDefault="00E37770" w:rsidP="00E37770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627" w:type="dxa"/>
            <w:vMerge/>
            <w:shd w:val="clear" w:color="auto" w:fill="F2F2F2" w:themeFill="background1" w:themeFillShade="F2"/>
            <w:vAlign w:val="center"/>
          </w:tcPr>
          <w:p w14:paraId="4ED4B7B8" w14:textId="77777777" w:rsidR="00E37770" w:rsidRPr="00E37770" w:rsidRDefault="00E37770" w:rsidP="00E37770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751" w:type="dxa"/>
            <w:vMerge/>
            <w:shd w:val="clear" w:color="auto" w:fill="F2F2F2" w:themeFill="background1" w:themeFillShade="F2"/>
            <w:vAlign w:val="center"/>
          </w:tcPr>
          <w:p w14:paraId="5198EE93" w14:textId="77777777" w:rsidR="00E37770" w:rsidRPr="00E37770" w:rsidRDefault="00E37770" w:rsidP="00E37770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955" w:type="dxa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3056A58" w14:textId="77777777" w:rsidR="00E37770" w:rsidRPr="00E37770" w:rsidRDefault="00E37770" w:rsidP="00E37770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E37770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سخنرانی</w:t>
            </w:r>
          </w:p>
        </w:tc>
        <w:tc>
          <w:tcPr>
            <w:tcW w:w="737" w:type="dxa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1CDB638" w14:textId="77777777" w:rsidR="00E37770" w:rsidRPr="00E37770" w:rsidRDefault="00E37770" w:rsidP="00E37770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E37770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پوستر</w:t>
            </w:r>
          </w:p>
        </w:tc>
        <w:tc>
          <w:tcPr>
            <w:tcW w:w="846" w:type="dxa"/>
            <w:vMerge/>
            <w:shd w:val="clear" w:color="auto" w:fill="F2F2F2" w:themeFill="background1" w:themeFillShade="F2"/>
            <w:vAlign w:val="center"/>
          </w:tcPr>
          <w:p w14:paraId="3BD44CC0" w14:textId="77777777" w:rsidR="00E37770" w:rsidRPr="00E37770" w:rsidRDefault="00E37770" w:rsidP="00E37770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CC02E9" w:rsidRPr="00E37770" w14:paraId="6F18D99E" w14:textId="77777777" w:rsidTr="00CC02E9">
        <w:trPr>
          <w:trHeight w:val="1134"/>
        </w:trPr>
        <w:tc>
          <w:tcPr>
            <w:tcW w:w="0" w:type="auto"/>
            <w:vAlign w:val="center"/>
          </w:tcPr>
          <w:p w14:paraId="0D076B4E" w14:textId="37750516" w:rsidR="00E37770" w:rsidRPr="00E37770" w:rsidRDefault="00E37770" w:rsidP="00E37770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E37770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lastRenderedPageBreak/>
              <w:t>1</w:t>
            </w:r>
          </w:p>
        </w:tc>
        <w:tc>
          <w:tcPr>
            <w:tcW w:w="4041" w:type="dxa"/>
          </w:tcPr>
          <w:p w14:paraId="19BD2C0F" w14:textId="1DFED17A" w:rsidR="00E37770" w:rsidRPr="00E37770" w:rsidRDefault="00E37770" w:rsidP="00E37770">
            <w:pPr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</w:p>
        </w:tc>
        <w:tc>
          <w:tcPr>
            <w:tcW w:w="603" w:type="dxa"/>
            <w:tcBorders>
              <w:right w:val="single" w:sz="4" w:space="0" w:color="auto"/>
            </w:tcBorders>
            <w:vAlign w:val="center"/>
          </w:tcPr>
          <w:p w14:paraId="094FF9DE" w14:textId="371C31B1" w:rsidR="00E37770" w:rsidRPr="00E37770" w:rsidRDefault="00E37770" w:rsidP="00E37770">
            <w:pPr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</w:p>
        </w:tc>
        <w:tc>
          <w:tcPr>
            <w:tcW w:w="603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C3178E3" w14:textId="77777777" w:rsidR="00E37770" w:rsidRPr="00E37770" w:rsidRDefault="00E37770" w:rsidP="00E37770">
            <w:pPr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</w:p>
        </w:tc>
        <w:tc>
          <w:tcPr>
            <w:tcW w:w="236" w:type="dxa"/>
            <w:tcBorders>
              <w:left w:val="single" w:sz="4" w:space="0" w:color="auto"/>
            </w:tcBorders>
            <w:vAlign w:val="center"/>
          </w:tcPr>
          <w:p w14:paraId="70F781FD" w14:textId="77777777" w:rsidR="00E37770" w:rsidRPr="00E37770" w:rsidRDefault="00E37770" w:rsidP="00E37770">
            <w:pPr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</w:p>
        </w:tc>
        <w:tc>
          <w:tcPr>
            <w:tcW w:w="4500" w:type="dxa"/>
            <w:vAlign w:val="center"/>
          </w:tcPr>
          <w:p w14:paraId="6242CBD5" w14:textId="219EC988" w:rsidR="00E37770" w:rsidRPr="00E37770" w:rsidRDefault="00E37770" w:rsidP="00E37770">
            <w:pPr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</w:p>
        </w:tc>
        <w:tc>
          <w:tcPr>
            <w:tcW w:w="627" w:type="dxa"/>
            <w:vAlign w:val="center"/>
          </w:tcPr>
          <w:p w14:paraId="37928D36" w14:textId="524834BE" w:rsidR="00E37770" w:rsidRPr="00E37770" w:rsidRDefault="00E37770" w:rsidP="00E37770">
            <w:pPr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</w:p>
        </w:tc>
        <w:tc>
          <w:tcPr>
            <w:tcW w:w="751" w:type="dxa"/>
            <w:vAlign w:val="center"/>
          </w:tcPr>
          <w:p w14:paraId="0C401A80" w14:textId="298BE411" w:rsidR="00E37770" w:rsidRPr="00E37770" w:rsidRDefault="00E37770" w:rsidP="00E37770">
            <w:pPr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</w:p>
        </w:tc>
        <w:tc>
          <w:tcPr>
            <w:tcW w:w="955" w:type="dxa"/>
            <w:tcBorders>
              <w:right w:val="single" w:sz="4" w:space="0" w:color="auto"/>
            </w:tcBorders>
            <w:vAlign w:val="center"/>
          </w:tcPr>
          <w:p w14:paraId="124557BA" w14:textId="79BB828A" w:rsidR="00E37770" w:rsidRPr="00E37770" w:rsidRDefault="00E37770" w:rsidP="00E37770">
            <w:pPr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</w:p>
        </w:tc>
        <w:tc>
          <w:tcPr>
            <w:tcW w:w="737" w:type="dxa"/>
            <w:tcBorders>
              <w:left w:val="single" w:sz="4" w:space="0" w:color="auto"/>
            </w:tcBorders>
            <w:vAlign w:val="center"/>
          </w:tcPr>
          <w:p w14:paraId="09432908" w14:textId="0471B3F6" w:rsidR="00E37770" w:rsidRPr="00E37770" w:rsidRDefault="00E37770" w:rsidP="00E37770">
            <w:pPr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</w:p>
        </w:tc>
        <w:tc>
          <w:tcPr>
            <w:tcW w:w="846" w:type="dxa"/>
            <w:vAlign w:val="center"/>
          </w:tcPr>
          <w:p w14:paraId="7089BCB2" w14:textId="2B83C8CF" w:rsidR="00E37770" w:rsidRPr="00E37770" w:rsidRDefault="00E37770" w:rsidP="00E37770">
            <w:pPr>
              <w:bidi w:val="0"/>
              <w:jc w:val="center"/>
              <w:rPr>
                <w:rFonts w:ascii="Times New Roman" w:eastAsia="Times New Roman" w:hAnsi="Times New Roman" w:cs="B Nazanin"/>
                <w:b/>
                <w:bCs/>
                <w:color w:val="000000"/>
                <w:sz w:val="28"/>
                <w:szCs w:val="28"/>
                <w:lang w:bidi="fa-IR"/>
              </w:rPr>
            </w:pPr>
          </w:p>
        </w:tc>
      </w:tr>
      <w:tr w:rsidR="00CC02E9" w:rsidRPr="00E37770" w14:paraId="7EAD9068" w14:textId="77777777" w:rsidTr="00CC02E9">
        <w:trPr>
          <w:trHeight w:val="1134"/>
        </w:trPr>
        <w:tc>
          <w:tcPr>
            <w:tcW w:w="0" w:type="auto"/>
            <w:vAlign w:val="center"/>
          </w:tcPr>
          <w:p w14:paraId="261E9605" w14:textId="1F50FEDA" w:rsidR="00E37770" w:rsidRPr="00E37770" w:rsidRDefault="00E37770" w:rsidP="00E37770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E37770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2</w:t>
            </w:r>
          </w:p>
        </w:tc>
        <w:tc>
          <w:tcPr>
            <w:tcW w:w="4041" w:type="dxa"/>
          </w:tcPr>
          <w:p w14:paraId="7E6E0B70" w14:textId="28960306" w:rsidR="00E37770" w:rsidRPr="00E37770" w:rsidRDefault="00E37770" w:rsidP="00E37770">
            <w:pPr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</w:p>
        </w:tc>
        <w:tc>
          <w:tcPr>
            <w:tcW w:w="603" w:type="dxa"/>
            <w:tcBorders>
              <w:right w:val="single" w:sz="4" w:space="0" w:color="auto"/>
            </w:tcBorders>
            <w:vAlign w:val="center"/>
          </w:tcPr>
          <w:p w14:paraId="5EB9CEC8" w14:textId="4FAB36E1" w:rsidR="00E37770" w:rsidRPr="00E37770" w:rsidRDefault="00E37770" w:rsidP="00E37770">
            <w:pPr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</w:p>
        </w:tc>
        <w:tc>
          <w:tcPr>
            <w:tcW w:w="603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93EBBAE" w14:textId="7ED252B6" w:rsidR="00E37770" w:rsidRPr="00E37770" w:rsidRDefault="00E37770" w:rsidP="00E37770">
            <w:pPr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</w:p>
        </w:tc>
        <w:tc>
          <w:tcPr>
            <w:tcW w:w="236" w:type="dxa"/>
            <w:tcBorders>
              <w:left w:val="single" w:sz="4" w:space="0" w:color="auto"/>
            </w:tcBorders>
            <w:vAlign w:val="center"/>
          </w:tcPr>
          <w:p w14:paraId="16B2C0B4" w14:textId="4B13A0ED" w:rsidR="00E37770" w:rsidRPr="00E37770" w:rsidRDefault="00E37770" w:rsidP="00E37770">
            <w:pPr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</w:p>
        </w:tc>
        <w:tc>
          <w:tcPr>
            <w:tcW w:w="4500" w:type="dxa"/>
            <w:vAlign w:val="center"/>
          </w:tcPr>
          <w:p w14:paraId="62977F99" w14:textId="63A62EEF" w:rsidR="00E37770" w:rsidRPr="00E37770" w:rsidRDefault="00E37770" w:rsidP="00E37770">
            <w:pPr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</w:p>
        </w:tc>
        <w:tc>
          <w:tcPr>
            <w:tcW w:w="627" w:type="dxa"/>
            <w:vAlign w:val="center"/>
          </w:tcPr>
          <w:p w14:paraId="6906F1FD" w14:textId="37B7A25F" w:rsidR="00E37770" w:rsidRPr="00E37770" w:rsidRDefault="00E37770" w:rsidP="00E37770">
            <w:pPr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</w:p>
        </w:tc>
        <w:tc>
          <w:tcPr>
            <w:tcW w:w="751" w:type="dxa"/>
            <w:vAlign w:val="center"/>
          </w:tcPr>
          <w:p w14:paraId="4A7E55D8" w14:textId="76B9246F" w:rsidR="00E37770" w:rsidRPr="00E37770" w:rsidRDefault="00E37770" w:rsidP="00E37770">
            <w:pPr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</w:p>
        </w:tc>
        <w:tc>
          <w:tcPr>
            <w:tcW w:w="955" w:type="dxa"/>
            <w:tcBorders>
              <w:right w:val="single" w:sz="4" w:space="0" w:color="auto"/>
            </w:tcBorders>
            <w:vAlign w:val="center"/>
          </w:tcPr>
          <w:p w14:paraId="6BB01EA0" w14:textId="3D38C2EC" w:rsidR="00E37770" w:rsidRPr="00E37770" w:rsidRDefault="00E37770" w:rsidP="00E37770">
            <w:pPr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</w:p>
        </w:tc>
        <w:tc>
          <w:tcPr>
            <w:tcW w:w="737" w:type="dxa"/>
            <w:tcBorders>
              <w:left w:val="single" w:sz="4" w:space="0" w:color="auto"/>
            </w:tcBorders>
            <w:vAlign w:val="center"/>
          </w:tcPr>
          <w:p w14:paraId="5E93D430" w14:textId="75F3F826" w:rsidR="00E37770" w:rsidRPr="00E37770" w:rsidRDefault="00E37770" w:rsidP="00E37770">
            <w:pPr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</w:p>
        </w:tc>
        <w:tc>
          <w:tcPr>
            <w:tcW w:w="846" w:type="dxa"/>
            <w:vAlign w:val="center"/>
          </w:tcPr>
          <w:p w14:paraId="68401D36" w14:textId="4EB7092B" w:rsidR="00E37770" w:rsidRPr="00E37770" w:rsidRDefault="00E37770" w:rsidP="00E37770">
            <w:pPr>
              <w:bidi w:val="0"/>
              <w:jc w:val="center"/>
              <w:rPr>
                <w:rFonts w:ascii="Times New Roman" w:eastAsia="Times New Roman" w:hAnsi="Times New Roman" w:cs="B Nazanin"/>
                <w:b/>
                <w:bCs/>
                <w:color w:val="000000"/>
                <w:sz w:val="28"/>
                <w:szCs w:val="28"/>
                <w:lang w:bidi="fa-IR"/>
              </w:rPr>
            </w:pPr>
          </w:p>
        </w:tc>
      </w:tr>
      <w:tr w:rsidR="00E37770" w:rsidRPr="00E37770" w14:paraId="0852970A" w14:textId="77777777" w:rsidTr="00CC02E9">
        <w:trPr>
          <w:trHeight w:val="567"/>
        </w:trPr>
        <w:tc>
          <w:tcPr>
            <w:tcW w:w="13724" w:type="dxa"/>
            <w:gridSpan w:val="10"/>
            <w:shd w:val="clear" w:color="auto" w:fill="F2F2F2" w:themeFill="background1" w:themeFillShade="F2"/>
            <w:vAlign w:val="center"/>
          </w:tcPr>
          <w:p w14:paraId="27618467" w14:textId="4AA20DF3" w:rsidR="00E37770" w:rsidRPr="00E37770" w:rsidRDefault="00E37770" w:rsidP="00E37770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="Times New Roman" w:eastAsia="Times New Roman" w:hAnsi="Times New Roman" w:cs="B Nazanin" w:hint="cs"/>
                <w:b/>
                <w:bCs/>
                <w:color w:val="000000"/>
                <w:sz w:val="24"/>
                <w:szCs w:val="24"/>
                <w:rtl/>
                <w:lang w:bidi="fa-IR"/>
              </w:rPr>
              <w:t>جمع کل امتیازات</w:t>
            </w:r>
          </w:p>
        </w:tc>
        <w:tc>
          <w:tcPr>
            <w:tcW w:w="846" w:type="dxa"/>
            <w:vAlign w:val="center"/>
          </w:tcPr>
          <w:p w14:paraId="63211C96" w14:textId="5EE79961" w:rsidR="00E37770" w:rsidRPr="00E37770" w:rsidRDefault="00E37770" w:rsidP="00E37770">
            <w:pPr>
              <w:bidi w:val="0"/>
              <w:jc w:val="center"/>
              <w:rPr>
                <w:rFonts w:ascii="Times New Roman" w:eastAsia="Times New Roman" w:hAnsi="Times New Roman" w:cs="B Nazanin"/>
                <w:b/>
                <w:bCs/>
                <w:color w:val="000000"/>
                <w:sz w:val="28"/>
                <w:szCs w:val="28"/>
                <w:lang w:bidi="fa-IR"/>
              </w:rPr>
            </w:pPr>
          </w:p>
        </w:tc>
      </w:tr>
    </w:tbl>
    <w:p w14:paraId="13842555" w14:textId="77777777" w:rsidR="00E37770" w:rsidRPr="00E37770" w:rsidRDefault="00E37770" w:rsidP="00E37770">
      <w:pPr>
        <w:jc w:val="lowKashida"/>
        <w:rPr>
          <w:rFonts w:ascii="Times New Roman" w:hAnsi="Times New Roman" w:cs="B Nazanin"/>
          <w:b/>
          <w:bCs/>
          <w:sz w:val="24"/>
          <w:szCs w:val="24"/>
          <w:rtl/>
          <w:lang w:bidi="fa-IR"/>
        </w:rPr>
      </w:pPr>
    </w:p>
    <w:p w14:paraId="351C657C" w14:textId="6C3DB91F" w:rsidR="005A176D" w:rsidRPr="00E37770" w:rsidRDefault="005A176D" w:rsidP="00E37770">
      <w:pPr>
        <w:spacing w:before="100" w:beforeAutospacing="1" w:after="100" w:afterAutospacing="1"/>
        <w:jc w:val="center"/>
        <w:rPr>
          <w:rFonts w:ascii="Times New Roman" w:hAnsi="Times New Roman" w:cs="B Nazanin"/>
          <w:b/>
          <w:bCs/>
          <w:sz w:val="28"/>
          <w:szCs w:val="28"/>
          <w:rtl/>
          <w:lang w:bidi="fa-IR"/>
        </w:rPr>
      </w:pPr>
      <w:r w:rsidRPr="00E37770">
        <w:rPr>
          <w:rFonts w:ascii="Times New Roman" w:hAnsi="Times New Roman" w:cs="B Nazanin" w:hint="cs"/>
          <w:b/>
          <w:bCs/>
          <w:sz w:val="28"/>
          <w:szCs w:val="28"/>
          <w:rtl/>
          <w:lang w:bidi="fa-IR"/>
        </w:rPr>
        <w:t>ماده 4</w:t>
      </w:r>
      <w:r w:rsidR="00E37770">
        <w:rPr>
          <w:rFonts w:ascii="Times New Roman" w:hAnsi="Times New Roman" w:cs="B Nazanin" w:hint="cs"/>
          <w:b/>
          <w:bCs/>
          <w:sz w:val="28"/>
          <w:szCs w:val="28"/>
          <w:rtl/>
          <w:lang w:bidi="fa-IR"/>
        </w:rPr>
        <w:t xml:space="preserve"> </w:t>
      </w:r>
      <w:r w:rsidR="00E37770">
        <w:rPr>
          <w:rFonts w:ascii="Times New Roman" w:hAnsi="Times New Roman" w:hint="cs"/>
          <w:b/>
          <w:bCs/>
          <w:sz w:val="28"/>
          <w:szCs w:val="28"/>
          <w:rtl/>
          <w:lang w:bidi="fa-IR"/>
        </w:rPr>
        <w:t>–</w:t>
      </w:r>
      <w:r w:rsidRPr="00E37770">
        <w:rPr>
          <w:rFonts w:ascii="Times New Roman" w:hAnsi="Times New Roman" w:cs="B Nazanin" w:hint="cs"/>
          <w:b/>
          <w:bCs/>
          <w:sz w:val="28"/>
          <w:szCs w:val="28"/>
          <w:rtl/>
          <w:lang w:bidi="fa-IR"/>
        </w:rPr>
        <w:t xml:space="preserve"> داوری طرح</w:t>
      </w:r>
      <w:r w:rsidR="00E37770">
        <w:rPr>
          <w:rFonts w:ascii="Times New Roman" w:hAnsi="Times New Roman" w:cs="B Nazanin" w:hint="cs"/>
          <w:b/>
          <w:bCs/>
          <w:sz w:val="28"/>
          <w:szCs w:val="28"/>
          <w:rtl/>
          <w:lang w:bidi="fa-IR"/>
        </w:rPr>
        <w:t>‌</w:t>
      </w:r>
      <w:r w:rsidRPr="00E37770">
        <w:rPr>
          <w:rFonts w:ascii="Times New Roman" w:hAnsi="Times New Roman" w:cs="B Nazanin" w:hint="cs"/>
          <w:b/>
          <w:bCs/>
          <w:sz w:val="28"/>
          <w:szCs w:val="28"/>
          <w:rtl/>
          <w:lang w:bidi="fa-IR"/>
        </w:rPr>
        <w:t>های تحقیقاتی، خلاصه مقالات و...</w:t>
      </w:r>
    </w:p>
    <w:tbl>
      <w:tblPr>
        <w:tblStyle w:val="TableGrid"/>
        <w:bidiVisual/>
        <w:tblW w:w="14592" w:type="dxa"/>
        <w:tblLook w:val="04A0" w:firstRow="1" w:lastRow="0" w:firstColumn="1" w:lastColumn="0" w:noHBand="0" w:noVBand="1"/>
      </w:tblPr>
      <w:tblGrid>
        <w:gridCol w:w="671"/>
        <w:gridCol w:w="9241"/>
        <w:gridCol w:w="1350"/>
        <w:gridCol w:w="1170"/>
        <w:gridCol w:w="1260"/>
        <w:gridCol w:w="900"/>
      </w:tblGrid>
      <w:tr w:rsidR="001361DB" w:rsidRPr="00E37770" w14:paraId="5C277A3A" w14:textId="77777777" w:rsidTr="001361DB">
        <w:trPr>
          <w:trHeight w:val="850"/>
        </w:trPr>
        <w:tc>
          <w:tcPr>
            <w:tcW w:w="0" w:type="auto"/>
            <w:shd w:val="clear" w:color="auto" w:fill="F2F2F2" w:themeFill="background1" w:themeFillShade="F2"/>
            <w:vAlign w:val="center"/>
          </w:tcPr>
          <w:p w14:paraId="1D6E12B3" w14:textId="77777777" w:rsidR="005A176D" w:rsidRPr="00E37770" w:rsidRDefault="005A176D" w:rsidP="00E37770">
            <w:pPr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E37770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ردیف</w:t>
            </w:r>
          </w:p>
        </w:tc>
        <w:tc>
          <w:tcPr>
            <w:tcW w:w="9241" w:type="dxa"/>
            <w:shd w:val="clear" w:color="auto" w:fill="F2F2F2" w:themeFill="background1" w:themeFillShade="F2"/>
            <w:vAlign w:val="center"/>
          </w:tcPr>
          <w:p w14:paraId="22D02FE6" w14:textId="77777777" w:rsidR="005A176D" w:rsidRPr="00E37770" w:rsidRDefault="005A176D" w:rsidP="00E37770">
            <w:pPr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E37770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عنوان</w:t>
            </w:r>
          </w:p>
        </w:tc>
        <w:tc>
          <w:tcPr>
            <w:tcW w:w="1350" w:type="dxa"/>
            <w:shd w:val="clear" w:color="auto" w:fill="F2F2F2" w:themeFill="background1" w:themeFillShade="F2"/>
            <w:vAlign w:val="center"/>
          </w:tcPr>
          <w:p w14:paraId="27CA6059" w14:textId="77777777" w:rsidR="005A176D" w:rsidRPr="00E37770" w:rsidRDefault="005A176D" w:rsidP="00E37770">
            <w:pPr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E37770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داوری ابسترکت در کنگره سالیانه</w:t>
            </w:r>
          </w:p>
        </w:tc>
        <w:tc>
          <w:tcPr>
            <w:tcW w:w="1170" w:type="dxa"/>
            <w:shd w:val="clear" w:color="auto" w:fill="F2F2F2" w:themeFill="background1" w:themeFillShade="F2"/>
            <w:vAlign w:val="center"/>
          </w:tcPr>
          <w:p w14:paraId="19DF0F59" w14:textId="77777777" w:rsidR="005A176D" w:rsidRPr="00E37770" w:rsidRDefault="005A176D" w:rsidP="00E37770">
            <w:pPr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E37770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داوری طرح تحقیقاتی</w:t>
            </w:r>
          </w:p>
        </w:tc>
        <w:tc>
          <w:tcPr>
            <w:tcW w:w="1260" w:type="dxa"/>
            <w:shd w:val="clear" w:color="auto" w:fill="F2F2F2" w:themeFill="background1" w:themeFillShade="F2"/>
            <w:vAlign w:val="center"/>
          </w:tcPr>
          <w:p w14:paraId="1D5C9B15" w14:textId="77777777" w:rsidR="005A176D" w:rsidRPr="00E37770" w:rsidRDefault="005A176D" w:rsidP="00E37770">
            <w:pPr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E37770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داوری مقاله در ژورنال معتبر داخلی یا خارجی</w:t>
            </w:r>
          </w:p>
        </w:tc>
        <w:tc>
          <w:tcPr>
            <w:tcW w:w="900" w:type="dxa"/>
            <w:shd w:val="clear" w:color="auto" w:fill="F2F2F2" w:themeFill="background1" w:themeFillShade="F2"/>
            <w:vAlign w:val="center"/>
          </w:tcPr>
          <w:p w14:paraId="04B62EA1" w14:textId="77777777" w:rsidR="005A176D" w:rsidRPr="00E37770" w:rsidRDefault="005A176D" w:rsidP="00E37770">
            <w:pPr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E37770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امتیاز</w:t>
            </w:r>
          </w:p>
        </w:tc>
      </w:tr>
      <w:tr w:rsidR="001361DB" w:rsidRPr="00E37770" w14:paraId="1B06B530" w14:textId="77777777" w:rsidTr="001361DB">
        <w:trPr>
          <w:trHeight w:val="850"/>
        </w:trPr>
        <w:tc>
          <w:tcPr>
            <w:tcW w:w="0" w:type="auto"/>
            <w:vAlign w:val="center"/>
          </w:tcPr>
          <w:p w14:paraId="7188F58F" w14:textId="3A167A54" w:rsidR="00E37770" w:rsidRPr="00E37770" w:rsidRDefault="00E37770" w:rsidP="00E37770">
            <w:pPr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</w:t>
            </w:r>
          </w:p>
        </w:tc>
        <w:tc>
          <w:tcPr>
            <w:tcW w:w="9241" w:type="dxa"/>
            <w:vAlign w:val="center"/>
          </w:tcPr>
          <w:p w14:paraId="2E415DC5" w14:textId="76653EEF" w:rsidR="00E37770" w:rsidRPr="00E37770" w:rsidRDefault="00E37770" w:rsidP="00E37770">
            <w:pPr>
              <w:bidi w:val="0"/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</w:p>
        </w:tc>
        <w:tc>
          <w:tcPr>
            <w:tcW w:w="1350" w:type="dxa"/>
            <w:vAlign w:val="center"/>
          </w:tcPr>
          <w:p w14:paraId="1CB71AEC" w14:textId="77777777" w:rsidR="00E37770" w:rsidRPr="00E37770" w:rsidRDefault="00E37770" w:rsidP="00E37770">
            <w:pPr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</w:pPr>
          </w:p>
        </w:tc>
        <w:tc>
          <w:tcPr>
            <w:tcW w:w="1170" w:type="dxa"/>
            <w:vAlign w:val="center"/>
          </w:tcPr>
          <w:p w14:paraId="379086BC" w14:textId="52C23B31" w:rsidR="00E37770" w:rsidRPr="00E37770" w:rsidRDefault="00E37770" w:rsidP="00E37770">
            <w:pPr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</w:pPr>
          </w:p>
        </w:tc>
        <w:tc>
          <w:tcPr>
            <w:tcW w:w="1260" w:type="dxa"/>
            <w:vAlign w:val="center"/>
          </w:tcPr>
          <w:p w14:paraId="3E8D9A36" w14:textId="5701CE48" w:rsidR="00E37770" w:rsidRPr="00E37770" w:rsidRDefault="00E37770" w:rsidP="001361DB">
            <w:pPr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</w:pPr>
          </w:p>
        </w:tc>
        <w:tc>
          <w:tcPr>
            <w:tcW w:w="900" w:type="dxa"/>
            <w:vAlign w:val="center"/>
          </w:tcPr>
          <w:p w14:paraId="5961E122" w14:textId="74BC9246" w:rsidR="00E37770" w:rsidRPr="00E37770" w:rsidRDefault="00E37770" w:rsidP="001361DB">
            <w:pPr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</w:pPr>
          </w:p>
        </w:tc>
      </w:tr>
      <w:tr w:rsidR="001361DB" w:rsidRPr="00E37770" w14:paraId="487CFE01" w14:textId="77777777" w:rsidTr="001361DB">
        <w:trPr>
          <w:trHeight w:val="850"/>
        </w:trPr>
        <w:tc>
          <w:tcPr>
            <w:tcW w:w="0" w:type="auto"/>
            <w:vAlign w:val="center"/>
          </w:tcPr>
          <w:p w14:paraId="4E3F81D0" w14:textId="0B5FB9E4" w:rsidR="00E37770" w:rsidRPr="00E37770" w:rsidRDefault="00E37770" w:rsidP="00E37770">
            <w:pPr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2</w:t>
            </w:r>
          </w:p>
        </w:tc>
        <w:tc>
          <w:tcPr>
            <w:tcW w:w="9241" w:type="dxa"/>
            <w:vAlign w:val="center"/>
          </w:tcPr>
          <w:p w14:paraId="7563E459" w14:textId="74B5E82B" w:rsidR="00E37770" w:rsidRPr="00E37770" w:rsidRDefault="00E37770" w:rsidP="001361DB">
            <w:pPr>
              <w:bidi w:val="0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</w:p>
        </w:tc>
        <w:tc>
          <w:tcPr>
            <w:tcW w:w="1350" w:type="dxa"/>
            <w:vAlign w:val="center"/>
          </w:tcPr>
          <w:p w14:paraId="143C17BB" w14:textId="77777777" w:rsidR="00E37770" w:rsidRPr="00E37770" w:rsidRDefault="00E37770" w:rsidP="00E37770">
            <w:pPr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</w:pPr>
          </w:p>
        </w:tc>
        <w:tc>
          <w:tcPr>
            <w:tcW w:w="1170" w:type="dxa"/>
            <w:vAlign w:val="center"/>
          </w:tcPr>
          <w:p w14:paraId="60671BE7" w14:textId="52E3E6D6" w:rsidR="00E37770" w:rsidRPr="00E37770" w:rsidRDefault="00E37770" w:rsidP="00E37770">
            <w:pPr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</w:pPr>
          </w:p>
        </w:tc>
        <w:tc>
          <w:tcPr>
            <w:tcW w:w="1260" w:type="dxa"/>
            <w:vAlign w:val="center"/>
          </w:tcPr>
          <w:p w14:paraId="6EA644E2" w14:textId="5972EFAF" w:rsidR="00E37770" w:rsidRPr="00E37770" w:rsidRDefault="00E37770" w:rsidP="001361DB">
            <w:pPr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</w:pPr>
          </w:p>
        </w:tc>
        <w:tc>
          <w:tcPr>
            <w:tcW w:w="900" w:type="dxa"/>
            <w:vAlign w:val="center"/>
          </w:tcPr>
          <w:p w14:paraId="7BAD7561" w14:textId="01447833" w:rsidR="00E37770" w:rsidRPr="00E37770" w:rsidRDefault="00E37770" w:rsidP="001361DB">
            <w:pPr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</w:pPr>
          </w:p>
        </w:tc>
      </w:tr>
      <w:tr w:rsidR="001361DB" w:rsidRPr="00E37770" w14:paraId="4B1C936D" w14:textId="77777777" w:rsidTr="001361DB">
        <w:trPr>
          <w:trHeight w:val="850"/>
        </w:trPr>
        <w:tc>
          <w:tcPr>
            <w:tcW w:w="0" w:type="auto"/>
            <w:vAlign w:val="center"/>
          </w:tcPr>
          <w:p w14:paraId="3DAEA9B4" w14:textId="726B1D57" w:rsidR="00E37770" w:rsidRPr="00E37770" w:rsidRDefault="00E37770" w:rsidP="00E37770">
            <w:pPr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3</w:t>
            </w:r>
          </w:p>
        </w:tc>
        <w:tc>
          <w:tcPr>
            <w:tcW w:w="9241" w:type="dxa"/>
            <w:vAlign w:val="center"/>
          </w:tcPr>
          <w:p w14:paraId="70B1395A" w14:textId="042C83F1" w:rsidR="00E37770" w:rsidRPr="00E37770" w:rsidRDefault="00E37770" w:rsidP="001361DB">
            <w:pPr>
              <w:bidi w:val="0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</w:p>
        </w:tc>
        <w:tc>
          <w:tcPr>
            <w:tcW w:w="1350" w:type="dxa"/>
            <w:vAlign w:val="center"/>
          </w:tcPr>
          <w:p w14:paraId="59F21F2A" w14:textId="77777777" w:rsidR="00E37770" w:rsidRPr="00E37770" w:rsidRDefault="00E37770" w:rsidP="00E37770">
            <w:pPr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</w:pPr>
          </w:p>
        </w:tc>
        <w:tc>
          <w:tcPr>
            <w:tcW w:w="1170" w:type="dxa"/>
            <w:vAlign w:val="center"/>
          </w:tcPr>
          <w:p w14:paraId="38A276A2" w14:textId="77777777" w:rsidR="00E37770" w:rsidRPr="00E37770" w:rsidRDefault="00E37770" w:rsidP="00E37770">
            <w:pPr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</w:pPr>
          </w:p>
        </w:tc>
        <w:tc>
          <w:tcPr>
            <w:tcW w:w="1260" w:type="dxa"/>
            <w:vAlign w:val="center"/>
          </w:tcPr>
          <w:p w14:paraId="4BADFFAA" w14:textId="3F42AA19" w:rsidR="00E37770" w:rsidRPr="00E37770" w:rsidRDefault="00E37770" w:rsidP="001361DB">
            <w:pPr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</w:pPr>
          </w:p>
        </w:tc>
        <w:tc>
          <w:tcPr>
            <w:tcW w:w="900" w:type="dxa"/>
            <w:vAlign w:val="center"/>
          </w:tcPr>
          <w:p w14:paraId="6D35FC4A" w14:textId="5624DF61" w:rsidR="00E37770" w:rsidRPr="00E37770" w:rsidRDefault="00E37770" w:rsidP="001361DB">
            <w:pPr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</w:pPr>
          </w:p>
        </w:tc>
      </w:tr>
      <w:tr w:rsidR="001361DB" w:rsidRPr="00E37770" w14:paraId="18FAAB98" w14:textId="77777777" w:rsidTr="001361DB">
        <w:trPr>
          <w:trHeight w:val="850"/>
        </w:trPr>
        <w:tc>
          <w:tcPr>
            <w:tcW w:w="0" w:type="auto"/>
            <w:vAlign w:val="center"/>
          </w:tcPr>
          <w:p w14:paraId="22508FD8" w14:textId="125197AE" w:rsidR="00E37770" w:rsidRPr="00E37770" w:rsidRDefault="00E37770" w:rsidP="00E37770">
            <w:pPr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4</w:t>
            </w:r>
          </w:p>
        </w:tc>
        <w:tc>
          <w:tcPr>
            <w:tcW w:w="9241" w:type="dxa"/>
            <w:vAlign w:val="center"/>
          </w:tcPr>
          <w:p w14:paraId="07AB23BE" w14:textId="29FDE9F6" w:rsidR="00E37770" w:rsidRPr="00E37770" w:rsidRDefault="00E37770" w:rsidP="001361DB">
            <w:pPr>
              <w:bidi w:val="0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</w:p>
        </w:tc>
        <w:tc>
          <w:tcPr>
            <w:tcW w:w="1350" w:type="dxa"/>
            <w:vAlign w:val="center"/>
          </w:tcPr>
          <w:p w14:paraId="4B86F46F" w14:textId="77777777" w:rsidR="00E37770" w:rsidRPr="00E37770" w:rsidRDefault="00E37770" w:rsidP="00E37770">
            <w:pPr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</w:pPr>
          </w:p>
        </w:tc>
        <w:tc>
          <w:tcPr>
            <w:tcW w:w="1170" w:type="dxa"/>
            <w:vAlign w:val="center"/>
          </w:tcPr>
          <w:p w14:paraId="135C19F2" w14:textId="77777777" w:rsidR="00E37770" w:rsidRPr="00E37770" w:rsidRDefault="00E37770" w:rsidP="00E37770">
            <w:pPr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</w:pPr>
          </w:p>
        </w:tc>
        <w:tc>
          <w:tcPr>
            <w:tcW w:w="1260" w:type="dxa"/>
            <w:vAlign w:val="center"/>
          </w:tcPr>
          <w:p w14:paraId="4F5C27AA" w14:textId="2C2687D7" w:rsidR="00E37770" w:rsidRPr="00E37770" w:rsidRDefault="00E37770" w:rsidP="001361DB">
            <w:pPr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</w:pPr>
          </w:p>
        </w:tc>
        <w:tc>
          <w:tcPr>
            <w:tcW w:w="900" w:type="dxa"/>
            <w:vAlign w:val="center"/>
          </w:tcPr>
          <w:p w14:paraId="1D6A7AEE" w14:textId="6467D030" w:rsidR="00E37770" w:rsidRPr="00E37770" w:rsidRDefault="00E37770" w:rsidP="001361DB">
            <w:pPr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</w:pPr>
          </w:p>
        </w:tc>
      </w:tr>
      <w:tr w:rsidR="001361DB" w:rsidRPr="00E37770" w14:paraId="2C46F4ED" w14:textId="77777777" w:rsidTr="001361DB">
        <w:trPr>
          <w:trHeight w:val="850"/>
        </w:trPr>
        <w:tc>
          <w:tcPr>
            <w:tcW w:w="0" w:type="auto"/>
            <w:vAlign w:val="center"/>
          </w:tcPr>
          <w:p w14:paraId="2FD71EF6" w14:textId="5F34B877" w:rsidR="00E37770" w:rsidRPr="00E37770" w:rsidRDefault="00E37770" w:rsidP="00E37770">
            <w:pPr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lastRenderedPageBreak/>
              <w:t>5</w:t>
            </w:r>
          </w:p>
        </w:tc>
        <w:tc>
          <w:tcPr>
            <w:tcW w:w="9241" w:type="dxa"/>
            <w:vAlign w:val="center"/>
          </w:tcPr>
          <w:p w14:paraId="6ACB88D3" w14:textId="2167325D" w:rsidR="00E37770" w:rsidRPr="00E37770" w:rsidRDefault="00E37770" w:rsidP="001361DB">
            <w:pPr>
              <w:bidi w:val="0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</w:p>
        </w:tc>
        <w:tc>
          <w:tcPr>
            <w:tcW w:w="1350" w:type="dxa"/>
            <w:vAlign w:val="center"/>
          </w:tcPr>
          <w:p w14:paraId="1D4CEF1B" w14:textId="77777777" w:rsidR="00E37770" w:rsidRPr="00E37770" w:rsidRDefault="00E37770" w:rsidP="00E37770">
            <w:pPr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</w:pPr>
          </w:p>
        </w:tc>
        <w:tc>
          <w:tcPr>
            <w:tcW w:w="1170" w:type="dxa"/>
            <w:vAlign w:val="center"/>
          </w:tcPr>
          <w:p w14:paraId="2B7D9A61" w14:textId="77777777" w:rsidR="00E37770" w:rsidRPr="00E37770" w:rsidRDefault="00E37770" w:rsidP="00E37770">
            <w:pPr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</w:pPr>
          </w:p>
        </w:tc>
        <w:tc>
          <w:tcPr>
            <w:tcW w:w="1260" w:type="dxa"/>
            <w:vAlign w:val="center"/>
          </w:tcPr>
          <w:p w14:paraId="0C983E3A" w14:textId="49151C17" w:rsidR="00E37770" w:rsidRPr="00E37770" w:rsidRDefault="00E37770" w:rsidP="001361DB">
            <w:pPr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</w:pPr>
          </w:p>
        </w:tc>
        <w:tc>
          <w:tcPr>
            <w:tcW w:w="900" w:type="dxa"/>
            <w:vAlign w:val="center"/>
          </w:tcPr>
          <w:p w14:paraId="4797F962" w14:textId="39357198" w:rsidR="00E37770" w:rsidRPr="00E37770" w:rsidRDefault="00E37770" w:rsidP="001361DB">
            <w:pPr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</w:pPr>
          </w:p>
        </w:tc>
      </w:tr>
      <w:tr w:rsidR="001361DB" w:rsidRPr="00E37770" w14:paraId="79012270" w14:textId="77777777" w:rsidTr="001361DB">
        <w:trPr>
          <w:trHeight w:val="850"/>
        </w:trPr>
        <w:tc>
          <w:tcPr>
            <w:tcW w:w="0" w:type="auto"/>
            <w:vAlign w:val="center"/>
          </w:tcPr>
          <w:p w14:paraId="392EF726" w14:textId="0495874C" w:rsidR="00E37770" w:rsidRPr="00E37770" w:rsidRDefault="00E37770" w:rsidP="00E37770">
            <w:pPr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6</w:t>
            </w:r>
          </w:p>
        </w:tc>
        <w:tc>
          <w:tcPr>
            <w:tcW w:w="9241" w:type="dxa"/>
            <w:vAlign w:val="center"/>
          </w:tcPr>
          <w:p w14:paraId="59CC387B" w14:textId="722F36D1" w:rsidR="00E37770" w:rsidRPr="00E37770" w:rsidRDefault="00E37770" w:rsidP="001361DB">
            <w:pPr>
              <w:bidi w:val="0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</w:p>
        </w:tc>
        <w:tc>
          <w:tcPr>
            <w:tcW w:w="1350" w:type="dxa"/>
            <w:vAlign w:val="center"/>
          </w:tcPr>
          <w:p w14:paraId="0A9FB20F" w14:textId="77777777" w:rsidR="00E37770" w:rsidRPr="00E37770" w:rsidRDefault="00E37770" w:rsidP="00E37770">
            <w:pPr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</w:pPr>
          </w:p>
        </w:tc>
        <w:tc>
          <w:tcPr>
            <w:tcW w:w="1170" w:type="dxa"/>
            <w:vAlign w:val="center"/>
          </w:tcPr>
          <w:p w14:paraId="2B7EA817" w14:textId="77777777" w:rsidR="00E37770" w:rsidRPr="00E37770" w:rsidRDefault="00E37770" w:rsidP="00E37770">
            <w:pPr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</w:pPr>
          </w:p>
        </w:tc>
        <w:tc>
          <w:tcPr>
            <w:tcW w:w="1260" w:type="dxa"/>
            <w:vAlign w:val="center"/>
          </w:tcPr>
          <w:p w14:paraId="35034E80" w14:textId="5CB4CB02" w:rsidR="00E37770" w:rsidRPr="00E37770" w:rsidRDefault="00E37770" w:rsidP="001361DB">
            <w:pPr>
              <w:rPr>
                <w:rFonts w:ascii="Times New Roman" w:hAnsi="Times New Roman"/>
                <w:lang w:bidi="fa-IR"/>
              </w:rPr>
            </w:pPr>
          </w:p>
        </w:tc>
        <w:tc>
          <w:tcPr>
            <w:tcW w:w="900" w:type="dxa"/>
            <w:vAlign w:val="center"/>
          </w:tcPr>
          <w:p w14:paraId="5AE75DAA" w14:textId="10A25621" w:rsidR="00E37770" w:rsidRPr="00E37770" w:rsidRDefault="00E37770" w:rsidP="001361DB">
            <w:pPr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</w:pPr>
          </w:p>
        </w:tc>
      </w:tr>
      <w:tr w:rsidR="001361DB" w:rsidRPr="00E37770" w14:paraId="5AED26F3" w14:textId="77777777" w:rsidTr="001361DB">
        <w:trPr>
          <w:trHeight w:val="850"/>
        </w:trPr>
        <w:tc>
          <w:tcPr>
            <w:tcW w:w="0" w:type="auto"/>
            <w:vAlign w:val="center"/>
          </w:tcPr>
          <w:p w14:paraId="4B216CF5" w14:textId="77742ED2" w:rsidR="00E37770" w:rsidRPr="00E37770" w:rsidRDefault="00E37770" w:rsidP="00E37770">
            <w:pPr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7</w:t>
            </w:r>
          </w:p>
        </w:tc>
        <w:tc>
          <w:tcPr>
            <w:tcW w:w="9241" w:type="dxa"/>
            <w:vAlign w:val="center"/>
          </w:tcPr>
          <w:p w14:paraId="5C5DDCE0" w14:textId="7BFF64A9" w:rsidR="00E37770" w:rsidRPr="00E37770" w:rsidRDefault="00E37770" w:rsidP="001361DB">
            <w:pPr>
              <w:bidi w:val="0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</w:p>
        </w:tc>
        <w:tc>
          <w:tcPr>
            <w:tcW w:w="1350" w:type="dxa"/>
            <w:vAlign w:val="center"/>
          </w:tcPr>
          <w:p w14:paraId="17EF7078" w14:textId="77777777" w:rsidR="00E37770" w:rsidRPr="00E37770" w:rsidRDefault="00E37770" w:rsidP="00E37770">
            <w:pPr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</w:pPr>
          </w:p>
        </w:tc>
        <w:tc>
          <w:tcPr>
            <w:tcW w:w="1170" w:type="dxa"/>
            <w:vAlign w:val="center"/>
          </w:tcPr>
          <w:p w14:paraId="57BA5F12" w14:textId="77777777" w:rsidR="00E37770" w:rsidRPr="00E37770" w:rsidRDefault="00E37770" w:rsidP="00E37770">
            <w:pPr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</w:pPr>
          </w:p>
        </w:tc>
        <w:tc>
          <w:tcPr>
            <w:tcW w:w="1260" w:type="dxa"/>
            <w:vAlign w:val="center"/>
          </w:tcPr>
          <w:p w14:paraId="23DE0737" w14:textId="2E8BA94D" w:rsidR="00E37770" w:rsidRPr="00E37770" w:rsidRDefault="00E37770" w:rsidP="001361DB">
            <w:pPr>
              <w:rPr>
                <w:rFonts w:ascii="Times New Roman" w:hAnsi="Times New Roman"/>
                <w:lang w:bidi="fa-IR"/>
              </w:rPr>
            </w:pPr>
          </w:p>
        </w:tc>
        <w:tc>
          <w:tcPr>
            <w:tcW w:w="900" w:type="dxa"/>
            <w:vAlign w:val="center"/>
          </w:tcPr>
          <w:p w14:paraId="17C77C02" w14:textId="5E244194" w:rsidR="00E37770" w:rsidRPr="00E37770" w:rsidRDefault="00E37770" w:rsidP="001361DB">
            <w:pPr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</w:pPr>
          </w:p>
        </w:tc>
      </w:tr>
      <w:tr w:rsidR="001361DB" w:rsidRPr="00E37770" w14:paraId="11053F18" w14:textId="77777777" w:rsidTr="001361DB">
        <w:trPr>
          <w:trHeight w:val="850"/>
        </w:trPr>
        <w:tc>
          <w:tcPr>
            <w:tcW w:w="0" w:type="auto"/>
            <w:vAlign w:val="center"/>
          </w:tcPr>
          <w:p w14:paraId="56FC2A64" w14:textId="3F3521AE" w:rsidR="00E37770" w:rsidRPr="00E37770" w:rsidRDefault="00E37770" w:rsidP="00E37770">
            <w:pPr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8</w:t>
            </w:r>
          </w:p>
        </w:tc>
        <w:tc>
          <w:tcPr>
            <w:tcW w:w="9241" w:type="dxa"/>
            <w:vAlign w:val="center"/>
          </w:tcPr>
          <w:p w14:paraId="22F330AC" w14:textId="69C2AEDE" w:rsidR="00E37770" w:rsidRPr="00E37770" w:rsidRDefault="00E37770" w:rsidP="001361DB">
            <w:pPr>
              <w:bidi w:val="0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</w:p>
        </w:tc>
        <w:tc>
          <w:tcPr>
            <w:tcW w:w="1350" w:type="dxa"/>
            <w:vAlign w:val="center"/>
          </w:tcPr>
          <w:p w14:paraId="669EF100" w14:textId="77777777" w:rsidR="00E37770" w:rsidRPr="00E37770" w:rsidRDefault="00E37770" w:rsidP="00E37770">
            <w:pPr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</w:pPr>
          </w:p>
        </w:tc>
        <w:tc>
          <w:tcPr>
            <w:tcW w:w="1170" w:type="dxa"/>
            <w:vAlign w:val="center"/>
          </w:tcPr>
          <w:p w14:paraId="7A9087E1" w14:textId="77777777" w:rsidR="00E37770" w:rsidRPr="00E37770" w:rsidRDefault="00E37770" w:rsidP="00E37770">
            <w:pPr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</w:pPr>
          </w:p>
        </w:tc>
        <w:tc>
          <w:tcPr>
            <w:tcW w:w="1260" w:type="dxa"/>
            <w:vAlign w:val="center"/>
          </w:tcPr>
          <w:p w14:paraId="15B9BEBF" w14:textId="6C6EF751" w:rsidR="00E37770" w:rsidRPr="00E37770" w:rsidRDefault="00E37770" w:rsidP="001361DB">
            <w:pPr>
              <w:rPr>
                <w:rFonts w:ascii="Times New Roman" w:hAnsi="Times New Roman"/>
                <w:lang w:bidi="fa-IR"/>
              </w:rPr>
            </w:pPr>
          </w:p>
        </w:tc>
        <w:tc>
          <w:tcPr>
            <w:tcW w:w="900" w:type="dxa"/>
            <w:vAlign w:val="center"/>
          </w:tcPr>
          <w:p w14:paraId="11D7708B" w14:textId="571E3BBC" w:rsidR="00E37770" w:rsidRPr="00E37770" w:rsidRDefault="00E37770" w:rsidP="001361DB">
            <w:pPr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</w:pPr>
          </w:p>
        </w:tc>
      </w:tr>
      <w:tr w:rsidR="001361DB" w:rsidRPr="00E37770" w14:paraId="5930118D" w14:textId="77777777" w:rsidTr="001361DB">
        <w:trPr>
          <w:trHeight w:val="850"/>
        </w:trPr>
        <w:tc>
          <w:tcPr>
            <w:tcW w:w="0" w:type="auto"/>
            <w:vAlign w:val="center"/>
          </w:tcPr>
          <w:p w14:paraId="13F4C788" w14:textId="7459DF8F" w:rsidR="00E37770" w:rsidRPr="00E37770" w:rsidRDefault="00E37770" w:rsidP="00E37770">
            <w:pPr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9</w:t>
            </w:r>
          </w:p>
        </w:tc>
        <w:tc>
          <w:tcPr>
            <w:tcW w:w="9241" w:type="dxa"/>
            <w:vAlign w:val="center"/>
          </w:tcPr>
          <w:p w14:paraId="309756D1" w14:textId="1891ABE1" w:rsidR="00E37770" w:rsidRPr="00E37770" w:rsidRDefault="00E37770" w:rsidP="001361DB">
            <w:pPr>
              <w:bidi w:val="0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</w:p>
        </w:tc>
        <w:tc>
          <w:tcPr>
            <w:tcW w:w="1350" w:type="dxa"/>
            <w:vAlign w:val="center"/>
          </w:tcPr>
          <w:p w14:paraId="38EA626C" w14:textId="77777777" w:rsidR="00E37770" w:rsidRPr="00E37770" w:rsidRDefault="00E37770" w:rsidP="00E37770">
            <w:pPr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</w:pPr>
          </w:p>
        </w:tc>
        <w:tc>
          <w:tcPr>
            <w:tcW w:w="1170" w:type="dxa"/>
            <w:vAlign w:val="center"/>
          </w:tcPr>
          <w:p w14:paraId="12CEA28D" w14:textId="77777777" w:rsidR="00E37770" w:rsidRPr="00E37770" w:rsidRDefault="00E37770" w:rsidP="00E37770">
            <w:pPr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</w:pPr>
          </w:p>
        </w:tc>
        <w:tc>
          <w:tcPr>
            <w:tcW w:w="1260" w:type="dxa"/>
            <w:vAlign w:val="center"/>
          </w:tcPr>
          <w:p w14:paraId="1C3EC27B" w14:textId="347ADA04" w:rsidR="00E37770" w:rsidRPr="00E37770" w:rsidRDefault="00E37770" w:rsidP="001361DB">
            <w:pPr>
              <w:rPr>
                <w:rFonts w:ascii="Times New Roman" w:hAnsi="Times New Roman"/>
                <w:lang w:bidi="fa-IR"/>
              </w:rPr>
            </w:pPr>
          </w:p>
        </w:tc>
        <w:tc>
          <w:tcPr>
            <w:tcW w:w="900" w:type="dxa"/>
            <w:vAlign w:val="center"/>
          </w:tcPr>
          <w:p w14:paraId="2EB7B88F" w14:textId="7DE0825D" w:rsidR="00E37770" w:rsidRPr="00E37770" w:rsidRDefault="00E37770" w:rsidP="001361DB">
            <w:pPr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</w:pPr>
          </w:p>
        </w:tc>
      </w:tr>
      <w:tr w:rsidR="001361DB" w:rsidRPr="00E37770" w14:paraId="0E0FC7AA" w14:textId="77777777" w:rsidTr="001361DB">
        <w:trPr>
          <w:trHeight w:val="850"/>
        </w:trPr>
        <w:tc>
          <w:tcPr>
            <w:tcW w:w="0" w:type="auto"/>
            <w:vAlign w:val="center"/>
          </w:tcPr>
          <w:p w14:paraId="241E32A1" w14:textId="246A018A" w:rsidR="00E37770" w:rsidRPr="00E37770" w:rsidRDefault="00E37770" w:rsidP="00E37770">
            <w:pPr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0</w:t>
            </w:r>
          </w:p>
        </w:tc>
        <w:tc>
          <w:tcPr>
            <w:tcW w:w="9241" w:type="dxa"/>
            <w:vAlign w:val="center"/>
          </w:tcPr>
          <w:p w14:paraId="35890D40" w14:textId="10159E7A" w:rsidR="00E37770" w:rsidRPr="00E37770" w:rsidRDefault="00E37770" w:rsidP="001361DB">
            <w:pPr>
              <w:bidi w:val="0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</w:p>
        </w:tc>
        <w:tc>
          <w:tcPr>
            <w:tcW w:w="1350" w:type="dxa"/>
            <w:vAlign w:val="center"/>
          </w:tcPr>
          <w:p w14:paraId="65CE2405" w14:textId="77777777" w:rsidR="00E37770" w:rsidRPr="00E37770" w:rsidRDefault="00E37770" w:rsidP="00E37770">
            <w:pPr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</w:pPr>
          </w:p>
        </w:tc>
        <w:tc>
          <w:tcPr>
            <w:tcW w:w="1170" w:type="dxa"/>
            <w:vAlign w:val="center"/>
          </w:tcPr>
          <w:p w14:paraId="3048B081" w14:textId="77777777" w:rsidR="00E37770" w:rsidRPr="00E37770" w:rsidRDefault="00E37770" w:rsidP="00E37770">
            <w:pPr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</w:pPr>
          </w:p>
        </w:tc>
        <w:tc>
          <w:tcPr>
            <w:tcW w:w="1260" w:type="dxa"/>
            <w:vAlign w:val="center"/>
          </w:tcPr>
          <w:p w14:paraId="6FA812C9" w14:textId="51F89FFA" w:rsidR="00E37770" w:rsidRPr="00E37770" w:rsidRDefault="00E37770" w:rsidP="001361DB">
            <w:pPr>
              <w:rPr>
                <w:rFonts w:ascii="Times New Roman" w:hAnsi="Times New Roman"/>
                <w:lang w:bidi="fa-IR"/>
              </w:rPr>
            </w:pPr>
          </w:p>
        </w:tc>
        <w:tc>
          <w:tcPr>
            <w:tcW w:w="900" w:type="dxa"/>
            <w:vAlign w:val="center"/>
          </w:tcPr>
          <w:p w14:paraId="1DE5A5A1" w14:textId="6DD8A54F" w:rsidR="00E37770" w:rsidRPr="00E37770" w:rsidRDefault="00E37770" w:rsidP="001361DB">
            <w:pPr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</w:pPr>
          </w:p>
        </w:tc>
      </w:tr>
      <w:tr w:rsidR="00E37770" w:rsidRPr="00E37770" w14:paraId="37A83602" w14:textId="77777777" w:rsidTr="001361DB">
        <w:trPr>
          <w:trHeight w:val="567"/>
        </w:trPr>
        <w:tc>
          <w:tcPr>
            <w:tcW w:w="13692" w:type="dxa"/>
            <w:gridSpan w:val="5"/>
            <w:shd w:val="clear" w:color="auto" w:fill="F2F2F2" w:themeFill="background1" w:themeFillShade="F2"/>
            <w:vAlign w:val="center"/>
          </w:tcPr>
          <w:p w14:paraId="749E8239" w14:textId="4F802583" w:rsidR="00E37770" w:rsidRPr="00E37770" w:rsidRDefault="00E37770" w:rsidP="00E37770">
            <w:pPr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="Times New Roman" w:eastAsia="Times New Roman" w:hAnsi="Times New Roman" w:cs="B Nazanin" w:hint="cs"/>
                <w:b/>
                <w:bCs/>
                <w:color w:val="000000"/>
                <w:sz w:val="24"/>
                <w:szCs w:val="24"/>
                <w:rtl/>
                <w:lang w:bidi="fa-IR"/>
              </w:rPr>
              <w:t>جمع کل امتیازات</w:t>
            </w:r>
          </w:p>
        </w:tc>
        <w:tc>
          <w:tcPr>
            <w:tcW w:w="900" w:type="dxa"/>
            <w:vAlign w:val="center"/>
          </w:tcPr>
          <w:p w14:paraId="7FF6BC71" w14:textId="4A1E2737" w:rsidR="00E37770" w:rsidRPr="00E37770" w:rsidRDefault="00E37770" w:rsidP="001361DB">
            <w:pPr>
              <w:rPr>
                <w:rFonts w:ascii="Times New Roman" w:eastAsia="Times New Roman" w:hAnsi="Times New Roman" w:cs="B Nazanin"/>
                <w:b/>
                <w:bCs/>
                <w:color w:val="000000"/>
                <w:sz w:val="28"/>
                <w:szCs w:val="28"/>
                <w:lang w:bidi="fa-IR"/>
              </w:rPr>
            </w:pPr>
          </w:p>
        </w:tc>
      </w:tr>
    </w:tbl>
    <w:p w14:paraId="5FB09EA4" w14:textId="77777777" w:rsidR="00E37770" w:rsidRPr="00E37770" w:rsidRDefault="00E37770" w:rsidP="00E37770">
      <w:pPr>
        <w:jc w:val="lowKashida"/>
        <w:rPr>
          <w:rFonts w:ascii="Times New Roman" w:hAnsi="Times New Roman" w:cs="B Nazanin"/>
          <w:b/>
          <w:bCs/>
          <w:sz w:val="24"/>
          <w:szCs w:val="24"/>
          <w:rtl/>
          <w:lang w:bidi="fa-IR"/>
        </w:rPr>
      </w:pPr>
    </w:p>
    <w:p w14:paraId="4F68FFDA" w14:textId="065A5A2D" w:rsidR="00E94F78" w:rsidRPr="00E37770" w:rsidRDefault="00A2486B" w:rsidP="00E37770">
      <w:pPr>
        <w:spacing w:before="100" w:beforeAutospacing="1" w:after="100" w:afterAutospacing="1"/>
        <w:jc w:val="center"/>
        <w:rPr>
          <w:rFonts w:ascii="Times New Roman" w:hAnsi="Times New Roman" w:cs="B Nazanin"/>
          <w:b/>
          <w:bCs/>
          <w:sz w:val="28"/>
          <w:szCs w:val="28"/>
          <w:rtl/>
          <w:lang w:bidi="fa-IR"/>
        </w:rPr>
      </w:pPr>
      <w:r w:rsidRPr="00E37770">
        <w:rPr>
          <w:rFonts w:ascii="Times New Roman" w:hAnsi="Times New Roman" w:cs="B Nazanin" w:hint="cs"/>
          <w:b/>
          <w:bCs/>
          <w:sz w:val="28"/>
          <w:szCs w:val="28"/>
          <w:rtl/>
          <w:lang w:bidi="fa-IR"/>
        </w:rPr>
        <w:t xml:space="preserve">ماده </w:t>
      </w:r>
      <w:r w:rsidR="006B77E2" w:rsidRPr="00E37770">
        <w:rPr>
          <w:rFonts w:ascii="Times New Roman" w:hAnsi="Times New Roman" w:cs="B Nazanin" w:hint="cs"/>
          <w:b/>
          <w:bCs/>
          <w:sz w:val="28"/>
          <w:szCs w:val="28"/>
          <w:rtl/>
          <w:lang w:bidi="fa-IR"/>
        </w:rPr>
        <w:t>5</w:t>
      </w:r>
      <w:r w:rsidR="00E37770">
        <w:rPr>
          <w:rFonts w:ascii="Times New Roman" w:hAnsi="Times New Roman" w:cs="B Nazanin" w:hint="cs"/>
          <w:b/>
          <w:bCs/>
          <w:sz w:val="28"/>
          <w:szCs w:val="28"/>
          <w:rtl/>
          <w:lang w:bidi="fa-IR"/>
        </w:rPr>
        <w:t xml:space="preserve"> </w:t>
      </w:r>
      <w:r w:rsidR="00E37770">
        <w:rPr>
          <w:rFonts w:ascii="Times New Roman" w:hAnsi="Times New Roman" w:hint="cs"/>
          <w:b/>
          <w:bCs/>
          <w:sz w:val="28"/>
          <w:szCs w:val="28"/>
          <w:rtl/>
          <w:lang w:bidi="fa-IR"/>
        </w:rPr>
        <w:t>–</w:t>
      </w:r>
      <w:r w:rsidRPr="00E37770">
        <w:rPr>
          <w:rFonts w:ascii="Times New Roman" w:hAnsi="Times New Roman" w:cs="B Nazanin" w:hint="cs"/>
          <w:b/>
          <w:bCs/>
          <w:sz w:val="28"/>
          <w:szCs w:val="28"/>
          <w:rtl/>
          <w:lang w:bidi="fa-IR"/>
        </w:rPr>
        <w:t xml:space="preserve"> انتشار</w:t>
      </w:r>
      <w:r w:rsidR="00E37770">
        <w:rPr>
          <w:rFonts w:ascii="Times New Roman" w:hAnsi="Times New Roman" w:cs="B Nazanin" w:hint="cs"/>
          <w:b/>
          <w:bCs/>
          <w:sz w:val="28"/>
          <w:szCs w:val="28"/>
          <w:rtl/>
          <w:lang w:bidi="fa-IR"/>
        </w:rPr>
        <w:t xml:space="preserve"> </w:t>
      </w:r>
      <w:r w:rsidRPr="00E37770">
        <w:rPr>
          <w:rFonts w:ascii="Times New Roman" w:hAnsi="Times New Roman" w:cs="B Nazanin" w:hint="cs"/>
          <w:b/>
          <w:bCs/>
          <w:sz w:val="28"/>
          <w:szCs w:val="28"/>
          <w:rtl/>
          <w:lang w:bidi="fa-IR"/>
        </w:rPr>
        <w:t>كتاب</w:t>
      </w: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072"/>
        <w:gridCol w:w="7548"/>
        <w:gridCol w:w="1351"/>
        <w:gridCol w:w="1261"/>
        <w:gridCol w:w="2268"/>
        <w:gridCol w:w="1060"/>
      </w:tblGrid>
      <w:tr w:rsidR="00E37770" w:rsidRPr="00E37770" w14:paraId="5D069DCA" w14:textId="77777777" w:rsidTr="008B5646">
        <w:trPr>
          <w:trHeight w:val="567"/>
        </w:trPr>
        <w:tc>
          <w:tcPr>
            <w:tcW w:w="368" w:type="pct"/>
            <w:vMerge w:val="restart"/>
            <w:shd w:val="clear" w:color="auto" w:fill="F2F2F2" w:themeFill="background1" w:themeFillShade="F2"/>
            <w:vAlign w:val="center"/>
          </w:tcPr>
          <w:p w14:paraId="0A2C3A18" w14:textId="53421FB4" w:rsidR="00E37770" w:rsidRPr="00E37770" w:rsidRDefault="00E37770" w:rsidP="00E37770">
            <w:pPr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</w:pPr>
            <w:r w:rsidRPr="00E37770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ردیف</w:t>
            </w:r>
          </w:p>
        </w:tc>
        <w:tc>
          <w:tcPr>
            <w:tcW w:w="2592" w:type="pct"/>
            <w:vMerge w:val="restart"/>
            <w:shd w:val="clear" w:color="auto" w:fill="F2F2F2" w:themeFill="background1" w:themeFillShade="F2"/>
            <w:vAlign w:val="center"/>
          </w:tcPr>
          <w:p w14:paraId="5DBD73C6" w14:textId="2AC70E70" w:rsidR="00E37770" w:rsidRPr="00E37770" w:rsidRDefault="00E37770" w:rsidP="00E37770">
            <w:pPr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</w:pPr>
            <w:r w:rsidRPr="00E37770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عنوان کتاب</w:t>
            </w:r>
          </w:p>
        </w:tc>
        <w:tc>
          <w:tcPr>
            <w:tcW w:w="897" w:type="pct"/>
            <w:gridSpan w:val="2"/>
            <w:shd w:val="clear" w:color="auto" w:fill="F2F2F2" w:themeFill="background1" w:themeFillShade="F2"/>
            <w:vAlign w:val="center"/>
          </w:tcPr>
          <w:p w14:paraId="480F5097" w14:textId="77777777" w:rsidR="00E37770" w:rsidRPr="00E37770" w:rsidRDefault="00E37770" w:rsidP="00E37770">
            <w:pPr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</w:pPr>
            <w:r w:rsidRPr="00E37770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نحوه فعالیت</w:t>
            </w:r>
          </w:p>
        </w:tc>
        <w:tc>
          <w:tcPr>
            <w:tcW w:w="779" w:type="pct"/>
            <w:vMerge w:val="restart"/>
            <w:shd w:val="clear" w:color="auto" w:fill="F2F2F2" w:themeFill="background1" w:themeFillShade="F2"/>
            <w:vAlign w:val="center"/>
          </w:tcPr>
          <w:p w14:paraId="0E938CA5" w14:textId="77777777" w:rsidR="00E37770" w:rsidRPr="00E37770" w:rsidRDefault="00E37770" w:rsidP="00E37770">
            <w:pPr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</w:pPr>
            <w:r w:rsidRPr="00E37770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نامه تاییدیه معاونت پژوهشی یا آموزشی دانشگاه در مورد کتاب</w:t>
            </w:r>
          </w:p>
        </w:tc>
        <w:tc>
          <w:tcPr>
            <w:tcW w:w="364" w:type="pct"/>
            <w:vMerge w:val="restart"/>
            <w:shd w:val="clear" w:color="auto" w:fill="F2F2F2" w:themeFill="background1" w:themeFillShade="F2"/>
            <w:vAlign w:val="center"/>
          </w:tcPr>
          <w:p w14:paraId="4D875CF9" w14:textId="77777777" w:rsidR="00E37770" w:rsidRPr="00E37770" w:rsidRDefault="00E37770" w:rsidP="00E37770">
            <w:pPr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</w:pPr>
            <w:r w:rsidRPr="00E37770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امتیاز</w:t>
            </w:r>
          </w:p>
        </w:tc>
      </w:tr>
      <w:tr w:rsidR="00E37770" w:rsidRPr="00E37770" w14:paraId="27FB81F4" w14:textId="77777777" w:rsidTr="008B5646">
        <w:trPr>
          <w:trHeight w:val="567"/>
        </w:trPr>
        <w:tc>
          <w:tcPr>
            <w:tcW w:w="368" w:type="pct"/>
            <w:vMerge/>
            <w:shd w:val="clear" w:color="auto" w:fill="F2F2F2" w:themeFill="background1" w:themeFillShade="F2"/>
            <w:vAlign w:val="center"/>
          </w:tcPr>
          <w:p w14:paraId="61E02659" w14:textId="77777777" w:rsidR="00E37770" w:rsidRPr="00E37770" w:rsidRDefault="00E37770" w:rsidP="00E37770">
            <w:pPr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</w:pPr>
          </w:p>
        </w:tc>
        <w:tc>
          <w:tcPr>
            <w:tcW w:w="2592" w:type="pct"/>
            <w:vMerge/>
            <w:shd w:val="clear" w:color="auto" w:fill="F2F2F2" w:themeFill="background1" w:themeFillShade="F2"/>
            <w:vAlign w:val="center"/>
          </w:tcPr>
          <w:p w14:paraId="6F2C079C" w14:textId="77777777" w:rsidR="00E37770" w:rsidRPr="00E37770" w:rsidRDefault="00E37770" w:rsidP="00E37770">
            <w:pPr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</w:pPr>
          </w:p>
        </w:tc>
        <w:tc>
          <w:tcPr>
            <w:tcW w:w="464" w:type="pct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72CDF5D" w14:textId="77777777" w:rsidR="00E37770" w:rsidRPr="00E37770" w:rsidRDefault="00E37770" w:rsidP="00E37770">
            <w:pPr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</w:pPr>
            <w:r w:rsidRPr="00E37770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تالیف</w:t>
            </w:r>
          </w:p>
        </w:tc>
        <w:tc>
          <w:tcPr>
            <w:tcW w:w="433" w:type="pct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F81B7A5" w14:textId="77777777" w:rsidR="00E37770" w:rsidRPr="00E37770" w:rsidRDefault="00E37770" w:rsidP="00E37770">
            <w:pPr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</w:pPr>
            <w:r w:rsidRPr="00E37770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ترجمه</w:t>
            </w:r>
          </w:p>
        </w:tc>
        <w:tc>
          <w:tcPr>
            <w:tcW w:w="779" w:type="pct"/>
            <w:vMerge/>
            <w:shd w:val="clear" w:color="auto" w:fill="F2F2F2" w:themeFill="background1" w:themeFillShade="F2"/>
            <w:vAlign w:val="center"/>
          </w:tcPr>
          <w:p w14:paraId="0E6F0C03" w14:textId="77777777" w:rsidR="00E37770" w:rsidRPr="00E37770" w:rsidRDefault="00E37770" w:rsidP="00E37770">
            <w:pPr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</w:pPr>
          </w:p>
        </w:tc>
        <w:tc>
          <w:tcPr>
            <w:tcW w:w="364" w:type="pct"/>
            <w:vMerge/>
            <w:shd w:val="clear" w:color="auto" w:fill="F2F2F2" w:themeFill="background1" w:themeFillShade="F2"/>
            <w:vAlign w:val="center"/>
          </w:tcPr>
          <w:p w14:paraId="552C851D" w14:textId="77777777" w:rsidR="00E37770" w:rsidRPr="00E37770" w:rsidRDefault="00E37770" w:rsidP="00E37770">
            <w:pPr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</w:pPr>
          </w:p>
        </w:tc>
      </w:tr>
      <w:tr w:rsidR="00D34785" w:rsidRPr="00E37770" w14:paraId="4A346D7B" w14:textId="77777777" w:rsidTr="008B5646">
        <w:trPr>
          <w:trHeight w:val="567"/>
        </w:trPr>
        <w:tc>
          <w:tcPr>
            <w:tcW w:w="368" w:type="pct"/>
            <w:vAlign w:val="center"/>
          </w:tcPr>
          <w:p w14:paraId="76B52E00" w14:textId="77777777" w:rsidR="00D34785" w:rsidRPr="00E37770" w:rsidRDefault="00D34785" w:rsidP="00E37770">
            <w:pPr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</w:pPr>
          </w:p>
        </w:tc>
        <w:tc>
          <w:tcPr>
            <w:tcW w:w="2592" w:type="pct"/>
            <w:vAlign w:val="center"/>
          </w:tcPr>
          <w:p w14:paraId="1FB2B754" w14:textId="77777777" w:rsidR="00D34785" w:rsidRPr="00E37770" w:rsidRDefault="00D34785" w:rsidP="00E37770">
            <w:pPr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</w:pPr>
          </w:p>
        </w:tc>
        <w:tc>
          <w:tcPr>
            <w:tcW w:w="464" w:type="pct"/>
            <w:tcBorders>
              <w:right w:val="single" w:sz="4" w:space="0" w:color="auto"/>
            </w:tcBorders>
            <w:vAlign w:val="center"/>
          </w:tcPr>
          <w:p w14:paraId="262FD8C6" w14:textId="77777777" w:rsidR="00D34785" w:rsidRPr="00E37770" w:rsidRDefault="00D34785" w:rsidP="00E37770">
            <w:pPr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</w:pPr>
          </w:p>
        </w:tc>
        <w:tc>
          <w:tcPr>
            <w:tcW w:w="433" w:type="pct"/>
            <w:tcBorders>
              <w:left w:val="single" w:sz="4" w:space="0" w:color="auto"/>
            </w:tcBorders>
            <w:vAlign w:val="center"/>
          </w:tcPr>
          <w:p w14:paraId="149BF3CE" w14:textId="77777777" w:rsidR="00D34785" w:rsidRPr="00E37770" w:rsidRDefault="00D34785" w:rsidP="00E37770">
            <w:pPr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</w:pPr>
          </w:p>
        </w:tc>
        <w:tc>
          <w:tcPr>
            <w:tcW w:w="779" w:type="pct"/>
            <w:vAlign w:val="center"/>
          </w:tcPr>
          <w:p w14:paraId="3DE4F170" w14:textId="77777777" w:rsidR="00D34785" w:rsidRPr="00E37770" w:rsidRDefault="00D34785" w:rsidP="00E37770">
            <w:pPr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</w:pPr>
          </w:p>
        </w:tc>
        <w:tc>
          <w:tcPr>
            <w:tcW w:w="364" w:type="pct"/>
            <w:vAlign w:val="center"/>
          </w:tcPr>
          <w:p w14:paraId="130F3A18" w14:textId="77777777" w:rsidR="00D34785" w:rsidRPr="00E37770" w:rsidRDefault="00D34785" w:rsidP="00E37770">
            <w:pPr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</w:pPr>
          </w:p>
        </w:tc>
      </w:tr>
      <w:tr w:rsidR="000F4810" w:rsidRPr="00E37770" w14:paraId="0CD3B0BC" w14:textId="77777777" w:rsidTr="008B5646">
        <w:trPr>
          <w:trHeight w:val="567"/>
        </w:trPr>
        <w:tc>
          <w:tcPr>
            <w:tcW w:w="4636" w:type="pct"/>
            <w:gridSpan w:val="5"/>
            <w:shd w:val="clear" w:color="auto" w:fill="F2F2F2" w:themeFill="background1" w:themeFillShade="F2"/>
            <w:vAlign w:val="center"/>
          </w:tcPr>
          <w:p w14:paraId="3BB85324" w14:textId="7D62F750" w:rsidR="000F4810" w:rsidRPr="00E37770" w:rsidRDefault="000F4810" w:rsidP="00E37770">
            <w:pPr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="Times New Roman" w:eastAsia="Times New Roman" w:hAnsi="Times New Roman" w:cs="B Nazanin" w:hint="cs"/>
                <w:b/>
                <w:bCs/>
                <w:color w:val="000000"/>
                <w:sz w:val="24"/>
                <w:szCs w:val="24"/>
                <w:rtl/>
                <w:lang w:bidi="fa-IR"/>
              </w:rPr>
              <w:t>جمع کل امتیازات</w:t>
            </w:r>
          </w:p>
        </w:tc>
        <w:tc>
          <w:tcPr>
            <w:tcW w:w="364" w:type="pct"/>
            <w:vAlign w:val="center"/>
          </w:tcPr>
          <w:p w14:paraId="295A6B50" w14:textId="77777777" w:rsidR="000F4810" w:rsidRPr="00E37770" w:rsidRDefault="000F4810" w:rsidP="00E37770">
            <w:pPr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</w:pPr>
          </w:p>
        </w:tc>
      </w:tr>
    </w:tbl>
    <w:p w14:paraId="5858DB74" w14:textId="77777777" w:rsidR="00D34785" w:rsidRPr="00E37770" w:rsidRDefault="00D34785" w:rsidP="00D34785">
      <w:pPr>
        <w:jc w:val="lowKashida"/>
        <w:rPr>
          <w:rFonts w:ascii="Times New Roman" w:hAnsi="Times New Roman" w:cs="B Nazanin"/>
          <w:b/>
          <w:bCs/>
          <w:sz w:val="24"/>
          <w:szCs w:val="24"/>
          <w:rtl/>
          <w:lang w:bidi="fa-IR"/>
        </w:rPr>
      </w:pPr>
    </w:p>
    <w:p w14:paraId="63E7CDD3" w14:textId="42E47C2C" w:rsidR="00934383" w:rsidRPr="00E37770" w:rsidRDefault="00934383" w:rsidP="00E37770">
      <w:pPr>
        <w:spacing w:before="100" w:beforeAutospacing="1" w:after="100" w:afterAutospacing="1"/>
        <w:jc w:val="center"/>
        <w:rPr>
          <w:rFonts w:ascii="Times New Roman" w:hAnsi="Times New Roman" w:cs="B Nazanin"/>
          <w:b/>
          <w:bCs/>
          <w:sz w:val="28"/>
          <w:szCs w:val="28"/>
          <w:rtl/>
          <w:lang w:bidi="fa-IR"/>
        </w:rPr>
      </w:pPr>
      <w:r w:rsidRPr="00E37770">
        <w:rPr>
          <w:rFonts w:ascii="Times New Roman" w:hAnsi="Times New Roman" w:cs="B Nazanin" w:hint="cs"/>
          <w:b/>
          <w:bCs/>
          <w:sz w:val="28"/>
          <w:szCs w:val="28"/>
          <w:rtl/>
          <w:lang w:bidi="fa-IR"/>
        </w:rPr>
        <w:t xml:space="preserve">ماده </w:t>
      </w:r>
      <w:r w:rsidR="006B77E2" w:rsidRPr="00E37770">
        <w:rPr>
          <w:rFonts w:ascii="Times New Roman" w:hAnsi="Times New Roman" w:cs="B Nazanin" w:hint="cs"/>
          <w:b/>
          <w:bCs/>
          <w:sz w:val="28"/>
          <w:szCs w:val="28"/>
          <w:rtl/>
          <w:lang w:bidi="fa-IR"/>
        </w:rPr>
        <w:t>6</w:t>
      </w:r>
      <w:r w:rsidR="00E37770">
        <w:rPr>
          <w:rFonts w:ascii="Times New Roman" w:hAnsi="Times New Roman" w:cs="B Nazanin" w:hint="cs"/>
          <w:b/>
          <w:bCs/>
          <w:sz w:val="28"/>
          <w:szCs w:val="28"/>
          <w:rtl/>
          <w:lang w:bidi="fa-IR"/>
        </w:rPr>
        <w:t xml:space="preserve"> </w:t>
      </w:r>
      <w:r w:rsidR="00E37770">
        <w:rPr>
          <w:rFonts w:ascii="Times New Roman" w:hAnsi="Times New Roman" w:hint="cs"/>
          <w:b/>
          <w:bCs/>
          <w:sz w:val="28"/>
          <w:szCs w:val="28"/>
          <w:rtl/>
          <w:lang w:bidi="fa-IR"/>
        </w:rPr>
        <w:t>–</w:t>
      </w:r>
      <w:r w:rsidRPr="00E37770">
        <w:rPr>
          <w:rFonts w:ascii="Times New Roman" w:hAnsi="Times New Roman" w:cs="B Nazanin" w:hint="cs"/>
          <w:b/>
          <w:bCs/>
          <w:sz w:val="28"/>
          <w:szCs w:val="28"/>
          <w:rtl/>
          <w:lang w:bidi="fa-IR"/>
        </w:rPr>
        <w:t xml:space="preserve"> مجري يا همكاري در اجراي طرح</w:t>
      </w:r>
      <w:r w:rsidR="00E37770">
        <w:rPr>
          <w:rFonts w:ascii="Times New Roman" w:hAnsi="Times New Roman" w:cs="B Nazanin" w:hint="cs"/>
          <w:b/>
          <w:bCs/>
          <w:sz w:val="28"/>
          <w:szCs w:val="28"/>
          <w:rtl/>
          <w:lang w:bidi="fa-IR"/>
        </w:rPr>
        <w:t>‌</w:t>
      </w:r>
      <w:r w:rsidRPr="00E37770">
        <w:rPr>
          <w:rFonts w:ascii="Times New Roman" w:hAnsi="Times New Roman" w:cs="B Nazanin" w:hint="cs"/>
          <w:b/>
          <w:bCs/>
          <w:sz w:val="28"/>
          <w:szCs w:val="28"/>
          <w:rtl/>
          <w:lang w:bidi="fa-IR"/>
        </w:rPr>
        <w:t>هاي تحقيقاتي</w:t>
      </w:r>
    </w:p>
    <w:tbl>
      <w:tblPr>
        <w:tblStyle w:val="TableGrid"/>
        <w:bidiVisual/>
        <w:tblW w:w="14579" w:type="dxa"/>
        <w:tblLook w:val="04A0" w:firstRow="1" w:lastRow="0" w:firstColumn="1" w:lastColumn="0" w:noHBand="0" w:noVBand="1"/>
      </w:tblPr>
      <w:tblGrid>
        <w:gridCol w:w="671"/>
        <w:gridCol w:w="7248"/>
        <w:gridCol w:w="900"/>
        <w:gridCol w:w="720"/>
        <w:gridCol w:w="720"/>
        <w:gridCol w:w="720"/>
        <w:gridCol w:w="720"/>
        <w:gridCol w:w="810"/>
        <w:gridCol w:w="900"/>
        <w:gridCol w:w="1170"/>
      </w:tblGrid>
      <w:tr w:rsidR="00E81326" w:rsidRPr="00E37770" w14:paraId="6D6EA0DF" w14:textId="77777777" w:rsidTr="00E81326">
        <w:trPr>
          <w:trHeight w:val="850"/>
        </w:trPr>
        <w:tc>
          <w:tcPr>
            <w:tcW w:w="0" w:type="auto"/>
            <w:vMerge w:val="restart"/>
            <w:shd w:val="clear" w:color="auto" w:fill="F2F2F2" w:themeFill="background1" w:themeFillShade="F2"/>
            <w:vAlign w:val="center"/>
          </w:tcPr>
          <w:p w14:paraId="4ED00BF1" w14:textId="77777777" w:rsidR="00E37770" w:rsidRPr="00E37770" w:rsidRDefault="00E37770" w:rsidP="00E37770">
            <w:pPr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E37770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ردیف</w:t>
            </w:r>
          </w:p>
        </w:tc>
        <w:tc>
          <w:tcPr>
            <w:tcW w:w="7248" w:type="dxa"/>
            <w:vMerge w:val="restart"/>
            <w:shd w:val="clear" w:color="auto" w:fill="F2F2F2" w:themeFill="background1" w:themeFillShade="F2"/>
            <w:vAlign w:val="center"/>
          </w:tcPr>
          <w:p w14:paraId="1E66F2CC" w14:textId="77777777" w:rsidR="00E37770" w:rsidRPr="00E37770" w:rsidRDefault="00E37770" w:rsidP="00E37770">
            <w:pPr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E37770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عنوان طرح</w:t>
            </w:r>
          </w:p>
        </w:tc>
        <w:tc>
          <w:tcPr>
            <w:tcW w:w="1620" w:type="dxa"/>
            <w:gridSpan w:val="2"/>
            <w:shd w:val="clear" w:color="auto" w:fill="F2F2F2" w:themeFill="background1" w:themeFillShade="F2"/>
            <w:vAlign w:val="center"/>
          </w:tcPr>
          <w:p w14:paraId="6E7D3235" w14:textId="77777777" w:rsidR="00E37770" w:rsidRPr="00E37770" w:rsidRDefault="00E37770" w:rsidP="00E37770">
            <w:pPr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E37770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نحوه فعالیت</w:t>
            </w:r>
          </w:p>
        </w:tc>
        <w:tc>
          <w:tcPr>
            <w:tcW w:w="2160" w:type="dxa"/>
            <w:gridSpan w:val="3"/>
            <w:shd w:val="clear" w:color="auto" w:fill="F2F2F2" w:themeFill="background1" w:themeFillShade="F2"/>
            <w:vAlign w:val="center"/>
          </w:tcPr>
          <w:p w14:paraId="53FBFAA3" w14:textId="77777777" w:rsidR="00E37770" w:rsidRPr="00E37770" w:rsidRDefault="00E37770" w:rsidP="00E37770">
            <w:pPr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E37770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نوع طرح</w:t>
            </w:r>
          </w:p>
        </w:tc>
        <w:tc>
          <w:tcPr>
            <w:tcW w:w="810" w:type="dxa"/>
            <w:vMerge w:val="restart"/>
            <w:shd w:val="clear" w:color="auto" w:fill="F2F2F2" w:themeFill="background1" w:themeFillShade="F2"/>
            <w:textDirection w:val="btLr"/>
            <w:vAlign w:val="center"/>
          </w:tcPr>
          <w:p w14:paraId="04CB21E6" w14:textId="77777777" w:rsidR="00E37770" w:rsidRPr="00E37770" w:rsidRDefault="00E37770" w:rsidP="00E37770">
            <w:pPr>
              <w:ind w:left="113" w:right="113"/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E37770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طرح مصوب کمیته</w:t>
            </w:r>
          </w:p>
        </w:tc>
        <w:tc>
          <w:tcPr>
            <w:tcW w:w="900" w:type="dxa"/>
            <w:vMerge w:val="restart"/>
            <w:shd w:val="clear" w:color="auto" w:fill="F2F2F2" w:themeFill="background1" w:themeFillShade="F2"/>
            <w:vAlign w:val="center"/>
          </w:tcPr>
          <w:p w14:paraId="7FE0307E" w14:textId="77777777" w:rsidR="00E37770" w:rsidRPr="00E37770" w:rsidRDefault="00E37770" w:rsidP="00E37770">
            <w:pPr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E37770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پایان طرح</w:t>
            </w:r>
          </w:p>
        </w:tc>
        <w:tc>
          <w:tcPr>
            <w:tcW w:w="1170" w:type="dxa"/>
            <w:vMerge w:val="restart"/>
            <w:shd w:val="clear" w:color="auto" w:fill="F2F2F2" w:themeFill="background1" w:themeFillShade="F2"/>
            <w:vAlign w:val="center"/>
          </w:tcPr>
          <w:p w14:paraId="56B15DF7" w14:textId="77777777" w:rsidR="00E37770" w:rsidRPr="00E37770" w:rsidRDefault="00E37770" w:rsidP="00E37770">
            <w:pPr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E37770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امتیاز</w:t>
            </w:r>
          </w:p>
        </w:tc>
      </w:tr>
      <w:tr w:rsidR="00E81326" w:rsidRPr="00E37770" w14:paraId="3E2A5B0D" w14:textId="77777777" w:rsidTr="00E81326">
        <w:trPr>
          <w:cantSplit/>
          <w:trHeight w:val="2268"/>
        </w:trPr>
        <w:tc>
          <w:tcPr>
            <w:tcW w:w="0" w:type="auto"/>
            <w:vMerge/>
            <w:shd w:val="clear" w:color="auto" w:fill="F2F2F2" w:themeFill="background1" w:themeFillShade="F2"/>
            <w:vAlign w:val="center"/>
          </w:tcPr>
          <w:p w14:paraId="481E8A8A" w14:textId="77777777" w:rsidR="00E37770" w:rsidRPr="00E37770" w:rsidRDefault="00E37770" w:rsidP="00E37770">
            <w:pPr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7248" w:type="dxa"/>
            <w:vMerge/>
            <w:shd w:val="clear" w:color="auto" w:fill="F2F2F2" w:themeFill="background1" w:themeFillShade="F2"/>
            <w:vAlign w:val="center"/>
          </w:tcPr>
          <w:p w14:paraId="56B5AFF7" w14:textId="77777777" w:rsidR="00E37770" w:rsidRPr="00E37770" w:rsidRDefault="00E37770" w:rsidP="00E37770">
            <w:pPr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900" w:type="dxa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32C7CC9" w14:textId="77777777" w:rsidR="00E37770" w:rsidRPr="00E37770" w:rsidRDefault="00E37770" w:rsidP="00E37770">
            <w:pPr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E37770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مجری</w:t>
            </w:r>
          </w:p>
        </w:tc>
        <w:tc>
          <w:tcPr>
            <w:tcW w:w="720" w:type="dxa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CBBEDA2" w14:textId="77777777" w:rsidR="00E37770" w:rsidRPr="00E37770" w:rsidRDefault="00E37770" w:rsidP="00E37770">
            <w:pPr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E37770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همکار</w:t>
            </w:r>
          </w:p>
        </w:tc>
        <w:tc>
          <w:tcPr>
            <w:tcW w:w="720" w:type="dxa"/>
            <w:tcBorders>
              <w:right w:val="single" w:sz="4" w:space="0" w:color="auto"/>
            </w:tcBorders>
            <w:shd w:val="clear" w:color="auto" w:fill="F2F2F2" w:themeFill="background1" w:themeFillShade="F2"/>
            <w:textDirection w:val="btLr"/>
            <w:vAlign w:val="center"/>
          </w:tcPr>
          <w:p w14:paraId="409825AF" w14:textId="77777777" w:rsidR="00E37770" w:rsidRPr="00E37770" w:rsidRDefault="00E37770" w:rsidP="00E37770">
            <w:pPr>
              <w:ind w:left="113" w:right="113"/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E37770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داخلی</w:t>
            </w:r>
          </w:p>
        </w:tc>
        <w:tc>
          <w:tcPr>
            <w:tcW w:w="720" w:type="dxa"/>
            <w:tcBorders>
              <w:left w:val="single" w:sz="4" w:space="0" w:color="auto"/>
            </w:tcBorders>
            <w:shd w:val="clear" w:color="auto" w:fill="F2F2F2" w:themeFill="background1" w:themeFillShade="F2"/>
            <w:textDirection w:val="btLr"/>
            <w:vAlign w:val="center"/>
          </w:tcPr>
          <w:p w14:paraId="27EA8F81" w14:textId="63EE2E75" w:rsidR="00E37770" w:rsidRPr="00E37770" w:rsidRDefault="00E37770" w:rsidP="00E37770">
            <w:pPr>
              <w:ind w:left="113" w:right="113"/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E37770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چندمرکزی داخلی</w:t>
            </w:r>
          </w:p>
        </w:tc>
        <w:tc>
          <w:tcPr>
            <w:tcW w:w="720" w:type="dxa"/>
            <w:shd w:val="clear" w:color="auto" w:fill="F2F2F2" w:themeFill="background1" w:themeFillShade="F2"/>
            <w:textDirection w:val="btLr"/>
            <w:vAlign w:val="center"/>
          </w:tcPr>
          <w:p w14:paraId="6C901509" w14:textId="43791B0A" w:rsidR="00E37770" w:rsidRPr="00E37770" w:rsidRDefault="00E37770" w:rsidP="00E37770">
            <w:pPr>
              <w:ind w:left="113" w:right="113"/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E37770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چندمرکزی خارجی</w:t>
            </w:r>
          </w:p>
        </w:tc>
        <w:tc>
          <w:tcPr>
            <w:tcW w:w="810" w:type="dxa"/>
            <w:vMerge/>
            <w:shd w:val="clear" w:color="auto" w:fill="F2F2F2" w:themeFill="background1" w:themeFillShade="F2"/>
            <w:vAlign w:val="center"/>
          </w:tcPr>
          <w:p w14:paraId="6E83FDEB" w14:textId="77777777" w:rsidR="00E37770" w:rsidRPr="00E37770" w:rsidRDefault="00E37770" w:rsidP="00E37770">
            <w:pPr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900" w:type="dxa"/>
            <w:vMerge/>
            <w:shd w:val="clear" w:color="auto" w:fill="F2F2F2" w:themeFill="background1" w:themeFillShade="F2"/>
            <w:vAlign w:val="center"/>
          </w:tcPr>
          <w:p w14:paraId="58B0FFC1" w14:textId="77777777" w:rsidR="00E37770" w:rsidRPr="00E37770" w:rsidRDefault="00E37770" w:rsidP="00E37770">
            <w:pPr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170" w:type="dxa"/>
            <w:vMerge/>
            <w:shd w:val="clear" w:color="auto" w:fill="F2F2F2" w:themeFill="background1" w:themeFillShade="F2"/>
            <w:vAlign w:val="center"/>
          </w:tcPr>
          <w:p w14:paraId="195071CC" w14:textId="77777777" w:rsidR="00E37770" w:rsidRPr="00E37770" w:rsidRDefault="00E37770" w:rsidP="00E37770">
            <w:pPr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E81326" w:rsidRPr="00E37770" w14:paraId="6D5AE0EE" w14:textId="77777777" w:rsidTr="00E81326">
        <w:trPr>
          <w:trHeight w:val="850"/>
        </w:trPr>
        <w:tc>
          <w:tcPr>
            <w:tcW w:w="0" w:type="auto"/>
            <w:vAlign w:val="center"/>
          </w:tcPr>
          <w:p w14:paraId="18B0E318" w14:textId="28D619C3" w:rsidR="00E37770" w:rsidRPr="00E37770" w:rsidRDefault="00E37770" w:rsidP="00E37770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E37770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1</w:t>
            </w:r>
          </w:p>
        </w:tc>
        <w:tc>
          <w:tcPr>
            <w:tcW w:w="7248" w:type="dxa"/>
            <w:vAlign w:val="center"/>
          </w:tcPr>
          <w:p w14:paraId="5504C2D2" w14:textId="4E006472" w:rsidR="00E37770" w:rsidRPr="00E37770" w:rsidRDefault="00E37770" w:rsidP="00E81326">
            <w:pPr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</w:p>
        </w:tc>
        <w:tc>
          <w:tcPr>
            <w:tcW w:w="900" w:type="dxa"/>
            <w:tcBorders>
              <w:right w:val="single" w:sz="4" w:space="0" w:color="auto"/>
            </w:tcBorders>
            <w:vAlign w:val="center"/>
          </w:tcPr>
          <w:p w14:paraId="32B2C77C" w14:textId="101F1624" w:rsidR="00E37770" w:rsidRPr="00E37770" w:rsidRDefault="00E37770" w:rsidP="00E81326">
            <w:pPr>
              <w:rPr>
                <w:rFonts w:asciiTheme="majorBidi" w:hAnsiTheme="majorBidi" w:cs="B Nazanin"/>
                <w:b/>
                <w:bCs/>
                <w:sz w:val="28"/>
                <w:szCs w:val="28"/>
                <w:lang w:bidi="fa-IR"/>
              </w:rPr>
            </w:pPr>
          </w:p>
        </w:tc>
        <w:tc>
          <w:tcPr>
            <w:tcW w:w="720" w:type="dxa"/>
            <w:tcBorders>
              <w:left w:val="single" w:sz="4" w:space="0" w:color="auto"/>
            </w:tcBorders>
            <w:vAlign w:val="center"/>
          </w:tcPr>
          <w:p w14:paraId="0F9BA7AE" w14:textId="310B937D" w:rsidR="00E37770" w:rsidRPr="00E37770" w:rsidRDefault="00E37770" w:rsidP="00E37770">
            <w:pPr>
              <w:jc w:val="center"/>
              <w:rPr>
                <w:rFonts w:asciiTheme="majorBidi" w:hAnsiTheme="majorBidi" w:cs="B Nazanin"/>
                <w:b/>
                <w:bCs/>
                <w:sz w:val="28"/>
                <w:szCs w:val="28"/>
                <w:lang w:bidi="fa-IR"/>
              </w:rPr>
            </w:pPr>
          </w:p>
        </w:tc>
        <w:tc>
          <w:tcPr>
            <w:tcW w:w="720" w:type="dxa"/>
            <w:tcBorders>
              <w:right w:val="single" w:sz="4" w:space="0" w:color="auto"/>
            </w:tcBorders>
            <w:vAlign w:val="center"/>
          </w:tcPr>
          <w:p w14:paraId="617C8A90" w14:textId="45DA5653" w:rsidR="00E37770" w:rsidRPr="00E37770" w:rsidRDefault="00E37770" w:rsidP="00E81326">
            <w:pPr>
              <w:rPr>
                <w:rFonts w:asciiTheme="majorBidi" w:hAnsiTheme="majorBidi" w:cs="B Nazanin"/>
                <w:b/>
                <w:bCs/>
                <w:sz w:val="28"/>
                <w:szCs w:val="28"/>
                <w:lang w:bidi="fa-IR"/>
              </w:rPr>
            </w:pPr>
          </w:p>
        </w:tc>
        <w:tc>
          <w:tcPr>
            <w:tcW w:w="720" w:type="dxa"/>
            <w:tcBorders>
              <w:left w:val="single" w:sz="4" w:space="0" w:color="auto"/>
            </w:tcBorders>
            <w:vAlign w:val="center"/>
          </w:tcPr>
          <w:p w14:paraId="01DC93AD" w14:textId="77777777" w:rsidR="00E37770" w:rsidRPr="00E37770" w:rsidRDefault="00E37770" w:rsidP="00E37770">
            <w:pPr>
              <w:jc w:val="center"/>
              <w:rPr>
                <w:rFonts w:asciiTheme="majorBidi" w:hAnsiTheme="majorBidi" w:cs="B Nazanin"/>
                <w:b/>
                <w:bCs/>
                <w:sz w:val="28"/>
                <w:szCs w:val="28"/>
                <w:lang w:bidi="fa-IR"/>
              </w:rPr>
            </w:pPr>
          </w:p>
        </w:tc>
        <w:tc>
          <w:tcPr>
            <w:tcW w:w="720" w:type="dxa"/>
            <w:vAlign w:val="center"/>
          </w:tcPr>
          <w:p w14:paraId="061A13C4" w14:textId="77777777" w:rsidR="00E37770" w:rsidRPr="00E37770" w:rsidRDefault="00E37770" w:rsidP="00E37770">
            <w:pPr>
              <w:jc w:val="center"/>
              <w:rPr>
                <w:rFonts w:asciiTheme="majorBidi" w:hAnsiTheme="majorBidi" w:cs="B Nazanin"/>
                <w:b/>
                <w:bCs/>
                <w:sz w:val="28"/>
                <w:szCs w:val="28"/>
                <w:lang w:bidi="fa-IR"/>
              </w:rPr>
            </w:pPr>
          </w:p>
        </w:tc>
        <w:tc>
          <w:tcPr>
            <w:tcW w:w="810" w:type="dxa"/>
            <w:vAlign w:val="center"/>
          </w:tcPr>
          <w:p w14:paraId="3174F75C" w14:textId="3F83FEFF" w:rsidR="00E37770" w:rsidRPr="00E37770" w:rsidRDefault="00E37770" w:rsidP="00E81326">
            <w:pPr>
              <w:rPr>
                <w:rFonts w:asciiTheme="majorBidi" w:hAnsiTheme="majorBidi" w:cs="B Nazanin"/>
                <w:b/>
                <w:bCs/>
                <w:sz w:val="28"/>
                <w:szCs w:val="28"/>
                <w:lang w:bidi="fa-IR"/>
              </w:rPr>
            </w:pPr>
          </w:p>
        </w:tc>
        <w:tc>
          <w:tcPr>
            <w:tcW w:w="900" w:type="dxa"/>
            <w:vAlign w:val="center"/>
          </w:tcPr>
          <w:p w14:paraId="6F4254E2" w14:textId="57B2E74E" w:rsidR="00E37770" w:rsidRPr="00E81326" w:rsidRDefault="00E37770" w:rsidP="00E81326">
            <w:pPr>
              <w:rPr>
                <w:rFonts w:asciiTheme="majorBidi" w:hAnsiTheme="majorBidi" w:cs="B Nazanin"/>
                <w:sz w:val="28"/>
                <w:szCs w:val="28"/>
                <w:lang w:bidi="fa-IR"/>
              </w:rPr>
            </w:pPr>
          </w:p>
        </w:tc>
        <w:tc>
          <w:tcPr>
            <w:tcW w:w="1170" w:type="dxa"/>
            <w:vAlign w:val="center"/>
          </w:tcPr>
          <w:p w14:paraId="5EBF5634" w14:textId="07D5F25F" w:rsidR="00E37770" w:rsidRPr="00E37770" w:rsidRDefault="00E37770" w:rsidP="00E81326">
            <w:pPr>
              <w:rPr>
                <w:rFonts w:asciiTheme="majorBidi" w:hAnsiTheme="majorBidi" w:cs="B Nazanin"/>
                <w:b/>
                <w:bCs/>
                <w:sz w:val="28"/>
                <w:szCs w:val="28"/>
                <w:lang w:bidi="fa-IR"/>
              </w:rPr>
            </w:pPr>
          </w:p>
        </w:tc>
      </w:tr>
      <w:tr w:rsidR="00E81326" w:rsidRPr="00E37770" w14:paraId="1336C07A" w14:textId="77777777" w:rsidTr="00E81326">
        <w:trPr>
          <w:trHeight w:val="850"/>
        </w:trPr>
        <w:tc>
          <w:tcPr>
            <w:tcW w:w="0" w:type="auto"/>
            <w:vAlign w:val="center"/>
          </w:tcPr>
          <w:p w14:paraId="68464986" w14:textId="671E9207" w:rsidR="00E37770" w:rsidRPr="00E37770" w:rsidRDefault="00E37770" w:rsidP="00E37770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E37770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2</w:t>
            </w:r>
          </w:p>
        </w:tc>
        <w:tc>
          <w:tcPr>
            <w:tcW w:w="7248" w:type="dxa"/>
            <w:vAlign w:val="center"/>
          </w:tcPr>
          <w:p w14:paraId="6B7F753D" w14:textId="61CBABA1" w:rsidR="00E37770" w:rsidRPr="00E37770" w:rsidRDefault="00E37770" w:rsidP="00E81326">
            <w:pPr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</w:p>
        </w:tc>
        <w:tc>
          <w:tcPr>
            <w:tcW w:w="900" w:type="dxa"/>
            <w:tcBorders>
              <w:right w:val="single" w:sz="4" w:space="0" w:color="auto"/>
            </w:tcBorders>
            <w:vAlign w:val="center"/>
          </w:tcPr>
          <w:p w14:paraId="13C1A404" w14:textId="6F5E4F8F" w:rsidR="00E37770" w:rsidRPr="00E37770" w:rsidRDefault="00E37770" w:rsidP="00E81326">
            <w:pPr>
              <w:rPr>
                <w:rFonts w:asciiTheme="majorBidi" w:eastAsia="Times New Roman" w:hAnsiTheme="majorBidi" w:cs="B Nazanin"/>
                <w:b/>
                <w:bCs/>
                <w:color w:val="000000"/>
                <w:sz w:val="28"/>
                <w:szCs w:val="28"/>
                <w:lang w:bidi="fa-IR"/>
              </w:rPr>
            </w:pPr>
          </w:p>
        </w:tc>
        <w:tc>
          <w:tcPr>
            <w:tcW w:w="720" w:type="dxa"/>
            <w:tcBorders>
              <w:left w:val="single" w:sz="4" w:space="0" w:color="auto"/>
            </w:tcBorders>
            <w:vAlign w:val="center"/>
          </w:tcPr>
          <w:p w14:paraId="06BDF4DD" w14:textId="77777777" w:rsidR="00E37770" w:rsidRPr="00E37770" w:rsidRDefault="00E37770" w:rsidP="00E37770">
            <w:pPr>
              <w:jc w:val="center"/>
              <w:rPr>
                <w:rFonts w:asciiTheme="majorBidi" w:hAnsiTheme="majorBidi" w:cs="B Nazanin"/>
                <w:b/>
                <w:bCs/>
                <w:sz w:val="28"/>
                <w:szCs w:val="28"/>
                <w:lang w:bidi="fa-IR"/>
              </w:rPr>
            </w:pPr>
          </w:p>
        </w:tc>
        <w:tc>
          <w:tcPr>
            <w:tcW w:w="720" w:type="dxa"/>
            <w:tcBorders>
              <w:right w:val="single" w:sz="4" w:space="0" w:color="auto"/>
            </w:tcBorders>
            <w:vAlign w:val="center"/>
          </w:tcPr>
          <w:p w14:paraId="406779BB" w14:textId="642E9840" w:rsidR="00E37770" w:rsidRPr="00E37770" w:rsidRDefault="00E37770" w:rsidP="00E81326">
            <w:pPr>
              <w:rPr>
                <w:rFonts w:asciiTheme="majorBidi" w:eastAsia="Times New Roman" w:hAnsiTheme="majorBidi" w:cs="B Nazanin"/>
                <w:b/>
                <w:bCs/>
                <w:color w:val="000000"/>
                <w:sz w:val="28"/>
                <w:szCs w:val="28"/>
                <w:lang w:bidi="fa-IR"/>
              </w:rPr>
            </w:pPr>
          </w:p>
        </w:tc>
        <w:tc>
          <w:tcPr>
            <w:tcW w:w="720" w:type="dxa"/>
            <w:tcBorders>
              <w:left w:val="single" w:sz="4" w:space="0" w:color="auto"/>
            </w:tcBorders>
            <w:vAlign w:val="center"/>
          </w:tcPr>
          <w:p w14:paraId="5CB5E4A8" w14:textId="77777777" w:rsidR="00E37770" w:rsidRPr="00E37770" w:rsidRDefault="00E37770" w:rsidP="00E37770">
            <w:pPr>
              <w:jc w:val="center"/>
              <w:rPr>
                <w:rFonts w:asciiTheme="majorBidi" w:hAnsiTheme="majorBidi" w:cs="B Nazanin"/>
                <w:b/>
                <w:bCs/>
                <w:sz w:val="28"/>
                <w:szCs w:val="28"/>
                <w:lang w:bidi="fa-IR"/>
              </w:rPr>
            </w:pPr>
          </w:p>
        </w:tc>
        <w:tc>
          <w:tcPr>
            <w:tcW w:w="720" w:type="dxa"/>
            <w:vAlign w:val="center"/>
          </w:tcPr>
          <w:p w14:paraId="4911E62F" w14:textId="77777777" w:rsidR="00E37770" w:rsidRPr="00E37770" w:rsidRDefault="00E37770" w:rsidP="00E37770">
            <w:pPr>
              <w:jc w:val="center"/>
              <w:rPr>
                <w:rFonts w:asciiTheme="majorBidi" w:hAnsiTheme="majorBidi" w:cs="B Nazanin"/>
                <w:b/>
                <w:bCs/>
                <w:sz w:val="28"/>
                <w:szCs w:val="28"/>
                <w:lang w:bidi="fa-IR"/>
              </w:rPr>
            </w:pPr>
          </w:p>
        </w:tc>
        <w:tc>
          <w:tcPr>
            <w:tcW w:w="810" w:type="dxa"/>
            <w:vAlign w:val="center"/>
          </w:tcPr>
          <w:p w14:paraId="4EB87B28" w14:textId="5C6382DA" w:rsidR="00E37770" w:rsidRPr="00E37770" w:rsidRDefault="00E37770" w:rsidP="00E81326">
            <w:pPr>
              <w:rPr>
                <w:rFonts w:asciiTheme="majorBidi" w:eastAsia="Times New Roman" w:hAnsiTheme="majorBidi" w:cs="B Nazanin"/>
                <w:b/>
                <w:bCs/>
                <w:color w:val="000000"/>
                <w:sz w:val="28"/>
                <w:szCs w:val="28"/>
                <w:lang w:bidi="fa-IR"/>
              </w:rPr>
            </w:pPr>
          </w:p>
        </w:tc>
        <w:tc>
          <w:tcPr>
            <w:tcW w:w="900" w:type="dxa"/>
            <w:vAlign w:val="center"/>
          </w:tcPr>
          <w:p w14:paraId="16597E75" w14:textId="38D2CA08" w:rsidR="00E37770" w:rsidRPr="00E37770" w:rsidRDefault="00E37770" w:rsidP="00E81326">
            <w:pPr>
              <w:rPr>
                <w:rFonts w:asciiTheme="majorBidi" w:hAnsiTheme="majorBidi" w:cs="B Nazanin"/>
                <w:sz w:val="28"/>
                <w:szCs w:val="28"/>
                <w:lang w:bidi="fa-IR"/>
              </w:rPr>
            </w:pPr>
          </w:p>
        </w:tc>
        <w:tc>
          <w:tcPr>
            <w:tcW w:w="1170" w:type="dxa"/>
            <w:vAlign w:val="center"/>
          </w:tcPr>
          <w:p w14:paraId="02550894" w14:textId="59F9509A" w:rsidR="00E37770" w:rsidRPr="00E37770" w:rsidRDefault="00E37770" w:rsidP="00E81326">
            <w:pPr>
              <w:rPr>
                <w:rFonts w:asciiTheme="majorBidi" w:eastAsia="Times New Roman" w:hAnsiTheme="majorBidi" w:cs="B Nazanin"/>
                <w:b/>
                <w:bCs/>
                <w:color w:val="000000"/>
                <w:sz w:val="28"/>
                <w:szCs w:val="28"/>
                <w:lang w:bidi="fa-IR"/>
              </w:rPr>
            </w:pPr>
          </w:p>
        </w:tc>
      </w:tr>
      <w:tr w:rsidR="00E81326" w:rsidRPr="00E37770" w14:paraId="6543D855" w14:textId="77777777" w:rsidTr="00E81326">
        <w:trPr>
          <w:trHeight w:val="850"/>
        </w:trPr>
        <w:tc>
          <w:tcPr>
            <w:tcW w:w="0" w:type="auto"/>
            <w:vAlign w:val="center"/>
          </w:tcPr>
          <w:p w14:paraId="1B306F25" w14:textId="13CF7D4C" w:rsidR="00E37770" w:rsidRPr="00E37770" w:rsidRDefault="00E37770" w:rsidP="00E37770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E37770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3</w:t>
            </w:r>
          </w:p>
        </w:tc>
        <w:tc>
          <w:tcPr>
            <w:tcW w:w="7248" w:type="dxa"/>
            <w:vAlign w:val="center"/>
          </w:tcPr>
          <w:p w14:paraId="2C24A1A7" w14:textId="09D52C65" w:rsidR="00E37770" w:rsidRPr="00E37770" w:rsidRDefault="00E37770" w:rsidP="00E37770">
            <w:pPr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</w:p>
        </w:tc>
        <w:tc>
          <w:tcPr>
            <w:tcW w:w="900" w:type="dxa"/>
            <w:tcBorders>
              <w:right w:val="single" w:sz="4" w:space="0" w:color="auto"/>
            </w:tcBorders>
            <w:vAlign w:val="center"/>
          </w:tcPr>
          <w:p w14:paraId="145A5AE3" w14:textId="2BB67784" w:rsidR="00E37770" w:rsidRPr="00E37770" w:rsidRDefault="00E37770" w:rsidP="00E37770">
            <w:pPr>
              <w:jc w:val="center"/>
              <w:rPr>
                <w:rFonts w:asciiTheme="majorBidi" w:eastAsia="Times New Roman" w:hAnsiTheme="majorBidi" w:cs="B Nazanin"/>
                <w:b/>
                <w:bCs/>
                <w:color w:val="000000"/>
                <w:sz w:val="28"/>
                <w:szCs w:val="28"/>
                <w:lang w:bidi="fa-IR"/>
              </w:rPr>
            </w:pPr>
          </w:p>
        </w:tc>
        <w:tc>
          <w:tcPr>
            <w:tcW w:w="720" w:type="dxa"/>
            <w:tcBorders>
              <w:left w:val="single" w:sz="4" w:space="0" w:color="auto"/>
            </w:tcBorders>
            <w:vAlign w:val="center"/>
          </w:tcPr>
          <w:p w14:paraId="695D7A6C" w14:textId="3EF59B94" w:rsidR="00E37770" w:rsidRPr="00E37770" w:rsidRDefault="00E37770" w:rsidP="00E81326">
            <w:pPr>
              <w:rPr>
                <w:rFonts w:asciiTheme="majorBidi" w:hAnsiTheme="majorBidi" w:cs="B Nazanin"/>
                <w:b/>
                <w:bCs/>
                <w:sz w:val="28"/>
                <w:szCs w:val="28"/>
                <w:lang w:bidi="fa-IR"/>
              </w:rPr>
            </w:pPr>
          </w:p>
        </w:tc>
        <w:tc>
          <w:tcPr>
            <w:tcW w:w="720" w:type="dxa"/>
            <w:tcBorders>
              <w:right w:val="single" w:sz="4" w:space="0" w:color="auto"/>
            </w:tcBorders>
            <w:vAlign w:val="center"/>
          </w:tcPr>
          <w:p w14:paraId="422E77C5" w14:textId="6A93B0E1" w:rsidR="00E37770" w:rsidRPr="00E37770" w:rsidRDefault="00E37770" w:rsidP="00E81326">
            <w:pPr>
              <w:rPr>
                <w:rFonts w:asciiTheme="majorBidi" w:eastAsia="Times New Roman" w:hAnsiTheme="majorBidi" w:cs="B Nazanin"/>
                <w:b/>
                <w:bCs/>
                <w:color w:val="000000"/>
                <w:sz w:val="28"/>
                <w:szCs w:val="28"/>
                <w:lang w:bidi="fa-IR"/>
              </w:rPr>
            </w:pPr>
          </w:p>
        </w:tc>
        <w:tc>
          <w:tcPr>
            <w:tcW w:w="720" w:type="dxa"/>
            <w:tcBorders>
              <w:left w:val="single" w:sz="4" w:space="0" w:color="auto"/>
            </w:tcBorders>
            <w:vAlign w:val="center"/>
          </w:tcPr>
          <w:p w14:paraId="0BB5A80C" w14:textId="77777777" w:rsidR="00E37770" w:rsidRPr="00E37770" w:rsidRDefault="00E37770" w:rsidP="00E37770">
            <w:pPr>
              <w:jc w:val="center"/>
              <w:rPr>
                <w:rFonts w:asciiTheme="majorBidi" w:hAnsiTheme="majorBidi" w:cs="B Nazanin"/>
                <w:b/>
                <w:bCs/>
                <w:sz w:val="28"/>
                <w:szCs w:val="28"/>
                <w:lang w:bidi="fa-IR"/>
              </w:rPr>
            </w:pPr>
          </w:p>
        </w:tc>
        <w:tc>
          <w:tcPr>
            <w:tcW w:w="720" w:type="dxa"/>
            <w:vAlign w:val="center"/>
          </w:tcPr>
          <w:p w14:paraId="52FC81EA" w14:textId="77777777" w:rsidR="00E37770" w:rsidRPr="00E37770" w:rsidRDefault="00E37770" w:rsidP="00E37770">
            <w:pPr>
              <w:jc w:val="center"/>
              <w:rPr>
                <w:rFonts w:asciiTheme="majorBidi" w:hAnsiTheme="majorBidi" w:cs="B Nazanin"/>
                <w:b/>
                <w:bCs/>
                <w:sz w:val="28"/>
                <w:szCs w:val="28"/>
                <w:lang w:bidi="fa-IR"/>
              </w:rPr>
            </w:pPr>
          </w:p>
        </w:tc>
        <w:tc>
          <w:tcPr>
            <w:tcW w:w="810" w:type="dxa"/>
            <w:vAlign w:val="center"/>
          </w:tcPr>
          <w:p w14:paraId="3C10D8A2" w14:textId="709FDA3B" w:rsidR="00E37770" w:rsidRPr="00E37770" w:rsidRDefault="00E37770" w:rsidP="00E81326">
            <w:pPr>
              <w:rPr>
                <w:rFonts w:asciiTheme="majorBidi" w:eastAsia="Times New Roman" w:hAnsiTheme="majorBidi" w:cs="B Nazanin"/>
                <w:b/>
                <w:bCs/>
                <w:color w:val="000000"/>
                <w:sz w:val="28"/>
                <w:szCs w:val="28"/>
                <w:lang w:bidi="fa-IR"/>
              </w:rPr>
            </w:pPr>
          </w:p>
        </w:tc>
        <w:tc>
          <w:tcPr>
            <w:tcW w:w="900" w:type="dxa"/>
            <w:vAlign w:val="center"/>
          </w:tcPr>
          <w:p w14:paraId="6D538488" w14:textId="440BFE90" w:rsidR="00E37770" w:rsidRPr="00E37770" w:rsidRDefault="00E37770" w:rsidP="00E81326">
            <w:pPr>
              <w:rPr>
                <w:rFonts w:asciiTheme="majorBidi" w:hAnsiTheme="majorBidi" w:cs="B Nazanin"/>
                <w:sz w:val="28"/>
                <w:szCs w:val="28"/>
                <w:lang w:bidi="fa-IR"/>
              </w:rPr>
            </w:pPr>
          </w:p>
        </w:tc>
        <w:tc>
          <w:tcPr>
            <w:tcW w:w="1170" w:type="dxa"/>
            <w:vAlign w:val="center"/>
          </w:tcPr>
          <w:p w14:paraId="381052C3" w14:textId="2B6CB08D" w:rsidR="00E37770" w:rsidRPr="00E37770" w:rsidRDefault="00E37770" w:rsidP="00E81326">
            <w:pPr>
              <w:rPr>
                <w:rFonts w:asciiTheme="majorBidi" w:eastAsia="Times New Roman" w:hAnsiTheme="majorBidi" w:cs="B Nazanin"/>
                <w:b/>
                <w:bCs/>
                <w:color w:val="000000"/>
                <w:sz w:val="28"/>
                <w:szCs w:val="28"/>
                <w:lang w:bidi="fa-IR"/>
              </w:rPr>
            </w:pPr>
          </w:p>
        </w:tc>
      </w:tr>
      <w:tr w:rsidR="00E37770" w:rsidRPr="00E37770" w14:paraId="4F14FC20" w14:textId="77777777" w:rsidTr="00E81326">
        <w:trPr>
          <w:trHeight w:val="567"/>
        </w:trPr>
        <w:tc>
          <w:tcPr>
            <w:tcW w:w="13409" w:type="dxa"/>
            <w:gridSpan w:val="9"/>
            <w:shd w:val="clear" w:color="auto" w:fill="F2F2F2" w:themeFill="background1" w:themeFillShade="F2"/>
            <w:vAlign w:val="center"/>
          </w:tcPr>
          <w:p w14:paraId="5273F4B5" w14:textId="6915A8C6" w:rsidR="00E37770" w:rsidRPr="00E37770" w:rsidRDefault="00E37770" w:rsidP="00E37770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>
              <w:rPr>
                <w:rFonts w:ascii="Times New Roman" w:eastAsia="Times New Roman" w:hAnsi="Times New Roman" w:cs="B Nazanin" w:hint="cs"/>
                <w:b/>
                <w:bCs/>
                <w:color w:val="000000"/>
                <w:sz w:val="24"/>
                <w:szCs w:val="24"/>
                <w:rtl/>
                <w:lang w:bidi="fa-IR"/>
              </w:rPr>
              <w:t>جمع کل امتیازات</w:t>
            </w:r>
          </w:p>
        </w:tc>
        <w:tc>
          <w:tcPr>
            <w:tcW w:w="1170" w:type="dxa"/>
            <w:vAlign w:val="center"/>
          </w:tcPr>
          <w:p w14:paraId="457FB379" w14:textId="31CE8F7D" w:rsidR="00E37770" w:rsidRPr="00E37770" w:rsidRDefault="00E37770" w:rsidP="00E81326">
            <w:pPr>
              <w:rPr>
                <w:rFonts w:asciiTheme="majorBidi" w:eastAsia="Times New Roman" w:hAnsiTheme="majorBidi" w:cs="B Nazanin"/>
                <w:b/>
                <w:bCs/>
                <w:color w:val="000000"/>
                <w:sz w:val="28"/>
                <w:szCs w:val="28"/>
                <w:rtl/>
                <w:lang w:bidi="fa-IR"/>
              </w:rPr>
            </w:pPr>
          </w:p>
        </w:tc>
      </w:tr>
    </w:tbl>
    <w:p w14:paraId="7319494A" w14:textId="77777777" w:rsidR="00934383" w:rsidRDefault="00934383" w:rsidP="00D34785">
      <w:pPr>
        <w:jc w:val="lowKashida"/>
        <w:rPr>
          <w:rFonts w:ascii="Times New Roman" w:hAnsi="Times New Roman" w:cs="B Nazanin"/>
          <w:b/>
          <w:bCs/>
          <w:sz w:val="24"/>
          <w:szCs w:val="24"/>
          <w:rtl/>
          <w:lang w:bidi="fa-IR"/>
        </w:rPr>
      </w:pPr>
    </w:p>
    <w:p w14:paraId="243B47CD" w14:textId="77777777" w:rsidR="00E429D2" w:rsidRDefault="00E429D2" w:rsidP="00D34785">
      <w:pPr>
        <w:jc w:val="lowKashida"/>
        <w:rPr>
          <w:rFonts w:ascii="Times New Roman" w:hAnsi="Times New Roman" w:cs="B Nazanin"/>
          <w:b/>
          <w:bCs/>
          <w:sz w:val="24"/>
          <w:szCs w:val="24"/>
          <w:rtl/>
          <w:lang w:bidi="fa-IR"/>
        </w:rPr>
      </w:pPr>
    </w:p>
    <w:p w14:paraId="113E3873" w14:textId="77777777" w:rsidR="00E429D2" w:rsidRDefault="00E429D2" w:rsidP="00D34785">
      <w:pPr>
        <w:jc w:val="lowKashida"/>
        <w:rPr>
          <w:rFonts w:ascii="Times New Roman" w:hAnsi="Times New Roman" w:cs="B Nazanin"/>
          <w:b/>
          <w:bCs/>
          <w:sz w:val="24"/>
          <w:szCs w:val="24"/>
          <w:rtl/>
          <w:lang w:bidi="fa-IR"/>
        </w:rPr>
      </w:pPr>
    </w:p>
    <w:p w14:paraId="1B08575E" w14:textId="77777777" w:rsidR="00E429D2" w:rsidRPr="00E37770" w:rsidRDefault="00E429D2" w:rsidP="00D34785">
      <w:pPr>
        <w:jc w:val="lowKashida"/>
        <w:rPr>
          <w:rFonts w:ascii="Times New Roman" w:hAnsi="Times New Roman" w:cs="B Nazanin"/>
          <w:b/>
          <w:bCs/>
          <w:sz w:val="24"/>
          <w:szCs w:val="24"/>
          <w:rtl/>
          <w:lang w:bidi="fa-IR"/>
        </w:rPr>
      </w:pPr>
    </w:p>
    <w:p w14:paraId="2C1D8AC7" w14:textId="76F7CA2D" w:rsidR="00BC2D9D" w:rsidRDefault="00BC2D9D" w:rsidP="00AD5CCC">
      <w:pPr>
        <w:spacing w:before="100" w:beforeAutospacing="1" w:after="100" w:afterAutospacing="1"/>
        <w:jc w:val="center"/>
        <w:rPr>
          <w:rFonts w:ascii="Times New Roman" w:hAnsi="Times New Roman" w:cs="B Nazanin"/>
          <w:b/>
          <w:bCs/>
          <w:sz w:val="28"/>
          <w:szCs w:val="28"/>
          <w:rtl/>
          <w:lang w:bidi="fa-IR"/>
        </w:rPr>
      </w:pPr>
      <w:r w:rsidRPr="00AD5CCC">
        <w:rPr>
          <w:rFonts w:ascii="Times New Roman" w:hAnsi="Times New Roman" w:cs="B Nazanin" w:hint="cs"/>
          <w:b/>
          <w:bCs/>
          <w:sz w:val="28"/>
          <w:szCs w:val="28"/>
          <w:rtl/>
          <w:lang w:bidi="fa-IR"/>
        </w:rPr>
        <w:t xml:space="preserve">ماده </w:t>
      </w:r>
      <w:r w:rsidR="006B77E2" w:rsidRPr="00AD5CCC">
        <w:rPr>
          <w:rFonts w:ascii="Times New Roman" w:hAnsi="Times New Roman" w:cs="B Nazanin" w:hint="cs"/>
          <w:b/>
          <w:bCs/>
          <w:sz w:val="28"/>
          <w:szCs w:val="28"/>
          <w:rtl/>
          <w:lang w:bidi="fa-IR"/>
        </w:rPr>
        <w:t>7</w:t>
      </w:r>
      <w:r w:rsidR="00AD5CCC">
        <w:rPr>
          <w:rFonts w:ascii="Times New Roman" w:hAnsi="Times New Roman" w:cs="B Nazanin" w:hint="cs"/>
          <w:b/>
          <w:bCs/>
          <w:sz w:val="28"/>
          <w:szCs w:val="28"/>
          <w:rtl/>
          <w:lang w:bidi="fa-IR"/>
        </w:rPr>
        <w:t xml:space="preserve"> </w:t>
      </w:r>
      <w:r w:rsidR="00AD5CCC">
        <w:rPr>
          <w:rFonts w:ascii="Times New Roman" w:hAnsi="Times New Roman" w:hint="cs"/>
          <w:b/>
          <w:bCs/>
          <w:sz w:val="28"/>
          <w:szCs w:val="28"/>
          <w:rtl/>
          <w:lang w:bidi="fa-IR"/>
        </w:rPr>
        <w:t>–</w:t>
      </w:r>
      <w:r w:rsidRPr="00AD5CCC">
        <w:rPr>
          <w:rFonts w:ascii="Times New Roman" w:hAnsi="Times New Roman" w:cs="B Nazanin" w:hint="cs"/>
          <w:b/>
          <w:bCs/>
          <w:sz w:val="28"/>
          <w:szCs w:val="28"/>
          <w:rtl/>
          <w:lang w:bidi="fa-IR"/>
        </w:rPr>
        <w:t xml:space="preserve"> فعاليت در كميته تحقيقات دانشجويي</w:t>
      </w: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310"/>
        <w:gridCol w:w="12350"/>
        <w:gridCol w:w="900"/>
      </w:tblGrid>
      <w:tr w:rsidR="00AD5CCC" w:rsidRPr="00AD5CCC" w14:paraId="04444D11" w14:textId="77777777" w:rsidTr="00F467B2">
        <w:trPr>
          <w:trHeight w:val="567"/>
        </w:trPr>
        <w:tc>
          <w:tcPr>
            <w:tcW w:w="450" w:type="pct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DF244DC" w14:textId="6EFDD6AE" w:rsidR="00AD5CCC" w:rsidRPr="00AD5CCC" w:rsidRDefault="00AD5CCC" w:rsidP="00AD5CCC">
            <w:pPr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AD5CCC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ردیف</w:t>
            </w:r>
          </w:p>
        </w:tc>
        <w:tc>
          <w:tcPr>
            <w:tcW w:w="4241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2488623" w14:textId="33B40249" w:rsidR="00AD5CCC" w:rsidRPr="00AD5CCC" w:rsidRDefault="00AD5CCC" w:rsidP="00AD5CCC">
            <w:pPr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 w:rsidRPr="00AD5CCC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عنوان فعالیت - با ارائه گواهی (مهر و امضای معاونت پژوهشی یا آموزشی)</w:t>
            </w:r>
          </w:p>
        </w:tc>
        <w:tc>
          <w:tcPr>
            <w:tcW w:w="309" w:type="pct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34EBADE" w14:textId="1BC88735" w:rsidR="00AD5CCC" w:rsidRPr="00AD5CCC" w:rsidRDefault="00AD5CCC" w:rsidP="00AD5CCC">
            <w:pPr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 w:rsidRPr="00AD5CCC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امتیاز</w:t>
            </w:r>
          </w:p>
        </w:tc>
      </w:tr>
      <w:tr w:rsidR="00AD5CCC" w:rsidRPr="00AD5CCC" w14:paraId="37F4843E" w14:textId="77777777" w:rsidTr="00F467B2">
        <w:trPr>
          <w:trHeight w:val="567"/>
        </w:trPr>
        <w:tc>
          <w:tcPr>
            <w:tcW w:w="450" w:type="pct"/>
            <w:tcBorders>
              <w:top w:val="single" w:sz="4" w:space="0" w:color="auto"/>
            </w:tcBorders>
            <w:vAlign w:val="center"/>
          </w:tcPr>
          <w:p w14:paraId="4C133DFC" w14:textId="63BB9832" w:rsidR="00AD5CCC" w:rsidRPr="00AD5CCC" w:rsidRDefault="00AD5CCC" w:rsidP="00AD5CCC">
            <w:pPr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</w:pPr>
            <w:r w:rsidRPr="00AD5CCC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</w:t>
            </w:r>
          </w:p>
        </w:tc>
        <w:tc>
          <w:tcPr>
            <w:tcW w:w="4241" w:type="pc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193DC2B8" w14:textId="5E8C2A80" w:rsidR="00AD5CCC" w:rsidRPr="00AD5CCC" w:rsidRDefault="00AD5CCC" w:rsidP="00AD5CCC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</w:p>
        </w:tc>
        <w:tc>
          <w:tcPr>
            <w:tcW w:w="309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163BBF9" w14:textId="575A97BA" w:rsidR="00AD5CCC" w:rsidRPr="00AD5CCC" w:rsidRDefault="00AD5CCC" w:rsidP="00AD5CCC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</w:p>
        </w:tc>
      </w:tr>
      <w:tr w:rsidR="00AD5CCC" w:rsidRPr="00AD5CCC" w14:paraId="68F7A8CC" w14:textId="77777777" w:rsidTr="00F467B2">
        <w:trPr>
          <w:trHeight w:val="567"/>
        </w:trPr>
        <w:tc>
          <w:tcPr>
            <w:tcW w:w="450" w:type="pct"/>
            <w:vAlign w:val="center"/>
          </w:tcPr>
          <w:p w14:paraId="3A821059" w14:textId="2ECA9D0B" w:rsidR="00AD5CCC" w:rsidRPr="00AD5CCC" w:rsidRDefault="00AD5CCC" w:rsidP="00AD5CCC">
            <w:pPr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</w:pPr>
            <w:r w:rsidRPr="00AD5CCC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2</w:t>
            </w:r>
          </w:p>
        </w:tc>
        <w:tc>
          <w:tcPr>
            <w:tcW w:w="4241" w:type="pct"/>
            <w:tcBorders>
              <w:right w:val="single" w:sz="4" w:space="0" w:color="auto"/>
            </w:tcBorders>
            <w:vAlign w:val="center"/>
          </w:tcPr>
          <w:p w14:paraId="2AB9E74C" w14:textId="43A3BA11" w:rsidR="00AD5CCC" w:rsidRPr="00AD5CCC" w:rsidRDefault="00AD5CCC" w:rsidP="00F467B2">
            <w:pPr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</w:p>
        </w:tc>
        <w:tc>
          <w:tcPr>
            <w:tcW w:w="309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8EB1498" w14:textId="08C3942C" w:rsidR="00AD5CCC" w:rsidRPr="00AD5CCC" w:rsidRDefault="00AD5CCC" w:rsidP="00AD5CCC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</w:p>
        </w:tc>
      </w:tr>
      <w:tr w:rsidR="00AD5CCC" w:rsidRPr="00AD5CCC" w14:paraId="5692EAE9" w14:textId="77777777" w:rsidTr="00F467B2">
        <w:trPr>
          <w:trHeight w:val="567"/>
        </w:trPr>
        <w:tc>
          <w:tcPr>
            <w:tcW w:w="450" w:type="pct"/>
            <w:vAlign w:val="center"/>
          </w:tcPr>
          <w:p w14:paraId="137D8D52" w14:textId="2DF77189" w:rsidR="00AD5CCC" w:rsidRPr="00AD5CCC" w:rsidRDefault="00AD5CCC" w:rsidP="00AD5CCC">
            <w:pPr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</w:pPr>
            <w:r w:rsidRPr="00AD5CCC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3</w:t>
            </w:r>
          </w:p>
        </w:tc>
        <w:tc>
          <w:tcPr>
            <w:tcW w:w="4241" w:type="pct"/>
            <w:tcBorders>
              <w:right w:val="single" w:sz="4" w:space="0" w:color="auto"/>
            </w:tcBorders>
            <w:vAlign w:val="center"/>
          </w:tcPr>
          <w:p w14:paraId="52A32FE5" w14:textId="51739C85" w:rsidR="00AD5CCC" w:rsidRPr="00AD5CCC" w:rsidRDefault="00AD5CCC" w:rsidP="00F467B2">
            <w:pPr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</w:p>
        </w:tc>
        <w:tc>
          <w:tcPr>
            <w:tcW w:w="309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9714B5E" w14:textId="77777777" w:rsidR="00AD5CCC" w:rsidRPr="00AD5CCC" w:rsidRDefault="00AD5CCC" w:rsidP="00AD5CCC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</w:p>
        </w:tc>
      </w:tr>
      <w:tr w:rsidR="00AD5CCC" w:rsidRPr="00AD5CCC" w14:paraId="2431ED0F" w14:textId="77777777" w:rsidTr="00F467B2">
        <w:trPr>
          <w:trHeight w:val="567"/>
        </w:trPr>
        <w:tc>
          <w:tcPr>
            <w:tcW w:w="450" w:type="pct"/>
            <w:vAlign w:val="center"/>
          </w:tcPr>
          <w:p w14:paraId="5D4AC7C2" w14:textId="08CB53A3" w:rsidR="00AD5CCC" w:rsidRPr="00AD5CCC" w:rsidRDefault="00AD5CCC" w:rsidP="00AD5CCC">
            <w:pPr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</w:pPr>
            <w:r w:rsidRPr="00AD5CCC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4</w:t>
            </w:r>
          </w:p>
        </w:tc>
        <w:tc>
          <w:tcPr>
            <w:tcW w:w="4241" w:type="pct"/>
            <w:tcBorders>
              <w:right w:val="single" w:sz="4" w:space="0" w:color="auto"/>
            </w:tcBorders>
            <w:vAlign w:val="center"/>
          </w:tcPr>
          <w:p w14:paraId="18DE3286" w14:textId="2826526A" w:rsidR="00AD5CCC" w:rsidRPr="00AD5CCC" w:rsidRDefault="00AD5CCC" w:rsidP="00F467B2">
            <w:pPr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</w:p>
        </w:tc>
        <w:tc>
          <w:tcPr>
            <w:tcW w:w="309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F44F860" w14:textId="77777777" w:rsidR="00AD5CCC" w:rsidRPr="00AD5CCC" w:rsidRDefault="00AD5CCC" w:rsidP="00AD5CCC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</w:p>
        </w:tc>
      </w:tr>
      <w:tr w:rsidR="00AD5CCC" w:rsidRPr="00AD5CCC" w14:paraId="09FE1564" w14:textId="77777777" w:rsidTr="00F467B2">
        <w:trPr>
          <w:trHeight w:val="567"/>
        </w:trPr>
        <w:tc>
          <w:tcPr>
            <w:tcW w:w="4691" w:type="pct"/>
            <w:gridSpan w:val="2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317E4DD" w14:textId="49751878" w:rsidR="00AD5CCC" w:rsidRPr="00AD5CCC" w:rsidRDefault="00AD5CCC" w:rsidP="00AD5CCC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>
              <w:rPr>
                <w:rFonts w:ascii="Times New Roman" w:eastAsia="Times New Roman" w:hAnsi="Times New Roman" w:cs="B Nazanin" w:hint="cs"/>
                <w:b/>
                <w:bCs/>
                <w:color w:val="000000"/>
                <w:sz w:val="24"/>
                <w:szCs w:val="24"/>
                <w:rtl/>
                <w:lang w:bidi="fa-IR"/>
              </w:rPr>
              <w:t>جمع کل امتیازات</w:t>
            </w:r>
          </w:p>
        </w:tc>
        <w:tc>
          <w:tcPr>
            <w:tcW w:w="309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6B3C383" w14:textId="77777777" w:rsidR="00AD5CCC" w:rsidRPr="00AD5CCC" w:rsidRDefault="00AD5CCC" w:rsidP="00AD5CCC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</w:p>
        </w:tc>
      </w:tr>
    </w:tbl>
    <w:p w14:paraId="66F35E00" w14:textId="77777777" w:rsidR="000F4810" w:rsidRPr="00E37770" w:rsidRDefault="000F4810" w:rsidP="000F4810">
      <w:pPr>
        <w:jc w:val="lowKashida"/>
        <w:rPr>
          <w:rFonts w:ascii="Times New Roman" w:hAnsi="Times New Roman" w:cs="B Nazanin"/>
          <w:b/>
          <w:bCs/>
          <w:sz w:val="24"/>
          <w:szCs w:val="24"/>
          <w:rtl/>
          <w:lang w:bidi="fa-IR"/>
        </w:rPr>
      </w:pPr>
    </w:p>
    <w:p w14:paraId="0AF1424A" w14:textId="5224FC71" w:rsidR="00360EDF" w:rsidRPr="000F4810" w:rsidRDefault="00360EDF" w:rsidP="000F4810">
      <w:pPr>
        <w:spacing w:before="100" w:beforeAutospacing="1" w:after="100" w:afterAutospacing="1"/>
        <w:jc w:val="center"/>
        <w:rPr>
          <w:rFonts w:ascii="Times New Roman" w:hAnsi="Times New Roman" w:cs="B Nazanin"/>
          <w:b/>
          <w:bCs/>
          <w:sz w:val="28"/>
          <w:szCs w:val="28"/>
          <w:rtl/>
          <w:lang w:bidi="fa-IR"/>
        </w:rPr>
      </w:pPr>
      <w:r w:rsidRPr="000F4810">
        <w:rPr>
          <w:rFonts w:ascii="Times New Roman" w:hAnsi="Times New Roman" w:cs="B Nazanin" w:hint="cs"/>
          <w:b/>
          <w:bCs/>
          <w:sz w:val="28"/>
          <w:szCs w:val="28"/>
          <w:rtl/>
          <w:lang w:bidi="fa-IR"/>
        </w:rPr>
        <w:t xml:space="preserve">ماده </w:t>
      </w:r>
      <w:r w:rsidR="000F4810">
        <w:rPr>
          <w:rFonts w:ascii="Times New Roman" w:hAnsi="Times New Roman" w:cs="B Nazanin" w:hint="cs"/>
          <w:b/>
          <w:bCs/>
          <w:sz w:val="28"/>
          <w:szCs w:val="28"/>
          <w:rtl/>
          <w:lang w:bidi="fa-IR"/>
        </w:rPr>
        <w:t xml:space="preserve">8 </w:t>
      </w:r>
      <w:r w:rsidR="000F4810">
        <w:rPr>
          <w:rFonts w:ascii="Times New Roman" w:hAnsi="Times New Roman" w:hint="cs"/>
          <w:b/>
          <w:bCs/>
          <w:sz w:val="28"/>
          <w:szCs w:val="28"/>
          <w:rtl/>
          <w:lang w:bidi="fa-IR"/>
        </w:rPr>
        <w:t>–</w:t>
      </w:r>
      <w:r w:rsidR="000F4810">
        <w:rPr>
          <w:rFonts w:ascii="Times New Roman" w:hAnsi="Times New Roman" w:cs="B Nazanin" w:hint="cs"/>
          <w:b/>
          <w:bCs/>
          <w:sz w:val="28"/>
          <w:szCs w:val="28"/>
          <w:rtl/>
          <w:lang w:bidi="fa-IR"/>
        </w:rPr>
        <w:t xml:space="preserve"> </w:t>
      </w:r>
      <w:r w:rsidRPr="000F4810">
        <w:rPr>
          <w:rFonts w:ascii="Times New Roman" w:hAnsi="Times New Roman" w:cs="B Nazanin" w:hint="cs"/>
          <w:b/>
          <w:bCs/>
          <w:sz w:val="28"/>
          <w:szCs w:val="28"/>
          <w:rtl/>
          <w:lang w:bidi="fa-IR"/>
        </w:rPr>
        <w:t>نوآوري، اختراع، اكتشاف</w:t>
      </w: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2160"/>
        <w:gridCol w:w="2219"/>
        <w:gridCol w:w="1599"/>
        <w:gridCol w:w="3145"/>
        <w:gridCol w:w="3288"/>
        <w:gridCol w:w="2149"/>
      </w:tblGrid>
      <w:tr w:rsidR="006F5EA9" w:rsidRPr="00E37770" w14:paraId="1F3796B0" w14:textId="77777777" w:rsidTr="000F4810">
        <w:trPr>
          <w:trHeight w:val="567"/>
        </w:trPr>
        <w:tc>
          <w:tcPr>
            <w:tcW w:w="742" w:type="pct"/>
            <w:shd w:val="clear" w:color="auto" w:fill="F2F2F2" w:themeFill="background1" w:themeFillShade="F2"/>
            <w:vAlign w:val="center"/>
          </w:tcPr>
          <w:p w14:paraId="6488CEFF" w14:textId="77777777" w:rsidR="006F5EA9" w:rsidRPr="000F4810" w:rsidRDefault="006F5EA9" w:rsidP="000F4810">
            <w:pPr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</w:pPr>
            <w:r w:rsidRPr="000F4810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ردیف</w:t>
            </w:r>
          </w:p>
        </w:tc>
        <w:tc>
          <w:tcPr>
            <w:tcW w:w="762" w:type="pct"/>
            <w:shd w:val="clear" w:color="auto" w:fill="F2F2F2" w:themeFill="background1" w:themeFillShade="F2"/>
            <w:vAlign w:val="center"/>
          </w:tcPr>
          <w:p w14:paraId="6F7A0A62" w14:textId="77777777" w:rsidR="006F5EA9" w:rsidRPr="000F4810" w:rsidRDefault="006F5EA9" w:rsidP="000F4810">
            <w:pPr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</w:pPr>
            <w:r w:rsidRPr="000F4810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عنوان</w:t>
            </w:r>
          </w:p>
        </w:tc>
        <w:tc>
          <w:tcPr>
            <w:tcW w:w="549" w:type="pct"/>
            <w:shd w:val="clear" w:color="auto" w:fill="F2F2F2" w:themeFill="background1" w:themeFillShade="F2"/>
            <w:vAlign w:val="center"/>
          </w:tcPr>
          <w:p w14:paraId="37ED41FF" w14:textId="0404C763" w:rsidR="006F5EA9" w:rsidRPr="000F4810" w:rsidRDefault="006F5EA9" w:rsidP="000F4810">
            <w:pPr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</w:pPr>
            <w:r w:rsidRPr="000F4810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نوع</w:t>
            </w:r>
          </w:p>
        </w:tc>
        <w:tc>
          <w:tcPr>
            <w:tcW w:w="1080" w:type="pct"/>
            <w:shd w:val="clear" w:color="auto" w:fill="F2F2F2" w:themeFill="background1" w:themeFillShade="F2"/>
            <w:vAlign w:val="center"/>
          </w:tcPr>
          <w:p w14:paraId="204343D4" w14:textId="027EC9FE" w:rsidR="006F5EA9" w:rsidRPr="000F4810" w:rsidRDefault="006F5EA9" w:rsidP="000F4810">
            <w:pPr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</w:pPr>
            <w:r w:rsidRPr="000F4810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نفر چندم</w:t>
            </w:r>
          </w:p>
        </w:tc>
        <w:tc>
          <w:tcPr>
            <w:tcW w:w="1129" w:type="pct"/>
            <w:shd w:val="clear" w:color="auto" w:fill="F2F2F2" w:themeFill="background1" w:themeFillShade="F2"/>
            <w:vAlign w:val="center"/>
          </w:tcPr>
          <w:p w14:paraId="1199704B" w14:textId="554220EB" w:rsidR="006F5EA9" w:rsidRPr="000F4810" w:rsidRDefault="006F5EA9" w:rsidP="000F4810">
            <w:pPr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</w:pPr>
            <w:r w:rsidRPr="000F4810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امتیاز پایه</w:t>
            </w:r>
          </w:p>
        </w:tc>
        <w:tc>
          <w:tcPr>
            <w:tcW w:w="738" w:type="pct"/>
            <w:shd w:val="clear" w:color="auto" w:fill="F2F2F2" w:themeFill="background1" w:themeFillShade="F2"/>
            <w:vAlign w:val="center"/>
          </w:tcPr>
          <w:p w14:paraId="240998CC" w14:textId="712ACA22" w:rsidR="006F5EA9" w:rsidRPr="000F4810" w:rsidRDefault="006F5EA9" w:rsidP="000F4810">
            <w:pPr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</w:pPr>
            <w:r w:rsidRPr="000F4810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امتیاز</w:t>
            </w:r>
          </w:p>
        </w:tc>
      </w:tr>
      <w:tr w:rsidR="006F5EA9" w:rsidRPr="00E37770" w14:paraId="33BAEE88" w14:textId="77777777" w:rsidTr="000F4810">
        <w:trPr>
          <w:trHeight w:val="567"/>
        </w:trPr>
        <w:tc>
          <w:tcPr>
            <w:tcW w:w="742" w:type="pct"/>
            <w:vAlign w:val="center"/>
          </w:tcPr>
          <w:p w14:paraId="329CA9D7" w14:textId="110DE041" w:rsidR="006F5EA9" w:rsidRPr="00E37770" w:rsidRDefault="006F5EA9" w:rsidP="000F4810">
            <w:pPr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</w:pPr>
          </w:p>
        </w:tc>
        <w:tc>
          <w:tcPr>
            <w:tcW w:w="762" w:type="pct"/>
            <w:vAlign w:val="center"/>
          </w:tcPr>
          <w:p w14:paraId="3F2C7705" w14:textId="3C5B2E59" w:rsidR="006F5EA9" w:rsidRPr="00E37770" w:rsidRDefault="006F5EA9" w:rsidP="000F4810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</w:p>
        </w:tc>
        <w:tc>
          <w:tcPr>
            <w:tcW w:w="549" w:type="pct"/>
            <w:vAlign w:val="center"/>
          </w:tcPr>
          <w:p w14:paraId="27DED375" w14:textId="0A17566C" w:rsidR="006F5EA9" w:rsidRPr="00E37770" w:rsidRDefault="006F5EA9" w:rsidP="000F4810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</w:p>
        </w:tc>
        <w:tc>
          <w:tcPr>
            <w:tcW w:w="1080" w:type="pct"/>
            <w:vAlign w:val="center"/>
          </w:tcPr>
          <w:p w14:paraId="10BF4B08" w14:textId="4555DD4B" w:rsidR="006F5EA9" w:rsidRPr="00E37770" w:rsidRDefault="006F5EA9" w:rsidP="000F4810">
            <w:pPr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</w:pPr>
          </w:p>
        </w:tc>
        <w:tc>
          <w:tcPr>
            <w:tcW w:w="1129" w:type="pct"/>
            <w:vAlign w:val="center"/>
          </w:tcPr>
          <w:p w14:paraId="2919B117" w14:textId="65889F58" w:rsidR="006F5EA9" w:rsidRPr="00E37770" w:rsidRDefault="006F5EA9" w:rsidP="000F4810">
            <w:pPr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</w:pPr>
          </w:p>
        </w:tc>
        <w:tc>
          <w:tcPr>
            <w:tcW w:w="738" w:type="pct"/>
            <w:vAlign w:val="center"/>
          </w:tcPr>
          <w:p w14:paraId="2A6304C6" w14:textId="3C3C0495" w:rsidR="006F5EA9" w:rsidRPr="00E37770" w:rsidRDefault="006F5EA9" w:rsidP="000F4810">
            <w:pPr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</w:pPr>
          </w:p>
        </w:tc>
      </w:tr>
      <w:tr w:rsidR="000F4810" w:rsidRPr="00E37770" w14:paraId="4CA53BAE" w14:textId="77777777" w:rsidTr="000F4810">
        <w:trPr>
          <w:trHeight w:val="567"/>
        </w:trPr>
        <w:tc>
          <w:tcPr>
            <w:tcW w:w="4262" w:type="pct"/>
            <w:gridSpan w:val="5"/>
            <w:shd w:val="clear" w:color="auto" w:fill="F2F2F2" w:themeFill="background1" w:themeFillShade="F2"/>
            <w:vAlign w:val="center"/>
          </w:tcPr>
          <w:p w14:paraId="0816F56A" w14:textId="0074B70F" w:rsidR="000F4810" w:rsidRPr="00E37770" w:rsidRDefault="000F4810" w:rsidP="000F4810">
            <w:pPr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="Times New Roman" w:eastAsia="Times New Roman" w:hAnsi="Times New Roman" w:cs="B Nazanin" w:hint="cs"/>
                <w:b/>
                <w:bCs/>
                <w:color w:val="000000"/>
                <w:sz w:val="24"/>
                <w:szCs w:val="24"/>
                <w:rtl/>
                <w:lang w:bidi="fa-IR"/>
              </w:rPr>
              <w:t>جمع کل امتیازات</w:t>
            </w:r>
          </w:p>
        </w:tc>
        <w:tc>
          <w:tcPr>
            <w:tcW w:w="738" w:type="pct"/>
            <w:vAlign w:val="center"/>
          </w:tcPr>
          <w:p w14:paraId="73D1A49E" w14:textId="77777777" w:rsidR="000F4810" w:rsidRPr="00E37770" w:rsidRDefault="000F4810" w:rsidP="000F4810">
            <w:pPr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</w:pPr>
          </w:p>
        </w:tc>
      </w:tr>
    </w:tbl>
    <w:p w14:paraId="15259A9D" w14:textId="77777777" w:rsidR="000F4810" w:rsidRDefault="000F4810" w:rsidP="000F4810">
      <w:pPr>
        <w:jc w:val="lowKashida"/>
        <w:rPr>
          <w:rFonts w:ascii="Times New Roman" w:hAnsi="Times New Roman" w:cs="B Nazanin"/>
          <w:b/>
          <w:bCs/>
          <w:sz w:val="24"/>
          <w:szCs w:val="24"/>
          <w:rtl/>
          <w:lang w:bidi="fa-IR"/>
        </w:rPr>
      </w:pPr>
    </w:p>
    <w:p w14:paraId="2A0C5E7B" w14:textId="77777777" w:rsidR="00E429D2" w:rsidRDefault="00E429D2" w:rsidP="000F4810">
      <w:pPr>
        <w:jc w:val="lowKashida"/>
        <w:rPr>
          <w:rFonts w:ascii="Times New Roman" w:hAnsi="Times New Roman" w:cs="B Nazanin"/>
          <w:b/>
          <w:bCs/>
          <w:sz w:val="24"/>
          <w:szCs w:val="24"/>
          <w:rtl/>
          <w:lang w:bidi="fa-IR"/>
        </w:rPr>
      </w:pPr>
    </w:p>
    <w:p w14:paraId="37916A67" w14:textId="77777777" w:rsidR="00E429D2" w:rsidRPr="00E37770" w:rsidRDefault="00E429D2" w:rsidP="000F4810">
      <w:pPr>
        <w:jc w:val="lowKashida"/>
        <w:rPr>
          <w:rFonts w:ascii="Times New Roman" w:hAnsi="Times New Roman" w:cs="B Nazanin"/>
          <w:b/>
          <w:bCs/>
          <w:sz w:val="24"/>
          <w:szCs w:val="24"/>
          <w:rtl/>
          <w:lang w:bidi="fa-IR"/>
        </w:rPr>
      </w:pPr>
    </w:p>
    <w:p w14:paraId="169E0609" w14:textId="5A73607C" w:rsidR="006B77E2" w:rsidRPr="000F4810" w:rsidRDefault="006B77E2" w:rsidP="000F4810">
      <w:pPr>
        <w:spacing w:before="100" w:beforeAutospacing="1" w:after="100" w:afterAutospacing="1"/>
        <w:jc w:val="center"/>
        <w:rPr>
          <w:rFonts w:ascii="Times New Roman" w:hAnsi="Times New Roman" w:cs="B Nazanin"/>
          <w:b/>
          <w:bCs/>
          <w:sz w:val="28"/>
          <w:szCs w:val="28"/>
          <w:rtl/>
          <w:lang w:bidi="fa-IR"/>
        </w:rPr>
      </w:pPr>
      <w:r w:rsidRPr="000F4810">
        <w:rPr>
          <w:rFonts w:ascii="Times New Roman" w:hAnsi="Times New Roman" w:cs="B Nazanin" w:hint="cs"/>
          <w:b/>
          <w:bCs/>
          <w:sz w:val="28"/>
          <w:szCs w:val="28"/>
          <w:rtl/>
          <w:lang w:bidi="fa-IR"/>
        </w:rPr>
        <w:t>ماده 9</w:t>
      </w:r>
      <w:r w:rsidR="000F4810">
        <w:rPr>
          <w:rFonts w:ascii="Times New Roman" w:hAnsi="Times New Roman" w:cs="B Nazanin" w:hint="cs"/>
          <w:b/>
          <w:bCs/>
          <w:sz w:val="28"/>
          <w:szCs w:val="28"/>
          <w:rtl/>
          <w:lang w:bidi="fa-IR"/>
        </w:rPr>
        <w:t xml:space="preserve"> </w:t>
      </w:r>
      <w:r w:rsidR="000F4810">
        <w:rPr>
          <w:rFonts w:ascii="Times New Roman" w:hAnsi="Times New Roman" w:hint="cs"/>
          <w:b/>
          <w:bCs/>
          <w:sz w:val="28"/>
          <w:szCs w:val="28"/>
          <w:rtl/>
          <w:lang w:bidi="fa-IR"/>
        </w:rPr>
        <w:t>–</w:t>
      </w:r>
      <w:r w:rsidRPr="000F4810">
        <w:rPr>
          <w:rFonts w:ascii="Times New Roman" w:hAnsi="Times New Roman" w:cs="B Nazanin" w:hint="cs"/>
          <w:b/>
          <w:bCs/>
          <w:sz w:val="28"/>
          <w:szCs w:val="28"/>
          <w:rtl/>
          <w:lang w:bidi="fa-IR"/>
        </w:rPr>
        <w:t xml:space="preserve"> برگزیدگان جشنواره</w:t>
      </w:r>
      <w:r w:rsidR="000F4810">
        <w:rPr>
          <w:rFonts w:ascii="Times New Roman" w:hAnsi="Times New Roman" w:cs="B Nazanin" w:hint="cs"/>
          <w:b/>
          <w:bCs/>
          <w:sz w:val="28"/>
          <w:szCs w:val="28"/>
          <w:rtl/>
          <w:lang w:bidi="fa-IR"/>
        </w:rPr>
        <w:t>‌</w:t>
      </w:r>
      <w:r w:rsidRPr="000F4810">
        <w:rPr>
          <w:rFonts w:ascii="Times New Roman" w:hAnsi="Times New Roman" w:cs="B Nazanin" w:hint="cs"/>
          <w:b/>
          <w:bCs/>
          <w:sz w:val="28"/>
          <w:szCs w:val="28"/>
          <w:rtl/>
          <w:lang w:bidi="fa-IR"/>
        </w:rPr>
        <w:t>ها</w:t>
      </w: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757"/>
        <w:gridCol w:w="13049"/>
        <w:gridCol w:w="754"/>
      </w:tblGrid>
      <w:tr w:rsidR="000F4810" w:rsidRPr="00E37770" w14:paraId="5609B6D1" w14:textId="77777777" w:rsidTr="000F4810">
        <w:trPr>
          <w:trHeight w:val="567"/>
        </w:trPr>
        <w:tc>
          <w:tcPr>
            <w:tcW w:w="260" w:type="pct"/>
            <w:shd w:val="clear" w:color="auto" w:fill="F2F2F2" w:themeFill="background1" w:themeFillShade="F2"/>
            <w:vAlign w:val="center"/>
          </w:tcPr>
          <w:p w14:paraId="6285773E" w14:textId="45D4E3A6" w:rsidR="000F4810" w:rsidRPr="000F4810" w:rsidRDefault="000F4810" w:rsidP="000F4810">
            <w:pPr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</w:pPr>
            <w:r w:rsidRPr="000F4810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ردیف</w:t>
            </w:r>
          </w:p>
        </w:tc>
        <w:tc>
          <w:tcPr>
            <w:tcW w:w="4481" w:type="pct"/>
            <w:shd w:val="clear" w:color="auto" w:fill="F2F2F2" w:themeFill="background1" w:themeFillShade="F2"/>
            <w:vAlign w:val="center"/>
          </w:tcPr>
          <w:p w14:paraId="353C711F" w14:textId="7796788C" w:rsidR="000F4810" w:rsidRPr="000F4810" w:rsidRDefault="000F4810" w:rsidP="000F4810">
            <w:pPr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</w:pPr>
            <w:r w:rsidRPr="000F4810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عنوان فعالیت</w:t>
            </w:r>
          </w:p>
        </w:tc>
        <w:tc>
          <w:tcPr>
            <w:tcW w:w="259" w:type="pct"/>
            <w:shd w:val="clear" w:color="auto" w:fill="F2F2F2" w:themeFill="background1" w:themeFillShade="F2"/>
            <w:vAlign w:val="center"/>
          </w:tcPr>
          <w:p w14:paraId="0E2900A0" w14:textId="1FC534C9" w:rsidR="000F4810" w:rsidRPr="000F4810" w:rsidRDefault="000F4810" w:rsidP="000F4810">
            <w:pPr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</w:pPr>
            <w:r w:rsidRPr="000F4810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امتیاز</w:t>
            </w:r>
          </w:p>
        </w:tc>
      </w:tr>
      <w:tr w:rsidR="000F4810" w:rsidRPr="00E37770" w14:paraId="3A97E4EB" w14:textId="77777777" w:rsidTr="000F4810">
        <w:trPr>
          <w:trHeight w:val="567"/>
        </w:trPr>
        <w:tc>
          <w:tcPr>
            <w:tcW w:w="260" w:type="pct"/>
            <w:vAlign w:val="center"/>
          </w:tcPr>
          <w:p w14:paraId="475A4A2E" w14:textId="24BE6128" w:rsidR="000F4810" w:rsidRPr="000F4810" w:rsidRDefault="000F4810" w:rsidP="000F4810">
            <w:pPr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</w:pPr>
            <w:r w:rsidRPr="000F4810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</w:t>
            </w:r>
          </w:p>
        </w:tc>
        <w:tc>
          <w:tcPr>
            <w:tcW w:w="4481" w:type="pct"/>
            <w:vAlign w:val="center"/>
          </w:tcPr>
          <w:p w14:paraId="6DDCA86A" w14:textId="7B25F2EB" w:rsidR="000F4810" w:rsidRPr="00E37770" w:rsidRDefault="000F4810" w:rsidP="000F4810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</w:p>
        </w:tc>
        <w:tc>
          <w:tcPr>
            <w:tcW w:w="259" w:type="pct"/>
            <w:vAlign w:val="center"/>
          </w:tcPr>
          <w:p w14:paraId="4C6ADC72" w14:textId="7D617B54" w:rsidR="000F4810" w:rsidRPr="00E37770" w:rsidRDefault="000F4810" w:rsidP="000F4810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</w:p>
        </w:tc>
      </w:tr>
      <w:tr w:rsidR="000F4810" w:rsidRPr="00E37770" w14:paraId="079EB5ED" w14:textId="77777777" w:rsidTr="000F4810">
        <w:trPr>
          <w:trHeight w:val="567"/>
        </w:trPr>
        <w:tc>
          <w:tcPr>
            <w:tcW w:w="260" w:type="pct"/>
            <w:vAlign w:val="center"/>
          </w:tcPr>
          <w:p w14:paraId="7035ED99" w14:textId="36A202CA" w:rsidR="000F4810" w:rsidRPr="000F4810" w:rsidRDefault="000F4810" w:rsidP="000F4810">
            <w:pPr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</w:pPr>
            <w:r w:rsidRPr="000F4810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2</w:t>
            </w:r>
          </w:p>
        </w:tc>
        <w:tc>
          <w:tcPr>
            <w:tcW w:w="4481" w:type="pct"/>
            <w:vAlign w:val="center"/>
          </w:tcPr>
          <w:p w14:paraId="5FE90BCE" w14:textId="63071B99" w:rsidR="000F4810" w:rsidRPr="000F4810" w:rsidRDefault="000F4810" w:rsidP="000F4810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</w:p>
        </w:tc>
        <w:tc>
          <w:tcPr>
            <w:tcW w:w="259" w:type="pct"/>
            <w:vAlign w:val="center"/>
          </w:tcPr>
          <w:p w14:paraId="003836E6" w14:textId="082582DA" w:rsidR="000F4810" w:rsidRPr="00E37770" w:rsidRDefault="000F4810" w:rsidP="000F4810">
            <w:pPr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</w:pPr>
          </w:p>
        </w:tc>
      </w:tr>
      <w:tr w:rsidR="000F4810" w:rsidRPr="00E37770" w14:paraId="654A9118" w14:textId="77777777" w:rsidTr="000F4810">
        <w:trPr>
          <w:trHeight w:val="567"/>
        </w:trPr>
        <w:tc>
          <w:tcPr>
            <w:tcW w:w="260" w:type="pct"/>
            <w:vAlign w:val="center"/>
          </w:tcPr>
          <w:p w14:paraId="5DF4BD38" w14:textId="0051CF43" w:rsidR="000F4810" w:rsidRPr="000F4810" w:rsidRDefault="000F4810" w:rsidP="000F4810">
            <w:pPr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</w:pPr>
            <w:r w:rsidRPr="000F4810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3</w:t>
            </w:r>
          </w:p>
        </w:tc>
        <w:tc>
          <w:tcPr>
            <w:tcW w:w="4481" w:type="pct"/>
            <w:vAlign w:val="center"/>
          </w:tcPr>
          <w:p w14:paraId="110C060E" w14:textId="79E50BEA" w:rsidR="000F4810" w:rsidRPr="00E37770" w:rsidRDefault="000F4810" w:rsidP="000F4810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</w:p>
        </w:tc>
        <w:tc>
          <w:tcPr>
            <w:tcW w:w="259" w:type="pct"/>
            <w:vAlign w:val="center"/>
          </w:tcPr>
          <w:p w14:paraId="06938B10" w14:textId="77777777" w:rsidR="000F4810" w:rsidRPr="00E37770" w:rsidRDefault="000F4810" w:rsidP="000F4810">
            <w:pPr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</w:pPr>
          </w:p>
        </w:tc>
      </w:tr>
      <w:tr w:rsidR="000F4810" w:rsidRPr="00E37770" w14:paraId="59AF261A" w14:textId="77777777" w:rsidTr="000F4810">
        <w:trPr>
          <w:trHeight w:val="567"/>
        </w:trPr>
        <w:tc>
          <w:tcPr>
            <w:tcW w:w="4741" w:type="pct"/>
            <w:gridSpan w:val="2"/>
            <w:shd w:val="clear" w:color="auto" w:fill="F2F2F2" w:themeFill="background1" w:themeFillShade="F2"/>
            <w:vAlign w:val="center"/>
          </w:tcPr>
          <w:p w14:paraId="7A149339" w14:textId="3C128D0D" w:rsidR="000F4810" w:rsidRPr="00E37770" w:rsidRDefault="000F4810" w:rsidP="000F4810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>
              <w:rPr>
                <w:rFonts w:ascii="Times New Roman" w:eastAsia="Times New Roman" w:hAnsi="Times New Roman" w:cs="B Nazanin" w:hint="cs"/>
                <w:b/>
                <w:bCs/>
                <w:color w:val="000000"/>
                <w:sz w:val="24"/>
                <w:szCs w:val="24"/>
                <w:rtl/>
                <w:lang w:bidi="fa-IR"/>
              </w:rPr>
              <w:t>جمع کل امتیازات</w:t>
            </w:r>
          </w:p>
        </w:tc>
        <w:tc>
          <w:tcPr>
            <w:tcW w:w="259" w:type="pct"/>
            <w:vAlign w:val="center"/>
          </w:tcPr>
          <w:p w14:paraId="0260E148" w14:textId="77777777" w:rsidR="000F4810" w:rsidRPr="00E37770" w:rsidRDefault="000F4810" w:rsidP="000F4810">
            <w:pPr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</w:pPr>
          </w:p>
        </w:tc>
      </w:tr>
    </w:tbl>
    <w:p w14:paraId="53CFB98F" w14:textId="77777777" w:rsidR="000F4810" w:rsidRPr="00E37770" w:rsidRDefault="000F4810" w:rsidP="000F4810">
      <w:pPr>
        <w:jc w:val="lowKashida"/>
        <w:rPr>
          <w:rFonts w:ascii="Times New Roman" w:hAnsi="Times New Roman" w:cs="B Nazanin"/>
          <w:b/>
          <w:bCs/>
          <w:sz w:val="24"/>
          <w:szCs w:val="24"/>
          <w:rtl/>
          <w:lang w:bidi="fa-IR"/>
        </w:rPr>
      </w:pPr>
    </w:p>
    <w:p w14:paraId="58BFE069" w14:textId="18B220C5" w:rsidR="00C03EF9" w:rsidRPr="000F4810" w:rsidRDefault="00BA6EE0" w:rsidP="000F4810">
      <w:pPr>
        <w:jc w:val="both"/>
        <w:rPr>
          <w:rFonts w:ascii="Times New Roman" w:hAnsi="Times New Roman" w:cs="B Nazanin"/>
          <w:b/>
          <w:bCs/>
          <w:sz w:val="28"/>
          <w:szCs w:val="28"/>
          <w:rtl/>
          <w:lang w:bidi="fa-IR"/>
        </w:rPr>
      </w:pPr>
      <w:r w:rsidRPr="000F4810">
        <w:rPr>
          <w:rFonts w:ascii="Times New Roman" w:hAnsi="Times New Roman" w:cs="B Nazanin" w:hint="cs"/>
          <w:b/>
          <w:bCs/>
          <w:sz w:val="28"/>
          <w:szCs w:val="28"/>
          <w:rtl/>
          <w:lang w:bidi="fa-IR"/>
        </w:rPr>
        <w:t>جمع نهایی امتیاز</w:t>
      </w:r>
      <w:r w:rsidR="000F4810" w:rsidRPr="000F4810">
        <w:rPr>
          <w:rFonts w:ascii="Times New Roman" w:hAnsi="Times New Roman" w:cs="B Nazanin" w:hint="cs"/>
          <w:b/>
          <w:bCs/>
          <w:sz w:val="28"/>
          <w:szCs w:val="28"/>
          <w:rtl/>
          <w:lang w:bidi="fa-IR"/>
        </w:rPr>
        <w:t>ات:</w:t>
      </w:r>
    </w:p>
    <w:sectPr w:rsidR="00C03EF9" w:rsidRPr="000F4810" w:rsidSect="00E37770">
      <w:pgSz w:w="16838" w:h="11906" w:orient="landscape"/>
      <w:pgMar w:top="1134" w:right="1134" w:bottom="1134" w:left="1134" w:header="720" w:footer="18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3BE3C99" w14:textId="77777777" w:rsidR="0030767C" w:rsidRDefault="0030767C" w:rsidP="00C03EF9">
      <w:pPr>
        <w:spacing w:after="0" w:line="240" w:lineRule="auto"/>
      </w:pPr>
      <w:r>
        <w:separator/>
      </w:r>
    </w:p>
  </w:endnote>
  <w:endnote w:type="continuationSeparator" w:id="0">
    <w:p w14:paraId="4D43E86C" w14:textId="77777777" w:rsidR="0030767C" w:rsidRDefault="0030767C" w:rsidP="00C03E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219FB39" w14:textId="77777777" w:rsidR="0030767C" w:rsidRDefault="0030767C" w:rsidP="00C03EF9">
      <w:pPr>
        <w:spacing w:after="0" w:line="240" w:lineRule="auto"/>
      </w:pPr>
      <w:r>
        <w:separator/>
      </w:r>
    </w:p>
  </w:footnote>
  <w:footnote w:type="continuationSeparator" w:id="0">
    <w:p w14:paraId="0BF50B2F" w14:textId="77777777" w:rsidR="0030767C" w:rsidRDefault="0030767C" w:rsidP="00C03EF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DD30777"/>
    <w:multiLevelType w:val="hybridMultilevel"/>
    <w:tmpl w:val="0E7E59DC"/>
    <w:lvl w:ilvl="0" w:tplc="BDCE17BC">
      <w:start w:val="2"/>
      <w:numFmt w:val="bullet"/>
      <w:lvlText w:val=""/>
      <w:lvlJc w:val="left"/>
      <w:pPr>
        <w:ind w:left="720" w:hanging="360"/>
      </w:pPr>
      <w:rPr>
        <w:rFonts w:ascii="Symbol" w:eastAsiaTheme="minorEastAsia" w:hAnsi="Symbol" w:cs="B Titr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1200BBF"/>
    <w:multiLevelType w:val="hybridMultilevel"/>
    <w:tmpl w:val="C7848F1C"/>
    <w:lvl w:ilvl="0" w:tplc="2B6C553E">
      <w:start w:val="2"/>
      <w:numFmt w:val="bullet"/>
      <w:lvlText w:val=""/>
      <w:lvlJc w:val="left"/>
      <w:pPr>
        <w:ind w:left="720" w:hanging="360"/>
      </w:pPr>
      <w:rPr>
        <w:rFonts w:ascii="Symbol" w:eastAsiaTheme="minorEastAsia" w:hAnsi="Symbol" w:cs="B Titr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7EF5D84"/>
    <w:multiLevelType w:val="hybridMultilevel"/>
    <w:tmpl w:val="F69EB7DE"/>
    <w:lvl w:ilvl="0" w:tplc="51ACA24E">
      <w:start w:val="2"/>
      <w:numFmt w:val="bullet"/>
      <w:lvlText w:val=""/>
      <w:lvlJc w:val="left"/>
      <w:pPr>
        <w:ind w:left="420" w:hanging="360"/>
      </w:pPr>
      <w:rPr>
        <w:rFonts w:ascii="Symbol" w:eastAsiaTheme="minorEastAsia" w:hAnsi="Symbol" w:cs="B Titr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3">
    <w:nsid w:val="72A57293"/>
    <w:multiLevelType w:val="hybridMultilevel"/>
    <w:tmpl w:val="81E0E8AA"/>
    <w:lvl w:ilvl="0" w:tplc="0A8AB75A">
      <w:start w:val="2"/>
      <w:numFmt w:val="bullet"/>
      <w:lvlText w:val=""/>
      <w:lvlJc w:val="left"/>
      <w:pPr>
        <w:ind w:left="720" w:hanging="360"/>
      </w:pPr>
      <w:rPr>
        <w:rFonts w:ascii="Symbol" w:eastAsiaTheme="minorEastAsia" w:hAnsi="Symbol" w:cs="B Titr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tDC3MLM0MzUyMjGztDBV0lEKTi0uzszPAykwqgUAciPmSiwAAAA="/>
  </w:docVars>
  <w:rsids>
    <w:rsidRoot w:val="00C03EF9"/>
    <w:rsid w:val="00002F1E"/>
    <w:rsid w:val="00024971"/>
    <w:rsid w:val="00034A2D"/>
    <w:rsid w:val="0004782C"/>
    <w:rsid w:val="00052333"/>
    <w:rsid w:val="00065A64"/>
    <w:rsid w:val="000716DD"/>
    <w:rsid w:val="000767BE"/>
    <w:rsid w:val="000913A1"/>
    <w:rsid w:val="00095885"/>
    <w:rsid w:val="000A293A"/>
    <w:rsid w:val="000A670D"/>
    <w:rsid w:val="000B15B5"/>
    <w:rsid w:val="000B4004"/>
    <w:rsid w:val="000C2382"/>
    <w:rsid w:val="000C6554"/>
    <w:rsid w:val="000D39EF"/>
    <w:rsid w:val="000D6471"/>
    <w:rsid w:val="000E02EA"/>
    <w:rsid w:val="000E5CB5"/>
    <w:rsid w:val="000E7274"/>
    <w:rsid w:val="000E7708"/>
    <w:rsid w:val="000F4810"/>
    <w:rsid w:val="000F49D9"/>
    <w:rsid w:val="00105B74"/>
    <w:rsid w:val="00110EA5"/>
    <w:rsid w:val="00113F84"/>
    <w:rsid w:val="00126351"/>
    <w:rsid w:val="001361DB"/>
    <w:rsid w:val="001373A0"/>
    <w:rsid w:val="00146224"/>
    <w:rsid w:val="00150292"/>
    <w:rsid w:val="001617D8"/>
    <w:rsid w:val="00176240"/>
    <w:rsid w:val="001874D8"/>
    <w:rsid w:val="0019230D"/>
    <w:rsid w:val="0019288B"/>
    <w:rsid w:val="001A3E82"/>
    <w:rsid w:val="001A3F18"/>
    <w:rsid w:val="001A5A68"/>
    <w:rsid w:val="001C3EDA"/>
    <w:rsid w:val="001C535D"/>
    <w:rsid w:val="00210C64"/>
    <w:rsid w:val="0022523C"/>
    <w:rsid w:val="00234DE5"/>
    <w:rsid w:val="00247C60"/>
    <w:rsid w:val="002749EE"/>
    <w:rsid w:val="00284780"/>
    <w:rsid w:val="002872EE"/>
    <w:rsid w:val="00287C8B"/>
    <w:rsid w:val="002A463E"/>
    <w:rsid w:val="002C1D06"/>
    <w:rsid w:val="002C686F"/>
    <w:rsid w:val="0030767C"/>
    <w:rsid w:val="00313DF9"/>
    <w:rsid w:val="00320E12"/>
    <w:rsid w:val="00324BD3"/>
    <w:rsid w:val="003420DB"/>
    <w:rsid w:val="00360EDF"/>
    <w:rsid w:val="00360F82"/>
    <w:rsid w:val="00363D80"/>
    <w:rsid w:val="003748DE"/>
    <w:rsid w:val="00382C55"/>
    <w:rsid w:val="0039000B"/>
    <w:rsid w:val="0039683F"/>
    <w:rsid w:val="004032D5"/>
    <w:rsid w:val="00415C84"/>
    <w:rsid w:val="00425D82"/>
    <w:rsid w:val="004329CF"/>
    <w:rsid w:val="00446BEC"/>
    <w:rsid w:val="00454A84"/>
    <w:rsid w:val="004709A8"/>
    <w:rsid w:val="004762F5"/>
    <w:rsid w:val="00482182"/>
    <w:rsid w:val="00493805"/>
    <w:rsid w:val="004A6B10"/>
    <w:rsid w:val="004B3D94"/>
    <w:rsid w:val="004B5082"/>
    <w:rsid w:val="004C3D05"/>
    <w:rsid w:val="004E5798"/>
    <w:rsid w:val="004F307B"/>
    <w:rsid w:val="00522B1C"/>
    <w:rsid w:val="00525286"/>
    <w:rsid w:val="00575603"/>
    <w:rsid w:val="0058124C"/>
    <w:rsid w:val="005A176D"/>
    <w:rsid w:val="005A5C95"/>
    <w:rsid w:val="005E2DFB"/>
    <w:rsid w:val="005F0C58"/>
    <w:rsid w:val="005F491E"/>
    <w:rsid w:val="00605D94"/>
    <w:rsid w:val="00630BA5"/>
    <w:rsid w:val="00643384"/>
    <w:rsid w:val="00655AF9"/>
    <w:rsid w:val="00677E12"/>
    <w:rsid w:val="00677FBA"/>
    <w:rsid w:val="006810DF"/>
    <w:rsid w:val="0069021E"/>
    <w:rsid w:val="006974E3"/>
    <w:rsid w:val="00697ED9"/>
    <w:rsid w:val="006B41E6"/>
    <w:rsid w:val="006B5B60"/>
    <w:rsid w:val="006B77E2"/>
    <w:rsid w:val="006D5708"/>
    <w:rsid w:val="006E3BF6"/>
    <w:rsid w:val="006F5EA9"/>
    <w:rsid w:val="007233E2"/>
    <w:rsid w:val="007546DA"/>
    <w:rsid w:val="007D0A90"/>
    <w:rsid w:val="007F49E7"/>
    <w:rsid w:val="007F5A9D"/>
    <w:rsid w:val="008069E1"/>
    <w:rsid w:val="008325AF"/>
    <w:rsid w:val="0083775E"/>
    <w:rsid w:val="00840593"/>
    <w:rsid w:val="0084099D"/>
    <w:rsid w:val="00863373"/>
    <w:rsid w:val="008A39EE"/>
    <w:rsid w:val="008B1D05"/>
    <w:rsid w:val="008B5646"/>
    <w:rsid w:val="00910DE1"/>
    <w:rsid w:val="009255A6"/>
    <w:rsid w:val="009263AF"/>
    <w:rsid w:val="00934383"/>
    <w:rsid w:val="00982B8C"/>
    <w:rsid w:val="009935F2"/>
    <w:rsid w:val="009B7940"/>
    <w:rsid w:val="009C1617"/>
    <w:rsid w:val="009C24C4"/>
    <w:rsid w:val="009F4A9D"/>
    <w:rsid w:val="009F6482"/>
    <w:rsid w:val="00A17ABE"/>
    <w:rsid w:val="00A2486B"/>
    <w:rsid w:val="00A72F1D"/>
    <w:rsid w:val="00A8547A"/>
    <w:rsid w:val="00AB4DAE"/>
    <w:rsid w:val="00AC136B"/>
    <w:rsid w:val="00AD5CCC"/>
    <w:rsid w:val="00B34494"/>
    <w:rsid w:val="00B57308"/>
    <w:rsid w:val="00BA6EE0"/>
    <w:rsid w:val="00BC2D9D"/>
    <w:rsid w:val="00C03EF9"/>
    <w:rsid w:val="00C20744"/>
    <w:rsid w:val="00C2142B"/>
    <w:rsid w:val="00C3134E"/>
    <w:rsid w:val="00C76D7C"/>
    <w:rsid w:val="00C76EAD"/>
    <w:rsid w:val="00C83FFE"/>
    <w:rsid w:val="00C91129"/>
    <w:rsid w:val="00CA2004"/>
    <w:rsid w:val="00CB4559"/>
    <w:rsid w:val="00CB5488"/>
    <w:rsid w:val="00CC02E9"/>
    <w:rsid w:val="00CC59D5"/>
    <w:rsid w:val="00CE0A2F"/>
    <w:rsid w:val="00CF44B3"/>
    <w:rsid w:val="00D07A19"/>
    <w:rsid w:val="00D25329"/>
    <w:rsid w:val="00D34785"/>
    <w:rsid w:val="00D45644"/>
    <w:rsid w:val="00D524CB"/>
    <w:rsid w:val="00D625F2"/>
    <w:rsid w:val="00DB3E77"/>
    <w:rsid w:val="00DD4254"/>
    <w:rsid w:val="00DF170D"/>
    <w:rsid w:val="00E13F0D"/>
    <w:rsid w:val="00E22110"/>
    <w:rsid w:val="00E2464F"/>
    <w:rsid w:val="00E27028"/>
    <w:rsid w:val="00E27620"/>
    <w:rsid w:val="00E3587A"/>
    <w:rsid w:val="00E37770"/>
    <w:rsid w:val="00E429D2"/>
    <w:rsid w:val="00E65DF4"/>
    <w:rsid w:val="00E66E0A"/>
    <w:rsid w:val="00E72622"/>
    <w:rsid w:val="00E76537"/>
    <w:rsid w:val="00E81326"/>
    <w:rsid w:val="00E81928"/>
    <w:rsid w:val="00E94F78"/>
    <w:rsid w:val="00EA340A"/>
    <w:rsid w:val="00EC7891"/>
    <w:rsid w:val="00ED074B"/>
    <w:rsid w:val="00ED2A21"/>
    <w:rsid w:val="00F11B1F"/>
    <w:rsid w:val="00F11EB5"/>
    <w:rsid w:val="00F15B08"/>
    <w:rsid w:val="00F23C19"/>
    <w:rsid w:val="00F4434C"/>
    <w:rsid w:val="00F458D3"/>
    <w:rsid w:val="00F467B2"/>
    <w:rsid w:val="00F46907"/>
    <w:rsid w:val="00F6021B"/>
    <w:rsid w:val="00F6217F"/>
    <w:rsid w:val="00F8197A"/>
    <w:rsid w:val="00F900CA"/>
    <w:rsid w:val="00FF1C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581CB3"/>
  <w15:docId w15:val="{F54F54B4-9E1F-4874-B060-ABB19C4D0F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B15B5"/>
    <w:pPr>
      <w:bidi/>
    </w:pPr>
    <w:rPr>
      <w:rFonts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03EF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3EF9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C03EF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03EF9"/>
    <w:rPr>
      <w:rFonts w:cs="Times New Roman"/>
    </w:rPr>
  </w:style>
  <w:style w:type="table" w:styleId="TableGrid">
    <w:name w:val="Table Grid"/>
    <w:basedOn w:val="TableNormal"/>
    <w:uiPriority w:val="59"/>
    <w:rsid w:val="00982B8C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7F49E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932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47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6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18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72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81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6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95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43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45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94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22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02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83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31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47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91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37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08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64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98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50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89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17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424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8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7</Pages>
  <Words>281</Words>
  <Characters>160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zafari</dc:creator>
  <cp:keywords/>
  <dc:description/>
  <cp:lastModifiedBy>user</cp:lastModifiedBy>
  <cp:revision>11</cp:revision>
  <dcterms:created xsi:type="dcterms:W3CDTF">2025-11-30T06:57:00Z</dcterms:created>
  <dcterms:modified xsi:type="dcterms:W3CDTF">2025-11-30T07:09:00Z</dcterms:modified>
</cp:coreProperties>
</file>